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AA9C9E" w14:textId="7E6BF985" w:rsidR="002043DF" w:rsidRDefault="002043DF" w:rsidP="002043DF">
      <w:pPr>
        <w:spacing w:line="0" w:lineRule="atLeast"/>
        <w:rPr>
          <w:sz w:val="24"/>
        </w:rPr>
      </w:pPr>
      <w:r w:rsidRPr="002043DF">
        <w:rPr>
          <w:rFonts w:hint="eastAsia"/>
          <w:sz w:val="24"/>
        </w:rPr>
        <w:t>姓名：</w:t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2043DF">
        <w:rPr>
          <w:sz w:val="24"/>
        </w:rPr>
        <w:tab/>
      </w:r>
      <w:r w:rsidRPr="002043DF">
        <w:rPr>
          <w:rFonts w:hint="eastAsia"/>
          <w:sz w:val="24"/>
        </w:rPr>
        <w:t>学号</w:t>
      </w:r>
      <w:r w:rsidR="00AC6672">
        <w:rPr>
          <w:rFonts w:hint="eastAsia"/>
          <w:sz w:val="24"/>
        </w:rPr>
        <w:t>：</w:t>
      </w:r>
      <w:r w:rsidRPr="00AC6672">
        <w:rPr>
          <w:rFonts w:hint="eastAsia"/>
          <w:sz w:val="24"/>
          <w:u w:val="single"/>
        </w:rPr>
        <w:t xml:space="preserve">  </w:t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Pr="00AC6672">
        <w:rPr>
          <w:sz w:val="24"/>
          <w:u w:val="single"/>
        </w:rPr>
        <w:tab/>
      </w:r>
      <w:r w:rsidR="00AC6672">
        <w:rPr>
          <w:sz w:val="24"/>
          <w:u w:val="single"/>
        </w:rPr>
        <w:t xml:space="preserve"> </w:t>
      </w:r>
      <w:r w:rsidRPr="002043DF">
        <w:rPr>
          <w:rFonts w:hint="eastAsia"/>
          <w:sz w:val="24"/>
        </w:rPr>
        <w:t>分数：</w:t>
      </w:r>
      <w:r w:rsidR="00AC6672" w:rsidRPr="00AC6672">
        <w:rPr>
          <w:rFonts w:hint="eastAsia"/>
          <w:sz w:val="24"/>
          <w:u w:val="single"/>
        </w:rPr>
        <w:t xml:space="preserve"> </w:t>
      </w:r>
      <w:r w:rsidR="00AC6672" w:rsidRPr="00AC6672">
        <w:rPr>
          <w:sz w:val="24"/>
          <w:u w:val="single"/>
        </w:rPr>
        <w:t xml:space="preserve">        </w:t>
      </w:r>
    </w:p>
    <w:p w14:paraId="194DB4E4" w14:textId="0F506F49" w:rsidR="002043DF" w:rsidRDefault="002043DF" w:rsidP="002043DF">
      <w:pPr>
        <w:spacing w:line="0" w:lineRule="atLeast"/>
        <w:rPr>
          <w:sz w:val="24"/>
        </w:rPr>
      </w:pPr>
    </w:p>
    <w:p w14:paraId="1BCA02B0" w14:textId="68B94B42" w:rsidR="00AC6672" w:rsidRDefault="00AC6672" w:rsidP="002043DF">
      <w:pPr>
        <w:spacing w:line="0" w:lineRule="atLeast"/>
        <w:rPr>
          <w:b/>
          <w:sz w:val="24"/>
        </w:rPr>
      </w:pPr>
      <w:r w:rsidRPr="00AC6672">
        <w:rPr>
          <w:rFonts w:hint="eastAsia"/>
          <w:b/>
          <w:sz w:val="24"/>
        </w:rPr>
        <w:t>第二章相关内容：</w:t>
      </w:r>
    </w:p>
    <w:p w14:paraId="560C5432" w14:textId="77777777" w:rsidR="00AC6672" w:rsidRDefault="00AC6672" w:rsidP="00AC6672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请写出</w:t>
      </w:r>
      <w:r>
        <w:t>int</w:t>
      </w:r>
      <w:r>
        <w:rPr>
          <w:rFonts w:hint="eastAsia"/>
        </w:rPr>
        <w:t>类型最大值、最小值、-1和0值的十六进制表示，u</w:t>
      </w:r>
      <w:r>
        <w:t xml:space="preserve">nsigned </w:t>
      </w:r>
      <w:r>
        <w:rPr>
          <w:rFonts w:hint="eastAsia"/>
        </w:rPr>
        <w:t>s</w:t>
      </w:r>
      <w:r>
        <w:t>hort</w:t>
      </w:r>
      <w:r>
        <w:rPr>
          <w:rFonts w:hint="eastAsia"/>
        </w:rPr>
        <w:t>类型的最大值、最小值的二进制表示。</w:t>
      </w:r>
    </w:p>
    <w:p w14:paraId="3206E79E" w14:textId="77777777" w:rsidR="00AC6672" w:rsidRDefault="00AC6672" w:rsidP="00AC6672"/>
    <w:p w14:paraId="4DF06FFD" w14:textId="46B603C0" w:rsidR="00AC6672" w:rsidRDefault="002779F7" w:rsidP="00AC6672">
      <w:r>
        <w:rPr>
          <w:rFonts w:hint="eastAsia"/>
        </w:rPr>
        <w:t>答：</w:t>
      </w:r>
    </w:p>
    <w:p w14:paraId="4FBAC187" w14:textId="2B10D099" w:rsidR="002779F7" w:rsidRDefault="002779F7" w:rsidP="002779F7">
      <w:pPr>
        <w:pStyle w:val="a3"/>
        <w:numPr>
          <w:ilvl w:val="0"/>
          <w:numId w:val="6"/>
        </w:numPr>
        <w:ind w:firstLineChars="0"/>
      </w:pPr>
      <w:r>
        <w:t>I</w:t>
      </w:r>
      <w:r>
        <w:rPr>
          <w:rFonts w:hint="eastAsia"/>
        </w:rPr>
        <w:t>nt类型：</w:t>
      </w:r>
    </w:p>
    <w:p w14:paraId="3F1F3A59" w14:textId="1A98B592" w:rsidR="002779F7" w:rsidRDefault="002779F7" w:rsidP="002779F7">
      <w:pPr>
        <w:pStyle w:val="a3"/>
        <w:numPr>
          <w:ilvl w:val="1"/>
          <w:numId w:val="6"/>
        </w:numPr>
        <w:ind w:firstLineChars="0"/>
      </w:pPr>
      <w:r>
        <w:rPr>
          <w:rFonts w:hint="eastAsia"/>
        </w:rPr>
        <w:t>最大值：0</w:t>
      </w:r>
      <w:r>
        <w:t>x7FFFFFFF</w:t>
      </w:r>
    </w:p>
    <w:p w14:paraId="712D99D9" w14:textId="44F77C4B" w:rsidR="002779F7" w:rsidRDefault="002779F7" w:rsidP="002779F7">
      <w:pPr>
        <w:pStyle w:val="a3"/>
        <w:numPr>
          <w:ilvl w:val="1"/>
          <w:numId w:val="6"/>
        </w:numPr>
        <w:ind w:firstLineChars="0"/>
      </w:pPr>
      <w:r>
        <w:rPr>
          <w:rFonts w:hint="eastAsia"/>
        </w:rPr>
        <w:t>最小值：0</w:t>
      </w:r>
      <w:r>
        <w:t>x80000000</w:t>
      </w:r>
    </w:p>
    <w:p w14:paraId="4B6E7E9F" w14:textId="584FB00E" w:rsidR="002779F7" w:rsidRDefault="002779F7" w:rsidP="002779F7">
      <w:pPr>
        <w:pStyle w:val="a3"/>
        <w:numPr>
          <w:ilvl w:val="1"/>
          <w:numId w:val="6"/>
        </w:numPr>
        <w:ind w:firstLineChars="0"/>
      </w:pPr>
      <w:r>
        <w:rPr>
          <w:rFonts w:hint="eastAsia"/>
        </w:rPr>
        <w:t>-</w:t>
      </w:r>
      <w:r>
        <w:t>1</w:t>
      </w:r>
      <w:r>
        <w:rPr>
          <w:rFonts w:hint="eastAsia"/>
        </w:rPr>
        <w:t>：</w:t>
      </w:r>
      <w:r>
        <w:t>0xFFFFFFFF</w:t>
      </w:r>
    </w:p>
    <w:p w14:paraId="52F4E347" w14:textId="27751CF2" w:rsidR="002779F7" w:rsidRDefault="002779F7" w:rsidP="002779F7">
      <w:pPr>
        <w:pStyle w:val="a3"/>
        <w:numPr>
          <w:ilvl w:val="1"/>
          <w:numId w:val="6"/>
        </w:numPr>
        <w:ind w:firstLineChars="0"/>
      </w:pPr>
      <w:r>
        <w:rPr>
          <w:rFonts w:hint="eastAsia"/>
        </w:rPr>
        <w:t>0：0</w:t>
      </w:r>
      <w:r>
        <w:t>x00000000</w:t>
      </w:r>
    </w:p>
    <w:p w14:paraId="34E7FDBA" w14:textId="5FD1E022" w:rsidR="002779F7" w:rsidRDefault="002779F7" w:rsidP="002779F7">
      <w:pPr>
        <w:pStyle w:val="a3"/>
        <w:numPr>
          <w:ilvl w:val="0"/>
          <w:numId w:val="6"/>
        </w:numPr>
        <w:ind w:firstLineChars="0"/>
      </w:pPr>
      <w:r>
        <w:t>Unsigned short</w:t>
      </w:r>
      <w:r>
        <w:rPr>
          <w:rFonts w:hint="eastAsia"/>
        </w:rPr>
        <w:t>类型：</w:t>
      </w:r>
    </w:p>
    <w:p w14:paraId="11907077" w14:textId="01B9B8FA" w:rsidR="002779F7" w:rsidRDefault="002779F7" w:rsidP="002779F7">
      <w:pPr>
        <w:pStyle w:val="a3"/>
        <w:numPr>
          <w:ilvl w:val="1"/>
          <w:numId w:val="6"/>
        </w:numPr>
        <w:ind w:firstLineChars="0"/>
      </w:pPr>
      <w:r>
        <w:rPr>
          <w:rFonts w:hint="eastAsia"/>
        </w:rPr>
        <w:t>最大值：0</w:t>
      </w:r>
      <w:r>
        <w:t>xFFFF</w:t>
      </w:r>
    </w:p>
    <w:p w14:paraId="1379D787" w14:textId="1CA89C5A" w:rsidR="002779F7" w:rsidRDefault="002779F7" w:rsidP="002779F7">
      <w:pPr>
        <w:pStyle w:val="a3"/>
        <w:numPr>
          <w:ilvl w:val="1"/>
          <w:numId w:val="6"/>
        </w:numPr>
        <w:ind w:firstLineChars="0"/>
      </w:pPr>
      <w:r>
        <w:rPr>
          <w:rFonts w:hint="eastAsia"/>
        </w:rPr>
        <w:t>最小值：0</w:t>
      </w:r>
      <w:r>
        <w:t>x0000</w:t>
      </w:r>
    </w:p>
    <w:p w14:paraId="48F1B1AF" w14:textId="77777777" w:rsidR="002779F7" w:rsidRDefault="002779F7" w:rsidP="002779F7"/>
    <w:p w14:paraId="3A31A3BA" w14:textId="4B55FF16" w:rsidR="00AC6672" w:rsidRDefault="00AC6672" w:rsidP="00AC6672"/>
    <w:p w14:paraId="1C0523B7" w14:textId="445B27B9" w:rsidR="00AC6672" w:rsidRDefault="00AC6672" w:rsidP="00AC6672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请写出单精度浮点数的“非负值最小规格化数”</w:t>
      </w:r>
      <w:r w:rsidR="008562AC">
        <w:rPr>
          <w:rFonts w:hint="eastAsia"/>
        </w:rPr>
        <w:t>的小数表示 和</w:t>
      </w:r>
      <w:r w:rsidR="000B7887">
        <w:rPr>
          <w:rFonts w:hint="eastAsia"/>
        </w:rPr>
        <w:t xml:space="preserve"> </w:t>
      </w:r>
      <w:r>
        <w:rPr>
          <w:rFonts w:hint="eastAsia"/>
        </w:rPr>
        <w:t>“最小非规格化数”</w:t>
      </w:r>
      <w:r w:rsidR="000B7887">
        <w:rPr>
          <w:rFonts w:hint="eastAsia"/>
        </w:rPr>
        <w:t>的二进制表示</w:t>
      </w:r>
      <w:r w:rsidR="00886A33">
        <w:rPr>
          <w:rFonts w:hint="eastAsia"/>
        </w:rPr>
        <w:t>(</w:t>
      </w:r>
      <w:r w:rsidR="000B7887">
        <w:rPr>
          <w:rFonts w:hint="eastAsia"/>
        </w:rPr>
        <w:t>单精度浮点数的阶码字段占用8位</w:t>
      </w:r>
      <w:r w:rsidR="00886A33">
        <w:t>)</w:t>
      </w:r>
      <w:r w:rsidR="008562AC">
        <w:rPr>
          <w:rFonts w:hint="eastAsia"/>
        </w:rPr>
        <w:t>。</w:t>
      </w:r>
    </w:p>
    <w:p w14:paraId="0C37DF0D" w14:textId="3DC00FA6" w:rsidR="00AC6672" w:rsidRDefault="002779F7" w:rsidP="00AC6672">
      <w:r>
        <w:rPr>
          <w:rFonts w:hint="eastAsia"/>
        </w:rPr>
        <w:t>答：</w:t>
      </w:r>
    </w:p>
    <w:p w14:paraId="0C253444" w14:textId="00F0B018" w:rsidR="009D0982" w:rsidRDefault="009D0982" w:rsidP="00AC6672">
      <w:r>
        <w:rPr>
          <w:noProof/>
        </w:rPr>
        <w:drawing>
          <wp:inline distT="0" distB="0" distL="0" distR="0" wp14:anchorId="2CA033BB" wp14:editId="08D6FF14">
            <wp:extent cx="5274310" cy="753745"/>
            <wp:effectExtent l="0" t="0" r="2540" b="825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7154B" w14:textId="4E47D473" w:rsidR="009D0982" w:rsidRPr="009D0982" w:rsidRDefault="009D0982" w:rsidP="009D0982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单精度浮点数的“非负值最小规格化数”的小数表示：</w:t>
      </w:r>
      <m:oMath>
        <m:r>
          <m:rPr>
            <m:sty m:val="p"/>
          </m:rPr>
          <w:rPr>
            <w:rFonts w:ascii="Cambria Math" w:hAnsi="Cambria Math"/>
          </w:rPr>
          <m:t>1.0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26</m:t>
            </m:r>
          </m:sup>
        </m:sSup>
      </m:oMath>
    </w:p>
    <w:p w14:paraId="315AF646" w14:textId="4101848A" w:rsidR="009D0982" w:rsidRDefault="009D0982" w:rsidP="009D0982">
      <w:pPr>
        <w:pStyle w:val="a3"/>
        <w:numPr>
          <w:ilvl w:val="1"/>
          <w:numId w:val="8"/>
        </w:numPr>
        <w:ind w:firstLineChars="0"/>
      </w:pPr>
      <w:r>
        <w:rPr>
          <w:rFonts w:hint="eastAsia"/>
        </w:rPr>
        <w:t>因为是非负值，所以符号位s</w:t>
      </w:r>
      <w:r>
        <w:t>=0</w:t>
      </w:r>
      <w:r w:rsidR="00A67A11">
        <w:rPr>
          <w:rFonts w:hint="eastAsia"/>
        </w:rPr>
        <w:t>；</w:t>
      </w:r>
    </w:p>
    <w:p w14:paraId="16447365" w14:textId="23755A2A" w:rsidR="009D0982" w:rsidRDefault="009D0982" w:rsidP="009D0982">
      <w:pPr>
        <w:pStyle w:val="a3"/>
        <w:numPr>
          <w:ilvl w:val="1"/>
          <w:numId w:val="8"/>
        </w:numPr>
        <w:ind w:firstLineChars="0"/>
      </w:pPr>
      <w:r>
        <w:rPr>
          <w:rFonts w:hint="eastAsia"/>
        </w:rPr>
        <w:t>规格化数要求阶码e</w:t>
      </w:r>
      <w:r>
        <w:t>xp</w:t>
      </w:r>
      <w:r>
        <w:rPr>
          <w:rFonts w:hint="eastAsia"/>
        </w:rPr>
        <w:t>不为</w:t>
      </w:r>
      <w:r>
        <w:t>0</w:t>
      </w:r>
      <w:r>
        <w:rPr>
          <w:rFonts w:hint="eastAsia"/>
        </w:rPr>
        <w:t>和2</w:t>
      </w:r>
      <w:r>
        <w:t>55</w:t>
      </w:r>
      <w:r>
        <w:rPr>
          <w:rFonts w:hint="eastAsia"/>
        </w:rPr>
        <w:t>，所以最小规格化数的阶码exp为</w:t>
      </w:r>
      <w:r>
        <w:t>0x01</w:t>
      </w:r>
      <w:r w:rsidR="00A67A11">
        <w:rPr>
          <w:rFonts w:hint="eastAsia"/>
        </w:rPr>
        <w:t>；</w:t>
      </w:r>
    </w:p>
    <w:p w14:paraId="1035D136" w14:textId="0EB6D7CA" w:rsidR="009D0982" w:rsidRDefault="009D0982" w:rsidP="009D0982">
      <w:pPr>
        <w:pStyle w:val="a3"/>
        <w:numPr>
          <w:ilvl w:val="1"/>
          <w:numId w:val="8"/>
        </w:numPr>
        <w:ind w:firstLineChars="0"/>
      </w:pPr>
      <w:r>
        <w:rPr>
          <w:rFonts w:hint="eastAsia"/>
        </w:rPr>
        <w:t>尾数f</w:t>
      </w:r>
      <w:r>
        <w:t>rac</w:t>
      </w:r>
      <w:r>
        <w:rPr>
          <w:rFonts w:hint="eastAsia"/>
        </w:rPr>
        <w:t>最小可为0</w:t>
      </w:r>
      <w:r w:rsidR="00A67A11">
        <w:rPr>
          <w:rFonts w:hint="eastAsia"/>
        </w:rPr>
        <w:t>；</w:t>
      </w:r>
    </w:p>
    <w:p w14:paraId="3D02D49B" w14:textId="390B5CDA" w:rsidR="009D0982" w:rsidRPr="009D0982" w:rsidRDefault="009D0982" w:rsidP="009D0982">
      <w:pPr>
        <w:pStyle w:val="a3"/>
        <w:numPr>
          <w:ilvl w:val="1"/>
          <w:numId w:val="8"/>
        </w:numPr>
        <w:ind w:firstLineChars="0"/>
      </w:pPr>
      <w:r>
        <w:rPr>
          <w:rFonts w:hint="eastAsia"/>
        </w:rPr>
        <w:t>则小数表示为</w:t>
      </w:r>
      <m:oMath>
        <m:r>
          <m:rPr>
            <m:sty m:val="p"/>
          </m:rPr>
          <w:rPr>
            <w:rFonts w:ascii="Cambria Math" w:hAnsi="Cambria Math"/>
          </w:rPr>
          <m:t>1.0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1-127</m:t>
            </m:r>
          </m:sup>
        </m:sSup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1.0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26</m:t>
            </m:r>
          </m:sup>
        </m:sSup>
      </m:oMath>
      <w:r w:rsidR="00A67A11">
        <w:rPr>
          <w:rFonts w:hint="eastAsia"/>
        </w:rPr>
        <w:t>。</w:t>
      </w:r>
    </w:p>
    <w:p w14:paraId="389871E4" w14:textId="4D833691" w:rsidR="002779F7" w:rsidRDefault="009D0982" w:rsidP="00AC6672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单精度浮点数的“最小非规格化数”的二进制表示：</w:t>
      </w:r>
    </w:p>
    <w:p w14:paraId="3C6DBB27" w14:textId="662AB012" w:rsidR="009D0982" w:rsidRDefault="009D0982" w:rsidP="009E0CFC">
      <w:pPr>
        <w:pStyle w:val="a3"/>
        <w:numPr>
          <w:ilvl w:val="1"/>
          <w:numId w:val="8"/>
        </w:numPr>
        <w:ind w:firstLineChars="0"/>
      </w:pPr>
      <w:r>
        <w:rPr>
          <w:rFonts w:hint="eastAsia"/>
        </w:rPr>
        <w:t>因为没有要求为非负值，则符号位s可为1</w:t>
      </w:r>
      <w:r w:rsidR="00A67A11">
        <w:rPr>
          <w:rFonts w:hint="eastAsia"/>
        </w:rPr>
        <w:t>；</w:t>
      </w:r>
    </w:p>
    <w:p w14:paraId="6E477315" w14:textId="620FF16D" w:rsidR="009D0982" w:rsidRDefault="00A67A11" w:rsidP="009D0982">
      <w:pPr>
        <w:pStyle w:val="a3"/>
        <w:numPr>
          <w:ilvl w:val="1"/>
          <w:numId w:val="8"/>
        </w:numPr>
        <w:ind w:firstLineChars="0"/>
      </w:pPr>
      <w:r>
        <w:rPr>
          <w:rFonts w:hint="eastAsia"/>
        </w:rPr>
        <w:t>非规格化数，所以exp为</w:t>
      </w:r>
      <w:r>
        <w:t>0</w:t>
      </w:r>
      <w:r>
        <w:rPr>
          <w:rFonts w:hint="eastAsia"/>
        </w:rPr>
        <w:t>x</w:t>
      </w:r>
      <w:r>
        <w:t>00000000</w:t>
      </w:r>
      <w:r>
        <w:rPr>
          <w:rFonts w:hint="eastAsia"/>
        </w:rPr>
        <w:t>；</w:t>
      </w:r>
    </w:p>
    <w:p w14:paraId="07F694D9" w14:textId="7E51D5E7" w:rsidR="00A67A11" w:rsidRDefault="00A67A11" w:rsidP="00A67A11">
      <w:pPr>
        <w:pStyle w:val="a3"/>
        <w:numPr>
          <w:ilvl w:val="1"/>
          <w:numId w:val="8"/>
        </w:numPr>
        <w:ind w:firstLineChars="0"/>
      </w:pPr>
      <w:r>
        <w:rPr>
          <w:rFonts w:hint="eastAsia"/>
        </w:rPr>
        <w:t>由于符号位为1，即此浮点数为负数，因此尾数要最大，才能使得该浮点数最大，则f</w:t>
      </w:r>
      <w:r>
        <w:t>rac</w:t>
      </w:r>
      <w:r>
        <w:rPr>
          <w:rFonts w:hint="eastAsia"/>
        </w:rPr>
        <w:t>有2</w:t>
      </w:r>
      <w:r>
        <w:t>3</w:t>
      </w:r>
      <w:r>
        <w:rPr>
          <w:rFonts w:hint="eastAsia"/>
        </w:rPr>
        <w:t>个1构成；</w:t>
      </w:r>
    </w:p>
    <w:p w14:paraId="0E94C69F" w14:textId="78FB6C3F" w:rsidR="00A67A11" w:rsidRDefault="00A67A11" w:rsidP="00A67A11">
      <w:pPr>
        <w:pStyle w:val="a3"/>
        <w:numPr>
          <w:ilvl w:val="1"/>
          <w:numId w:val="8"/>
        </w:numPr>
        <w:ind w:firstLineChars="0"/>
      </w:pPr>
      <w:r>
        <w:rPr>
          <w:rFonts w:hint="eastAsia"/>
        </w:rPr>
        <w:t>因此二进制表示为：</w:t>
      </w:r>
      <w:r>
        <w:t xml:space="preserve">1 </w:t>
      </w:r>
      <w:r w:rsidRPr="006F0014">
        <w:t>00000000</w:t>
      </w:r>
      <w:r>
        <w:t xml:space="preserve"> 11111111111111111111111</w:t>
      </w:r>
      <w:r>
        <w:rPr>
          <w:rFonts w:hint="eastAsia"/>
        </w:rPr>
        <w:t>。</w:t>
      </w:r>
    </w:p>
    <w:p w14:paraId="4B2866FC" w14:textId="77777777" w:rsidR="008562AC" w:rsidRPr="008562AC" w:rsidRDefault="008562AC" w:rsidP="00AC6672"/>
    <w:p w14:paraId="56DEE06D" w14:textId="77777777" w:rsidR="00AC6672" w:rsidRDefault="00AC6672" w:rsidP="00AC6672"/>
    <w:p w14:paraId="3F54AC49" w14:textId="1456C576" w:rsidR="00AC6672" w:rsidRDefault="00AC6672" w:rsidP="00AC6672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写出8位浮点数（阶码采用4位，小数位采用3位）“0</w:t>
      </w:r>
      <w:r>
        <w:t xml:space="preserve"> 0110 110</w:t>
      </w:r>
      <w:r>
        <w:rPr>
          <w:rFonts w:hint="eastAsia"/>
        </w:rPr>
        <w:t>”所表示的数值。</w:t>
      </w:r>
    </w:p>
    <w:p w14:paraId="2E623B92" w14:textId="6803AC5C" w:rsidR="00AC6672" w:rsidRDefault="00AC6672" w:rsidP="00AC6672">
      <w:pPr>
        <w:pStyle w:val="a3"/>
      </w:pPr>
    </w:p>
    <w:p w14:paraId="6FF824F4" w14:textId="681CF31A" w:rsidR="008562AC" w:rsidRDefault="00A67A11" w:rsidP="00A67A11">
      <w:r>
        <w:rPr>
          <w:rFonts w:hint="eastAsia"/>
        </w:rPr>
        <w:t>答：</w:t>
      </w:r>
    </w:p>
    <w:p w14:paraId="1F3F7239" w14:textId="77777777" w:rsidR="00A67A11" w:rsidRDefault="00A67A11" w:rsidP="00A67A11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符号位为0，则该浮点数为非负值；</w:t>
      </w:r>
    </w:p>
    <w:p w14:paraId="39A725C1" w14:textId="200CE595" w:rsidR="00A67A11" w:rsidRDefault="00A67A11" w:rsidP="00A67A11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阶码为0</w:t>
      </w:r>
      <w:r>
        <w:t>110</w:t>
      </w:r>
      <w:r>
        <w:rPr>
          <w:rFonts w:hint="eastAsia"/>
        </w:rPr>
        <w:t>，则阶数为0</w:t>
      </w:r>
      <w:r>
        <w:t xml:space="preserve">110 – 0111 </w:t>
      </w:r>
      <w:r>
        <w:rPr>
          <w:rFonts w:hint="eastAsia"/>
        </w:rPr>
        <w:t>=</w:t>
      </w:r>
      <w:r>
        <w:t xml:space="preserve"> 1111</w:t>
      </w:r>
      <w:r>
        <w:rPr>
          <w:rFonts w:hint="eastAsia"/>
        </w:rPr>
        <w:t>,即-</w:t>
      </w:r>
      <w:r>
        <w:t>1</w:t>
      </w:r>
    </w:p>
    <w:p w14:paraId="29D0560E" w14:textId="243E5709" w:rsidR="00A67A11" w:rsidRDefault="00A67A11" w:rsidP="00A67A11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尾数为1</w:t>
      </w:r>
      <w:r>
        <w:t xml:space="preserve">10, </w:t>
      </w:r>
      <w:r>
        <w:rPr>
          <w:rFonts w:hint="eastAsia"/>
        </w:rPr>
        <w:t>则“0</w:t>
      </w:r>
      <w:r>
        <w:t xml:space="preserve"> 0110 110</w:t>
      </w:r>
      <w:r>
        <w:rPr>
          <w:rFonts w:hint="eastAsia"/>
        </w:rPr>
        <w:t>”所表示的数值为</w:t>
      </w:r>
      <m:oMath>
        <m:r>
          <m:rPr>
            <m:sty m:val="p"/>
          </m:rPr>
          <w:rPr>
            <w:rFonts w:ascii="Cambria Math" w:hAnsi="Cambria Math"/>
          </w:rPr>
          <m:t>1.110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=0.1110</m:t>
        </m:r>
      </m:oMath>
      <w:r w:rsidR="00134D91">
        <w:t>(</w:t>
      </w:r>
      <w:r w:rsidR="00134D91">
        <w:rPr>
          <w:rFonts w:hint="eastAsia"/>
        </w:rPr>
        <w:t>二进制表示)，其1</w:t>
      </w:r>
      <w:r w:rsidR="00134D91">
        <w:t>0</w:t>
      </w:r>
      <w:r w:rsidR="00134D91">
        <w:rPr>
          <w:rFonts w:hint="eastAsia"/>
        </w:rPr>
        <w:t>进制表示为0</w:t>
      </w:r>
      <w:r w:rsidR="00134D91">
        <w:t>.875</w:t>
      </w:r>
    </w:p>
    <w:p w14:paraId="72991B44" w14:textId="77777777" w:rsidR="00A67A11" w:rsidRDefault="00A67A11" w:rsidP="00A67A11"/>
    <w:p w14:paraId="09941BB8" w14:textId="77777777" w:rsidR="00AC6672" w:rsidRPr="008562AC" w:rsidRDefault="00AC6672" w:rsidP="00AC6672"/>
    <w:p w14:paraId="11F826DB" w14:textId="77777777" w:rsidR="00AC6672" w:rsidRDefault="00AC6672" w:rsidP="00AC6672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 xml:space="preserve">现有代码： </w:t>
      </w:r>
      <w:r>
        <w:t xml:space="preserve"> int i=0xab cd ef 01; </w:t>
      </w:r>
    </w:p>
    <w:p w14:paraId="77F75E32" w14:textId="77777777" w:rsidR="00AC6672" w:rsidRDefault="00AC6672" w:rsidP="00AC6672">
      <w:pPr>
        <w:pStyle w:val="a3"/>
        <w:ind w:left="1680" w:firstLineChars="0" w:firstLine="0"/>
      </w:pPr>
      <w:r>
        <w:t>short si=i;</w:t>
      </w:r>
    </w:p>
    <w:p w14:paraId="67E59EAB" w14:textId="1873FC59" w:rsidR="00AC6672" w:rsidRDefault="00AC6672" w:rsidP="00AC6672">
      <w:r>
        <w:tab/>
      </w:r>
      <w:r>
        <w:rPr>
          <w:rFonts w:hint="eastAsia"/>
        </w:rPr>
        <w:t>请问代码执行后，变量s</w:t>
      </w:r>
      <w:r>
        <w:t>i</w:t>
      </w:r>
      <w:r>
        <w:rPr>
          <w:rFonts w:hint="eastAsia"/>
        </w:rPr>
        <w:t>的数值表示为（十六进制）</w:t>
      </w:r>
      <w:r w:rsidR="008562AC">
        <w:rPr>
          <w:rFonts w:hint="eastAsia"/>
        </w:rPr>
        <w:t>？</w:t>
      </w:r>
    </w:p>
    <w:p w14:paraId="6F0505B9" w14:textId="77777777" w:rsidR="00AC6672" w:rsidRDefault="00AC6672" w:rsidP="00AC6672"/>
    <w:p w14:paraId="2EB970DC" w14:textId="3E779F5D" w:rsidR="00AC6672" w:rsidRDefault="00134D91" w:rsidP="00AC6672">
      <w:r>
        <w:rPr>
          <w:rFonts w:hint="eastAsia"/>
        </w:rPr>
        <w:t>答：</w:t>
      </w:r>
      <w:r w:rsidR="00156C17">
        <w:rPr>
          <w:rFonts w:hint="eastAsia"/>
        </w:rPr>
        <w:t>直接截断取低1</w:t>
      </w:r>
      <w:r w:rsidR="00156C17">
        <w:t>6</w:t>
      </w:r>
      <w:r w:rsidR="00156C17">
        <w:rPr>
          <w:rFonts w:hint="eastAsia"/>
        </w:rPr>
        <w:t>位，因此si的数值表示为</w:t>
      </w:r>
      <w:r>
        <w:rPr>
          <w:rFonts w:hint="eastAsia"/>
        </w:rPr>
        <w:t>0</w:t>
      </w:r>
      <w:r>
        <w:t>xef 01</w:t>
      </w:r>
      <w:r w:rsidR="00156C17">
        <w:rPr>
          <w:rFonts w:hint="eastAsia"/>
        </w:rPr>
        <w:t>。</w:t>
      </w:r>
    </w:p>
    <w:p w14:paraId="21C82510" w14:textId="77777777" w:rsidR="008562AC" w:rsidRDefault="008562AC" w:rsidP="00AC6672"/>
    <w:p w14:paraId="1B2B7C12" w14:textId="6559D291" w:rsidR="00AC6672" w:rsidRDefault="00AC6672" w:rsidP="00AC6672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如果</w:t>
      </w:r>
      <w:r>
        <w:t>int i</w:t>
      </w:r>
      <w:r>
        <w:rPr>
          <w:rFonts w:hint="eastAsia"/>
        </w:rPr>
        <w:t>=0x86</w:t>
      </w:r>
      <w:r>
        <w:t xml:space="preserve"> </w:t>
      </w:r>
      <w:r>
        <w:rPr>
          <w:rFonts w:hint="eastAsia"/>
        </w:rPr>
        <w:t>23</w:t>
      </w:r>
      <w:r>
        <w:t xml:space="preserve"> </w:t>
      </w:r>
      <w:r>
        <w:rPr>
          <w:rFonts w:hint="eastAsia"/>
        </w:rPr>
        <w:t>11</w:t>
      </w:r>
      <w:r>
        <w:t xml:space="preserve"> </w:t>
      </w:r>
      <w:r>
        <w:rPr>
          <w:rFonts w:hint="eastAsia"/>
        </w:rPr>
        <w:t>32，&amp;</w:t>
      </w:r>
      <w:r>
        <w:t>i=0x400320</w:t>
      </w:r>
      <w:r>
        <w:rPr>
          <w:rFonts w:hint="eastAsia"/>
        </w:rPr>
        <w:t>，请问地址0</w:t>
      </w:r>
      <w:r>
        <w:t>x40032</w:t>
      </w:r>
      <w:r>
        <w:rPr>
          <w:rFonts w:hint="eastAsia"/>
        </w:rPr>
        <w:t>2</w:t>
      </w:r>
      <w:r w:rsidR="00481C52">
        <w:rPr>
          <w:rFonts w:hint="eastAsia"/>
        </w:rPr>
        <w:t>所对应内存</w:t>
      </w:r>
      <w:r>
        <w:rPr>
          <w:rFonts w:hint="eastAsia"/>
        </w:rPr>
        <w:t>上的那个字节存储的数值是？</w:t>
      </w:r>
    </w:p>
    <w:p w14:paraId="0B6F9E28" w14:textId="77777777" w:rsidR="00134D91" w:rsidRDefault="00134D91" w:rsidP="002043DF">
      <w:pPr>
        <w:spacing w:line="0" w:lineRule="atLeast"/>
        <w:rPr>
          <w:b/>
          <w:color w:val="FF0000"/>
          <w:sz w:val="18"/>
        </w:rPr>
      </w:pPr>
    </w:p>
    <w:p w14:paraId="27890859" w14:textId="70860221" w:rsidR="00AC6672" w:rsidRDefault="00CC58A2" w:rsidP="002043DF">
      <w:pPr>
        <w:spacing w:line="0" w:lineRule="atLeast"/>
        <w:rPr>
          <w:b/>
          <w:color w:val="FF0000"/>
          <w:sz w:val="18"/>
        </w:rPr>
      </w:pPr>
      <w:r>
        <w:rPr>
          <w:rFonts w:hint="eastAsia"/>
          <w:b/>
          <w:color w:val="FF0000"/>
          <w:sz w:val="18"/>
        </w:rPr>
        <w:t>这道题可能会</w:t>
      </w:r>
      <w:r w:rsidR="00134D91" w:rsidRPr="00134D91">
        <w:rPr>
          <w:rFonts w:hint="eastAsia"/>
          <w:b/>
          <w:color w:val="FF0000"/>
          <w:sz w:val="18"/>
        </w:rPr>
        <w:t>有歧义，会被理解成两条语句指向完后，地址</w:t>
      </w:r>
      <w:r w:rsidR="00134D91" w:rsidRPr="00134D91">
        <w:rPr>
          <w:b/>
          <w:color w:val="FF0000"/>
          <w:sz w:val="18"/>
        </w:rPr>
        <w:t>0x400322所对应内存上的那个字节存储的数值是？</w:t>
      </w:r>
      <w:r w:rsidR="00134D91" w:rsidRPr="00134D91">
        <w:rPr>
          <w:rFonts w:hint="eastAsia"/>
          <w:b/>
          <w:color w:val="FF0000"/>
          <w:sz w:val="18"/>
        </w:rPr>
        <w:t>如果</w:t>
      </w:r>
      <w:r w:rsidR="00134D91">
        <w:rPr>
          <w:rFonts w:hint="eastAsia"/>
          <w:b/>
          <w:color w:val="FF0000"/>
          <w:sz w:val="18"/>
        </w:rPr>
        <w:t>这样理解的话，&amp;</w:t>
      </w:r>
      <w:r w:rsidR="00134D91">
        <w:rPr>
          <w:b/>
          <w:color w:val="FF0000"/>
          <w:sz w:val="18"/>
        </w:rPr>
        <w:t>i=0x400320;</w:t>
      </w:r>
      <w:r w:rsidR="00134D91">
        <w:rPr>
          <w:rFonts w:hint="eastAsia"/>
          <w:b/>
          <w:color w:val="FF0000"/>
          <w:sz w:val="18"/>
        </w:rPr>
        <w:t>是不能编译过的。建议将题目改成：</w:t>
      </w:r>
    </w:p>
    <w:p w14:paraId="4CB2FC67" w14:textId="30E5D142" w:rsidR="00134D91" w:rsidRDefault="00134D91" w:rsidP="002043DF">
      <w:pPr>
        <w:spacing w:line="0" w:lineRule="atLeast"/>
        <w:rPr>
          <w:b/>
          <w:color w:val="FF0000"/>
          <w:sz w:val="18"/>
        </w:rPr>
      </w:pPr>
      <w:r>
        <w:rPr>
          <w:rFonts w:hint="eastAsia"/>
          <w:b/>
          <w:color w:val="FF0000"/>
          <w:sz w:val="18"/>
        </w:rPr>
        <w:t>“</w:t>
      </w:r>
      <w:r>
        <w:rPr>
          <w:rFonts w:hint="eastAsia"/>
        </w:rPr>
        <w:t>如果</w:t>
      </w:r>
      <w:r>
        <w:t>int i</w:t>
      </w:r>
      <w:r>
        <w:rPr>
          <w:rFonts w:hint="eastAsia"/>
        </w:rPr>
        <w:t>=0x86</w:t>
      </w:r>
      <w:r>
        <w:t xml:space="preserve"> </w:t>
      </w:r>
      <w:r>
        <w:rPr>
          <w:rFonts w:hint="eastAsia"/>
        </w:rPr>
        <w:t>23</w:t>
      </w:r>
      <w:r>
        <w:t xml:space="preserve"> </w:t>
      </w:r>
      <w:r>
        <w:rPr>
          <w:rFonts w:hint="eastAsia"/>
        </w:rPr>
        <w:t>11</w:t>
      </w:r>
      <w:r>
        <w:t xml:space="preserve"> </w:t>
      </w:r>
      <w:r>
        <w:rPr>
          <w:rFonts w:hint="eastAsia"/>
        </w:rPr>
        <w:t>32，</w:t>
      </w:r>
      <w:r>
        <w:t>i</w:t>
      </w:r>
      <w:r>
        <w:rPr>
          <w:rFonts w:hint="eastAsia"/>
        </w:rPr>
        <w:t>的地址为</w:t>
      </w:r>
      <w:r>
        <w:t>0x400320</w:t>
      </w:r>
      <w:r>
        <w:rPr>
          <w:rFonts w:hint="eastAsia"/>
        </w:rPr>
        <w:t>，请问地址0</w:t>
      </w:r>
      <w:r>
        <w:t>x40032</w:t>
      </w:r>
      <w:r>
        <w:rPr>
          <w:rFonts w:hint="eastAsia"/>
        </w:rPr>
        <w:t>2所对应内存上的那个字节存储的数值是？</w:t>
      </w:r>
      <w:r>
        <w:rPr>
          <w:rFonts w:hint="eastAsia"/>
          <w:b/>
          <w:color w:val="FF0000"/>
          <w:sz w:val="18"/>
        </w:rPr>
        <w:t>”</w:t>
      </w:r>
    </w:p>
    <w:p w14:paraId="186E67D1" w14:textId="175EA3B0" w:rsidR="00134D91" w:rsidRDefault="00134D91" w:rsidP="002043DF">
      <w:pPr>
        <w:spacing w:line="0" w:lineRule="atLeast"/>
        <w:rPr>
          <w:b/>
          <w:color w:val="FF0000"/>
          <w:sz w:val="18"/>
        </w:rPr>
      </w:pPr>
    </w:p>
    <w:p w14:paraId="565C055E" w14:textId="77777777" w:rsidR="00CC58A2" w:rsidRPr="00D562FB" w:rsidRDefault="00CC58A2" w:rsidP="002043DF">
      <w:pPr>
        <w:spacing w:line="0" w:lineRule="atLeast"/>
      </w:pPr>
      <w:r w:rsidRPr="00D562FB">
        <w:rPr>
          <w:rFonts w:hint="eastAsia"/>
        </w:rPr>
        <w:t>答：</w:t>
      </w:r>
    </w:p>
    <w:p w14:paraId="3B80DE66" w14:textId="628584B0" w:rsidR="00CC58A2" w:rsidRPr="00D562FB" w:rsidRDefault="00CC58A2" w:rsidP="00CC58A2">
      <w:pPr>
        <w:pStyle w:val="a3"/>
        <w:numPr>
          <w:ilvl w:val="0"/>
          <w:numId w:val="10"/>
        </w:numPr>
        <w:spacing w:line="0" w:lineRule="atLeast"/>
        <w:ind w:firstLineChars="0"/>
      </w:pPr>
      <w:r w:rsidRPr="00D562FB">
        <w:rPr>
          <w:rFonts w:hint="eastAsia"/>
        </w:rPr>
        <w:t>大端：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1576"/>
        <w:gridCol w:w="1575"/>
        <w:gridCol w:w="1575"/>
        <w:gridCol w:w="1575"/>
        <w:gridCol w:w="1575"/>
      </w:tblGrid>
      <w:tr w:rsidR="00D562FB" w:rsidRPr="00D562FB" w14:paraId="190F6AD8" w14:textId="02A92B57" w:rsidTr="00D562FB">
        <w:tc>
          <w:tcPr>
            <w:tcW w:w="1576" w:type="dxa"/>
          </w:tcPr>
          <w:p w14:paraId="36C3D300" w14:textId="0A744991" w:rsidR="00D562FB" w:rsidRPr="00D562FB" w:rsidRDefault="00D562FB" w:rsidP="00CC58A2">
            <w:pPr>
              <w:spacing w:line="0" w:lineRule="atLeast"/>
            </w:pPr>
            <w:r w:rsidRPr="00D562FB">
              <w:rPr>
                <w:rFonts w:hint="eastAsia"/>
              </w:rPr>
              <w:t>地址</w:t>
            </w:r>
          </w:p>
        </w:tc>
        <w:tc>
          <w:tcPr>
            <w:tcW w:w="1575" w:type="dxa"/>
          </w:tcPr>
          <w:p w14:paraId="118281F7" w14:textId="1D914AA4" w:rsidR="00D562FB" w:rsidRPr="00D562FB" w:rsidRDefault="00D562FB" w:rsidP="00CC58A2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400320</w:t>
            </w:r>
          </w:p>
        </w:tc>
        <w:tc>
          <w:tcPr>
            <w:tcW w:w="1575" w:type="dxa"/>
          </w:tcPr>
          <w:p w14:paraId="56C0A7D6" w14:textId="0848D8A2" w:rsidR="00D562FB" w:rsidRPr="00D562FB" w:rsidRDefault="00D562FB" w:rsidP="00CC58A2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400321</w:t>
            </w:r>
          </w:p>
        </w:tc>
        <w:tc>
          <w:tcPr>
            <w:tcW w:w="1575" w:type="dxa"/>
          </w:tcPr>
          <w:p w14:paraId="37F3A50B" w14:textId="59E113CE" w:rsidR="00D562FB" w:rsidRPr="00D562FB" w:rsidRDefault="00D562FB" w:rsidP="00CC58A2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400322</w:t>
            </w:r>
          </w:p>
        </w:tc>
        <w:tc>
          <w:tcPr>
            <w:tcW w:w="1575" w:type="dxa"/>
          </w:tcPr>
          <w:p w14:paraId="2EF0685F" w14:textId="38A0235E" w:rsidR="00D562FB" w:rsidRPr="00D562FB" w:rsidRDefault="00D562FB" w:rsidP="00CC58A2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400323</w:t>
            </w:r>
          </w:p>
        </w:tc>
      </w:tr>
      <w:tr w:rsidR="00D562FB" w:rsidRPr="00D562FB" w14:paraId="7BBE5749" w14:textId="57E0CE18" w:rsidTr="00D562FB">
        <w:tc>
          <w:tcPr>
            <w:tcW w:w="1576" w:type="dxa"/>
          </w:tcPr>
          <w:p w14:paraId="3D4A147F" w14:textId="2A36E3CB" w:rsidR="00D562FB" w:rsidRPr="00D562FB" w:rsidRDefault="00D562FB" w:rsidP="00CC58A2">
            <w:pPr>
              <w:spacing w:line="0" w:lineRule="atLeast"/>
            </w:pPr>
            <w:r w:rsidRPr="00D562FB">
              <w:rPr>
                <w:rFonts w:hint="eastAsia"/>
              </w:rPr>
              <w:t>值</w:t>
            </w:r>
          </w:p>
        </w:tc>
        <w:tc>
          <w:tcPr>
            <w:tcW w:w="1575" w:type="dxa"/>
          </w:tcPr>
          <w:p w14:paraId="5E0130FD" w14:textId="17C8D719" w:rsidR="00D562FB" w:rsidRPr="00D562FB" w:rsidRDefault="00D562FB" w:rsidP="00CC58A2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86</w:t>
            </w:r>
          </w:p>
        </w:tc>
        <w:tc>
          <w:tcPr>
            <w:tcW w:w="1575" w:type="dxa"/>
          </w:tcPr>
          <w:p w14:paraId="6EC1467B" w14:textId="2F9EE328" w:rsidR="00D562FB" w:rsidRPr="00D562FB" w:rsidRDefault="00D562FB" w:rsidP="00CC58A2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23</w:t>
            </w:r>
          </w:p>
        </w:tc>
        <w:tc>
          <w:tcPr>
            <w:tcW w:w="1575" w:type="dxa"/>
          </w:tcPr>
          <w:p w14:paraId="07B9BE18" w14:textId="7F6818AC" w:rsidR="00D562FB" w:rsidRPr="00D562FB" w:rsidRDefault="00D562FB" w:rsidP="00CC58A2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11</w:t>
            </w:r>
          </w:p>
        </w:tc>
        <w:tc>
          <w:tcPr>
            <w:tcW w:w="1575" w:type="dxa"/>
          </w:tcPr>
          <w:p w14:paraId="664F476F" w14:textId="6067ECB7" w:rsidR="00D562FB" w:rsidRPr="00D562FB" w:rsidRDefault="00D562FB" w:rsidP="00CC58A2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32</w:t>
            </w:r>
          </w:p>
        </w:tc>
      </w:tr>
    </w:tbl>
    <w:p w14:paraId="37403A97" w14:textId="6F340FFC" w:rsidR="00CC58A2" w:rsidRDefault="00D562FB" w:rsidP="00CC58A2">
      <w:pPr>
        <w:spacing w:line="0" w:lineRule="atLeast"/>
        <w:ind w:left="420"/>
      </w:pPr>
      <w:r>
        <w:rPr>
          <w:rFonts w:hint="eastAsia"/>
        </w:rPr>
        <w:t>地址0</w:t>
      </w:r>
      <w:r>
        <w:t>x40032</w:t>
      </w:r>
      <w:r>
        <w:rPr>
          <w:rFonts w:hint="eastAsia"/>
        </w:rPr>
        <w:t>2所对应内存上的那个字节存储的数值是为0x</w:t>
      </w:r>
      <w:r>
        <w:t>11</w:t>
      </w:r>
      <w:r>
        <w:rPr>
          <w:rFonts w:hint="eastAsia"/>
        </w:rPr>
        <w:t>。</w:t>
      </w:r>
    </w:p>
    <w:p w14:paraId="2BFBAC8C" w14:textId="77777777" w:rsidR="00D562FB" w:rsidRPr="00D562FB" w:rsidRDefault="00D562FB" w:rsidP="00CC58A2">
      <w:pPr>
        <w:spacing w:line="0" w:lineRule="atLeast"/>
        <w:ind w:left="420"/>
      </w:pPr>
    </w:p>
    <w:p w14:paraId="76BE4249" w14:textId="77777777" w:rsidR="00D562FB" w:rsidRPr="00D562FB" w:rsidRDefault="00CC58A2" w:rsidP="00D562FB">
      <w:pPr>
        <w:pStyle w:val="a3"/>
        <w:numPr>
          <w:ilvl w:val="0"/>
          <w:numId w:val="10"/>
        </w:numPr>
        <w:spacing w:line="0" w:lineRule="atLeast"/>
        <w:ind w:firstLineChars="0"/>
      </w:pPr>
      <w:r w:rsidRPr="00D562FB">
        <w:rPr>
          <w:rFonts w:hint="eastAsia"/>
        </w:rPr>
        <w:t>小端：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1576"/>
        <w:gridCol w:w="1575"/>
        <w:gridCol w:w="1575"/>
        <w:gridCol w:w="1575"/>
        <w:gridCol w:w="1575"/>
      </w:tblGrid>
      <w:tr w:rsidR="00D562FB" w:rsidRPr="00D562FB" w14:paraId="3B30F542" w14:textId="77777777" w:rsidTr="009E0CFC">
        <w:tc>
          <w:tcPr>
            <w:tcW w:w="1576" w:type="dxa"/>
          </w:tcPr>
          <w:p w14:paraId="7C01F31C" w14:textId="77777777" w:rsidR="00D562FB" w:rsidRPr="00D562FB" w:rsidRDefault="00D562FB" w:rsidP="009E0CFC">
            <w:pPr>
              <w:spacing w:line="0" w:lineRule="atLeast"/>
            </w:pPr>
            <w:r w:rsidRPr="00D562FB">
              <w:rPr>
                <w:rFonts w:hint="eastAsia"/>
              </w:rPr>
              <w:t>地址</w:t>
            </w:r>
          </w:p>
        </w:tc>
        <w:tc>
          <w:tcPr>
            <w:tcW w:w="1575" w:type="dxa"/>
          </w:tcPr>
          <w:p w14:paraId="71D87E77" w14:textId="77777777" w:rsidR="00D562FB" w:rsidRPr="00D562FB" w:rsidRDefault="00D562FB" w:rsidP="009E0CFC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400320</w:t>
            </w:r>
          </w:p>
        </w:tc>
        <w:tc>
          <w:tcPr>
            <w:tcW w:w="1575" w:type="dxa"/>
          </w:tcPr>
          <w:p w14:paraId="1978A0D5" w14:textId="77777777" w:rsidR="00D562FB" w:rsidRPr="00D562FB" w:rsidRDefault="00D562FB" w:rsidP="009E0CFC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400321</w:t>
            </w:r>
          </w:p>
        </w:tc>
        <w:tc>
          <w:tcPr>
            <w:tcW w:w="1575" w:type="dxa"/>
          </w:tcPr>
          <w:p w14:paraId="43BEB9C2" w14:textId="77777777" w:rsidR="00D562FB" w:rsidRPr="00D562FB" w:rsidRDefault="00D562FB" w:rsidP="009E0CFC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400322</w:t>
            </w:r>
          </w:p>
        </w:tc>
        <w:tc>
          <w:tcPr>
            <w:tcW w:w="1575" w:type="dxa"/>
          </w:tcPr>
          <w:p w14:paraId="06E93207" w14:textId="77777777" w:rsidR="00D562FB" w:rsidRPr="00D562FB" w:rsidRDefault="00D562FB" w:rsidP="009E0CFC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400323</w:t>
            </w:r>
          </w:p>
        </w:tc>
      </w:tr>
      <w:tr w:rsidR="00D562FB" w:rsidRPr="00D562FB" w14:paraId="607F89E7" w14:textId="77777777" w:rsidTr="009E0CFC">
        <w:tc>
          <w:tcPr>
            <w:tcW w:w="1576" w:type="dxa"/>
          </w:tcPr>
          <w:p w14:paraId="603DC016" w14:textId="77777777" w:rsidR="00D562FB" w:rsidRPr="00D562FB" w:rsidRDefault="00D562FB" w:rsidP="009E0CFC">
            <w:pPr>
              <w:spacing w:line="0" w:lineRule="atLeast"/>
            </w:pPr>
            <w:r w:rsidRPr="00D562FB">
              <w:rPr>
                <w:rFonts w:hint="eastAsia"/>
              </w:rPr>
              <w:t>值</w:t>
            </w:r>
          </w:p>
        </w:tc>
        <w:tc>
          <w:tcPr>
            <w:tcW w:w="1575" w:type="dxa"/>
          </w:tcPr>
          <w:p w14:paraId="3BFF0766" w14:textId="3FAC80F4" w:rsidR="00D562FB" w:rsidRPr="00D562FB" w:rsidRDefault="00D562FB" w:rsidP="009E0CFC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32</w:t>
            </w:r>
          </w:p>
        </w:tc>
        <w:tc>
          <w:tcPr>
            <w:tcW w:w="1575" w:type="dxa"/>
          </w:tcPr>
          <w:p w14:paraId="41CBB41D" w14:textId="15AEDA9D" w:rsidR="00D562FB" w:rsidRPr="00D562FB" w:rsidRDefault="00D562FB" w:rsidP="009E0CFC">
            <w:pPr>
              <w:spacing w:line="0" w:lineRule="atLeast"/>
            </w:pPr>
            <w:r w:rsidRPr="00D562FB">
              <w:rPr>
                <w:rFonts w:hint="eastAsia"/>
              </w:rPr>
              <w:t>0</w:t>
            </w:r>
            <w:r w:rsidRPr="00D562FB">
              <w:t>x11</w:t>
            </w:r>
          </w:p>
        </w:tc>
        <w:tc>
          <w:tcPr>
            <w:tcW w:w="1575" w:type="dxa"/>
          </w:tcPr>
          <w:p w14:paraId="3EC99121" w14:textId="03FA25B0" w:rsidR="00D562FB" w:rsidRPr="00D562FB" w:rsidRDefault="00D562FB" w:rsidP="009E0CFC">
            <w:pPr>
              <w:spacing w:line="0" w:lineRule="atLeast"/>
            </w:pPr>
            <w:r w:rsidRPr="00D562FB">
              <w:t>0x23</w:t>
            </w:r>
          </w:p>
        </w:tc>
        <w:tc>
          <w:tcPr>
            <w:tcW w:w="1575" w:type="dxa"/>
          </w:tcPr>
          <w:p w14:paraId="55D17B99" w14:textId="76B6CE6C" w:rsidR="00D562FB" w:rsidRPr="00D562FB" w:rsidRDefault="00D562FB" w:rsidP="009E0CFC">
            <w:pPr>
              <w:spacing w:line="0" w:lineRule="atLeast"/>
            </w:pPr>
            <w:r w:rsidRPr="00D562FB">
              <w:t>0x86</w:t>
            </w:r>
          </w:p>
        </w:tc>
      </w:tr>
    </w:tbl>
    <w:p w14:paraId="320AD2AA" w14:textId="04BBAC25" w:rsidR="00D562FB" w:rsidRDefault="00D562FB" w:rsidP="00D562FB">
      <w:pPr>
        <w:spacing w:line="0" w:lineRule="atLeast"/>
        <w:ind w:left="420"/>
      </w:pPr>
      <w:r>
        <w:rPr>
          <w:rFonts w:hint="eastAsia"/>
        </w:rPr>
        <w:t>地址0</w:t>
      </w:r>
      <w:r>
        <w:t>x40032</w:t>
      </w:r>
      <w:r>
        <w:rPr>
          <w:rFonts w:hint="eastAsia"/>
        </w:rPr>
        <w:t>2所对应内存上的那个字节存储的数值是为0x23。</w:t>
      </w:r>
    </w:p>
    <w:p w14:paraId="5E5E4058" w14:textId="0B915C10" w:rsidR="00CC58A2" w:rsidRPr="00D562FB" w:rsidRDefault="00CC58A2" w:rsidP="00D562FB">
      <w:pPr>
        <w:pStyle w:val="a3"/>
        <w:spacing w:line="0" w:lineRule="atLeast"/>
        <w:ind w:left="420" w:firstLineChars="0" w:firstLine="0"/>
      </w:pPr>
    </w:p>
    <w:p w14:paraId="466FD017" w14:textId="4A8EE0D7" w:rsidR="00481C52" w:rsidRDefault="00481C52" w:rsidP="002043DF">
      <w:pPr>
        <w:spacing w:line="0" w:lineRule="atLeast"/>
        <w:rPr>
          <w:b/>
          <w:sz w:val="24"/>
        </w:rPr>
      </w:pPr>
    </w:p>
    <w:p w14:paraId="08B00527" w14:textId="04AB51D1" w:rsidR="00481C52" w:rsidRPr="00481C52" w:rsidRDefault="00481C52" w:rsidP="002043DF">
      <w:pPr>
        <w:spacing w:line="0" w:lineRule="atLeast"/>
        <w:rPr>
          <w:b/>
          <w:sz w:val="24"/>
        </w:rPr>
      </w:pPr>
      <w:r w:rsidRPr="00AC6672">
        <w:rPr>
          <w:rFonts w:hint="eastAsia"/>
          <w:b/>
          <w:sz w:val="24"/>
        </w:rPr>
        <w:t>第</w:t>
      </w:r>
      <w:r>
        <w:rPr>
          <w:rFonts w:hint="eastAsia"/>
          <w:b/>
          <w:sz w:val="24"/>
        </w:rPr>
        <w:t>三</w:t>
      </w:r>
      <w:r w:rsidRPr="00AC6672">
        <w:rPr>
          <w:rFonts w:hint="eastAsia"/>
          <w:b/>
          <w:sz w:val="24"/>
        </w:rPr>
        <w:t>章相关内容：</w:t>
      </w:r>
    </w:p>
    <w:p w14:paraId="476526C8" w14:textId="6A334D04" w:rsidR="00C53BCC" w:rsidRPr="002043DF" w:rsidRDefault="002043DF" w:rsidP="002043DF">
      <w:pPr>
        <w:pStyle w:val="a3"/>
        <w:numPr>
          <w:ilvl w:val="0"/>
          <w:numId w:val="2"/>
        </w:numPr>
        <w:ind w:firstLineChars="0"/>
        <w:rPr>
          <w:sz w:val="24"/>
        </w:rPr>
      </w:pPr>
      <w:r w:rsidRPr="002043DF">
        <w:rPr>
          <w:rFonts w:hint="eastAsia"/>
          <w:sz w:val="24"/>
        </w:rPr>
        <w:t>（控制）</w:t>
      </w:r>
      <w:r w:rsidR="00C53BCC" w:rsidRPr="002043DF">
        <w:rPr>
          <w:rFonts w:hint="eastAsia"/>
          <w:sz w:val="24"/>
        </w:rPr>
        <w:t>写出下面函数</w:t>
      </w:r>
      <w:r w:rsidR="00C53BCC" w:rsidRPr="002043DF">
        <w:rPr>
          <w:sz w:val="24"/>
        </w:rPr>
        <w:t>Func1</w:t>
      </w:r>
      <w:r w:rsidR="00C53BCC" w:rsidRPr="002043DF">
        <w:rPr>
          <w:rFonts w:hint="eastAsia"/>
          <w:sz w:val="24"/>
        </w:rPr>
        <w:t>汇编代码对应的C程序，其中参数1为x，参数2为y：</w:t>
      </w:r>
    </w:p>
    <w:p w14:paraId="68CA4898" w14:textId="3813403C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Func1:</w:t>
      </w:r>
    </w:p>
    <w:p w14:paraId="334FE827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  <w:t>cmpq</w:t>
      </w:r>
      <w:r w:rsidRPr="002043DF">
        <w:rPr>
          <w:sz w:val="24"/>
        </w:rPr>
        <w:tab/>
        <w:t>%rsi, %rdi</w:t>
      </w:r>
    </w:p>
    <w:p w14:paraId="1B8A0074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  <w:t>jge</w:t>
      </w:r>
      <w:r w:rsidRPr="002043DF">
        <w:rPr>
          <w:sz w:val="24"/>
        </w:rPr>
        <w:tab/>
        <w:t>.L2</w:t>
      </w:r>
    </w:p>
    <w:p w14:paraId="18402547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  <w:t>leaq</w:t>
      </w:r>
      <w:r w:rsidRPr="002043DF">
        <w:rPr>
          <w:sz w:val="24"/>
        </w:rPr>
        <w:tab/>
        <w:t>3(%rsi), %rdi</w:t>
      </w:r>
    </w:p>
    <w:p w14:paraId="6FE2E50A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  <w:t>jmp</w:t>
      </w:r>
      <w:r w:rsidRPr="002043DF">
        <w:rPr>
          <w:sz w:val="24"/>
        </w:rPr>
        <w:tab/>
        <w:t>.L3</w:t>
      </w:r>
    </w:p>
    <w:p w14:paraId="6E799F13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.L2:</w:t>
      </w:r>
    </w:p>
    <w:p w14:paraId="4AD89237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  <w:t>leaq</w:t>
      </w:r>
      <w:r w:rsidRPr="002043DF">
        <w:rPr>
          <w:sz w:val="24"/>
        </w:rPr>
        <w:tab/>
        <w:t>(%rdi,%rdi,4), %rsi</w:t>
      </w:r>
    </w:p>
    <w:p w14:paraId="716E1AA0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  <w:t>addq</w:t>
      </w:r>
      <w:r w:rsidRPr="002043DF">
        <w:rPr>
          <w:sz w:val="24"/>
        </w:rPr>
        <w:tab/>
        <w:t>%rsi, %rsi</w:t>
      </w:r>
    </w:p>
    <w:p w14:paraId="28005361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.L3:</w:t>
      </w:r>
    </w:p>
    <w:p w14:paraId="2F8B6F67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  <w:t>leaq</w:t>
      </w:r>
      <w:r w:rsidRPr="002043DF">
        <w:rPr>
          <w:sz w:val="24"/>
        </w:rPr>
        <w:tab/>
        <w:t>(%rdi,%rsi), %rax</w:t>
      </w:r>
    </w:p>
    <w:p w14:paraId="0E425157" w14:textId="092940BF" w:rsidR="00BF6983" w:rsidRDefault="00C53BCC" w:rsidP="008562A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  <w:t>ret</w:t>
      </w:r>
    </w:p>
    <w:p w14:paraId="0EA59E68" w14:textId="6E546E02" w:rsidR="008F5C20" w:rsidRDefault="008F5C20" w:rsidP="008562AC">
      <w:pPr>
        <w:spacing w:line="0" w:lineRule="atLeast"/>
        <w:ind w:firstLine="420"/>
        <w:rPr>
          <w:sz w:val="24"/>
        </w:rPr>
      </w:pPr>
    </w:p>
    <w:p w14:paraId="380D3CB6" w14:textId="33812A4D" w:rsidR="009C3061" w:rsidRDefault="009C3061" w:rsidP="008562AC">
      <w:pPr>
        <w:spacing w:line="0" w:lineRule="atLeast"/>
        <w:ind w:firstLine="420"/>
        <w:rPr>
          <w:sz w:val="24"/>
        </w:rPr>
      </w:pPr>
      <w:r>
        <w:rPr>
          <w:rFonts w:hint="eastAsia"/>
          <w:sz w:val="24"/>
        </w:rPr>
        <w:t>答：</w:t>
      </w:r>
    </w:p>
    <w:p w14:paraId="530F840C" w14:textId="1549A0F2" w:rsidR="008F5C20" w:rsidRDefault="008F5C20" w:rsidP="008562AC">
      <w:pPr>
        <w:spacing w:line="0" w:lineRule="atLeast"/>
        <w:ind w:firstLine="420"/>
        <w:rPr>
          <w:sz w:val="24"/>
        </w:rPr>
      </w:pPr>
    </w:p>
    <w:p w14:paraId="3B52E8F6" w14:textId="77777777" w:rsidR="00156C17" w:rsidRPr="00156C17" w:rsidRDefault="00156C17" w:rsidP="00156C17">
      <w:pPr>
        <w:widowControl/>
        <w:shd w:val="clear" w:color="auto" w:fill="FFFFFF"/>
        <w:ind w:leftChars="300" w:left="63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long func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(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long x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,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long y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)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{</w:t>
      </w:r>
    </w:p>
    <w:p w14:paraId="76BFED98" w14:textId="77777777" w:rsidR="00156C17" w:rsidRPr="00156C17" w:rsidRDefault="00156C17" w:rsidP="00156C17">
      <w:pPr>
        <w:widowControl/>
        <w:shd w:val="clear" w:color="auto" w:fill="FFFFFF"/>
        <w:ind w:leftChars="300" w:left="63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</w:t>
      </w:r>
      <w:r w:rsidRPr="00156C17">
        <w:rPr>
          <w:rFonts w:ascii="Courier New" w:eastAsia="宋体" w:hAnsi="Courier New" w:cs="Courier New"/>
          <w:color w:val="0080FF"/>
          <w:kern w:val="0"/>
          <w:sz w:val="20"/>
          <w:szCs w:val="20"/>
        </w:rPr>
        <w:t>if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(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x 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&lt;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y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)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{</w:t>
      </w:r>
    </w:p>
    <w:p w14:paraId="3C0AE451" w14:textId="77777777" w:rsidR="00156C17" w:rsidRPr="00156C17" w:rsidRDefault="00156C17" w:rsidP="00156C17">
      <w:pPr>
        <w:widowControl/>
        <w:shd w:val="clear" w:color="auto" w:fill="FFFFFF"/>
        <w:ind w:leftChars="300" w:left="63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x 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=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y 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+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156C17">
        <w:rPr>
          <w:rFonts w:ascii="Courier New" w:eastAsia="宋体" w:hAnsi="Courier New" w:cs="Courier New"/>
          <w:color w:val="FF8000"/>
          <w:kern w:val="0"/>
          <w:sz w:val="20"/>
          <w:szCs w:val="20"/>
        </w:rPr>
        <w:t>3</w:t>
      </w:r>
      <w:r w:rsidRPr="00156C17">
        <w:rPr>
          <w:rFonts w:ascii="Courier New" w:eastAsia="宋体" w:hAnsi="Courier New" w:cs="Courier New"/>
          <w:color w:val="008000"/>
          <w:kern w:val="0"/>
          <w:sz w:val="20"/>
          <w:szCs w:val="20"/>
        </w:rPr>
        <w:t>;</w:t>
      </w:r>
    </w:p>
    <w:p w14:paraId="08E5DA43" w14:textId="77777777" w:rsidR="00156C17" w:rsidRPr="00156C17" w:rsidRDefault="00156C17" w:rsidP="00156C17">
      <w:pPr>
        <w:widowControl/>
        <w:shd w:val="clear" w:color="auto" w:fill="FFFFFF"/>
        <w:ind w:leftChars="300" w:left="63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} </w:t>
      </w:r>
      <w:r w:rsidRPr="00156C17">
        <w:rPr>
          <w:rFonts w:ascii="Courier New" w:eastAsia="宋体" w:hAnsi="Courier New" w:cs="Courier New"/>
          <w:color w:val="0080FF"/>
          <w:kern w:val="0"/>
          <w:sz w:val="20"/>
          <w:szCs w:val="20"/>
        </w:rPr>
        <w:t>else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{</w:t>
      </w:r>
    </w:p>
    <w:p w14:paraId="74F2DFDA" w14:textId="77777777" w:rsidR="00156C17" w:rsidRPr="00156C17" w:rsidRDefault="00156C17" w:rsidP="00156C17">
      <w:pPr>
        <w:widowControl/>
        <w:shd w:val="clear" w:color="auto" w:fill="FFFFFF"/>
        <w:ind w:leftChars="300" w:left="63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//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y 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=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156C17">
        <w:rPr>
          <w:rFonts w:ascii="Courier New" w:eastAsia="宋体" w:hAnsi="Courier New" w:cs="Courier New"/>
          <w:color w:val="FF8000"/>
          <w:kern w:val="0"/>
          <w:sz w:val="20"/>
          <w:szCs w:val="20"/>
        </w:rPr>
        <w:t>10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*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x</w:t>
      </w:r>
      <w:r w:rsidRPr="00156C17">
        <w:rPr>
          <w:rFonts w:ascii="Courier New" w:eastAsia="宋体" w:hAnsi="Courier New" w:cs="Courier New"/>
          <w:color w:val="008000"/>
          <w:kern w:val="0"/>
          <w:sz w:val="20"/>
          <w:szCs w:val="20"/>
        </w:rPr>
        <w:t>;</w:t>
      </w:r>
    </w:p>
    <w:p w14:paraId="2482B225" w14:textId="77777777" w:rsidR="00156C17" w:rsidRPr="00156C17" w:rsidRDefault="00156C17" w:rsidP="00156C17">
      <w:pPr>
        <w:widowControl/>
        <w:shd w:val="clear" w:color="auto" w:fill="FFFFFF"/>
        <w:ind w:leftChars="300" w:left="63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y 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=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156C17">
        <w:rPr>
          <w:rFonts w:ascii="Courier New" w:eastAsia="宋体" w:hAnsi="Courier New" w:cs="Courier New"/>
          <w:color w:val="FF8000"/>
          <w:kern w:val="0"/>
          <w:sz w:val="20"/>
          <w:szCs w:val="20"/>
        </w:rPr>
        <w:t>5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*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x</w:t>
      </w:r>
      <w:r w:rsidRPr="00156C17">
        <w:rPr>
          <w:rFonts w:ascii="Courier New" w:eastAsia="宋体" w:hAnsi="Courier New" w:cs="Courier New"/>
          <w:color w:val="008000"/>
          <w:kern w:val="0"/>
          <w:sz w:val="20"/>
          <w:szCs w:val="20"/>
        </w:rPr>
        <w:t>;</w:t>
      </w:r>
    </w:p>
    <w:p w14:paraId="44F90A56" w14:textId="77777777" w:rsidR="00156C17" w:rsidRPr="00156C17" w:rsidRDefault="00156C17" w:rsidP="00156C17">
      <w:pPr>
        <w:widowControl/>
        <w:shd w:val="clear" w:color="auto" w:fill="FFFFFF"/>
        <w:ind w:leftChars="300" w:left="63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y 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+=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y</w:t>
      </w:r>
      <w:r w:rsidRPr="00156C17">
        <w:rPr>
          <w:rFonts w:ascii="Courier New" w:eastAsia="宋体" w:hAnsi="Courier New" w:cs="Courier New"/>
          <w:color w:val="008000"/>
          <w:kern w:val="0"/>
          <w:sz w:val="20"/>
          <w:szCs w:val="20"/>
        </w:rPr>
        <w:t>;</w:t>
      </w:r>
    </w:p>
    <w:p w14:paraId="210E575E" w14:textId="77777777" w:rsidR="00156C17" w:rsidRPr="00156C17" w:rsidRDefault="00156C17" w:rsidP="00156C17">
      <w:pPr>
        <w:widowControl/>
        <w:shd w:val="clear" w:color="auto" w:fill="FFFFFF"/>
        <w:ind w:leftChars="300" w:left="63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}</w:t>
      </w:r>
    </w:p>
    <w:p w14:paraId="3E3A679F" w14:textId="77777777" w:rsidR="00156C17" w:rsidRPr="00156C17" w:rsidRDefault="00156C17" w:rsidP="00156C17">
      <w:pPr>
        <w:widowControl/>
        <w:shd w:val="clear" w:color="auto" w:fill="FFFFFF"/>
        <w:ind w:leftChars="300" w:left="63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return x </w:t>
      </w:r>
      <w:r w:rsidRPr="00156C17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+</w:t>
      </w: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y</w:t>
      </w:r>
      <w:r w:rsidRPr="00156C17">
        <w:rPr>
          <w:rFonts w:ascii="Courier New" w:eastAsia="宋体" w:hAnsi="Courier New" w:cs="Courier New"/>
          <w:color w:val="008000"/>
          <w:kern w:val="0"/>
          <w:sz w:val="20"/>
          <w:szCs w:val="20"/>
        </w:rPr>
        <w:t>;</w:t>
      </w:r>
    </w:p>
    <w:p w14:paraId="61A61A9F" w14:textId="77777777" w:rsidR="00156C17" w:rsidRPr="00156C17" w:rsidRDefault="00156C17" w:rsidP="00156C17">
      <w:pPr>
        <w:widowControl/>
        <w:shd w:val="clear" w:color="auto" w:fill="FFFFFF"/>
        <w:ind w:leftChars="300" w:left="630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156C17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}</w:t>
      </w:r>
    </w:p>
    <w:p w14:paraId="555AAFCC" w14:textId="13171521" w:rsidR="008F5C20" w:rsidRDefault="008F5C20" w:rsidP="008562AC">
      <w:pPr>
        <w:spacing w:line="0" w:lineRule="atLeast"/>
        <w:ind w:firstLine="420"/>
        <w:rPr>
          <w:sz w:val="24"/>
        </w:rPr>
      </w:pPr>
    </w:p>
    <w:p w14:paraId="3C33553F" w14:textId="1E48E6F0" w:rsidR="008F5C20" w:rsidRDefault="008F5C20" w:rsidP="00597DFE">
      <w:pPr>
        <w:spacing w:line="0" w:lineRule="atLeast"/>
        <w:rPr>
          <w:sz w:val="24"/>
        </w:rPr>
      </w:pPr>
    </w:p>
    <w:p w14:paraId="53277474" w14:textId="77777777" w:rsidR="008F5C20" w:rsidRPr="008562AC" w:rsidRDefault="008F5C20" w:rsidP="008562AC">
      <w:pPr>
        <w:spacing w:line="0" w:lineRule="atLeast"/>
        <w:ind w:firstLine="420"/>
        <w:rPr>
          <w:sz w:val="24"/>
        </w:rPr>
      </w:pPr>
    </w:p>
    <w:p w14:paraId="1C5B337D" w14:textId="74D579F9" w:rsidR="004E58F9" w:rsidRPr="002043DF" w:rsidRDefault="002043DF" w:rsidP="00A44EB9">
      <w:pPr>
        <w:pStyle w:val="a3"/>
        <w:numPr>
          <w:ilvl w:val="0"/>
          <w:numId w:val="3"/>
        </w:numPr>
        <w:spacing w:line="0" w:lineRule="atLeast"/>
        <w:ind w:firstLineChars="0"/>
        <w:rPr>
          <w:sz w:val="24"/>
        </w:rPr>
      </w:pPr>
      <w:r w:rsidRPr="002043DF">
        <w:rPr>
          <w:rFonts w:hint="eastAsia"/>
          <w:sz w:val="24"/>
        </w:rPr>
        <w:t>（</w:t>
      </w:r>
      <w:r w:rsidR="00832AD0" w:rsidRPr="002043DF">
        <w:rPr>
          <w:rFonts w:hint="eastAsia"/>
          <w:sz w:val="24"/>
        </w:rPr>
        <w:t>多重</w:t>
      </w:r>
      <w:r w:rsidR="004E58F9" w:rsidRPr="002043DF">
        <w:rPr>
          <w:rFonts w:hint="eastAsia"/>
          <w:sz w:val="24"/>
        </w:rPr>
        <w:t>数组</w:t>
      </w:r>
      <w:r w:rsidR="00252B07" w:rsidRPr="002043DF">
        <w:rPr>
          <w:rFonts w:hint="eastAsia"/>
          <w:sz w:val="24"/>
        </w:rPr>
        <w:t>+</w:t>
      </w:r>
      <w:r w:rsidR="00252B07" w:rsidRPr="002043DF">
        <w:rPr>
          <w:sz w:val="24"/>
        </w:rPr>
        <w:t>lea</w:t>
      </w:r>
      <w:r w:rsidR="00252B07" w:rsidRPr="002043DF">
        <w:rPr>
          <w:rFonts w:hint="eastAsia"/>
          <w:sz w:val="24"/>
        </w:rPr>
        <w:t>指令</w:t>
      </w:r>
      <w:r w:rsidRPr="002043DF">
        <w:rPr>
          <w:rFonts w:hint="eastAsia"/>
          <w:sz w:val="24"/>
        </w:rPr>
        <w:t>）</w:t>
      </w:r>
      <w:r w:rsidR="00832AD0" w:rsidRPr="002043DF">
        <w:rPr>
          <w:rFonts w:hint="eastAsia"/>
          <w:sz w:val="24"/>
        </w:rPr>
        <w:t>对于数组i</w:t>
      </w:r>
      <w:r w:rsidR="00832AD0" w:rsidRPr="002043DF">
        <w:rPr>
          <w:sz w:val="24"/>
        </w:rPr>
        <w:t xml:space="preserve">nt </w:t>
      </w:r>
      <w:r w:rsidR="00832AD0" w:rsidRPr="002043DF">
        <w:rPr>
          <w:rFonts w:hint="eastAsia"/>
          <w:sz w:val="24"/>
        </w:rPr>
        <w:t>B[</w:t>
      </w:r>
      <w:r w:rsidR="00832AD0" w:rsidRPr="002043DF">
        <w:rPr>
          <w:sz w:val="24"/>
        </w:rPr>
        <w:t>8][</w:t>
      </w:r>
      <w:r w:rsidR="00732C2D" w:rsidRPr="002043DF">
        <w:rPr>
          <w:sz w:val="24"/>
        </w:rPr>
        <w:t>5</w:t>
      </w:r>
      <w:r w:rsidR="00832AD0" w:rsidRPr="002043DF">
        <w:rPr>
          <w:sz w:val="24"/>
        </w:rPr>
        <w:t>],</w:t>
      </w:r>
      <w:r w:rsidR="00732C2D" w:rsidRPr="002043DF">
        <w:rPr>
          <w:rFonts w:hint="eastAsia"/>
          <w:sz w:val="24"/>
        </w:rPr>
        <w:t>需要将B</w:t>
      </w:r>
      <w:r w:rsidR="00732C2D" w:rsidRPr="002043DF">
        <w:rPr>
          <w:sz w:val="24"/>
        </w:rPr>
        <w:t>[i][j]</w:t>
      </w:r>
      <w:r w:rsidR="00732C2D" w:rsidRPr="002043DF">
        <w:rPr>
          <w:rFonts w:hint="eastAsia"/>
          <w:sz w:val="24"/>
        </w:rPr>
        <w:t>保存到</w:t>
      </w:r>
      <w:r w:rsidR="00732C2D" w:rsidRPr="002043DF">
        <w:rPr>
          <w:sz w:val="24"/>
        </w:rPr>
        <w:t>eax</w:t>
      </w:r>
      <w:r w:rsidR="00732C2D" w:rsidRPr="002043DF">
        <w:rPr>
          <w:rFonts w:hint="eastAsia"/>
          <w:sz w:val="24"/>
        </w:rPr>
        <w:t>中，</w:t>
      </w:r>
      <w:r w:rsidR="00A44EB9" w:rsidRPr="002043DF">
        <w:rPr>
          <w:rFonts w:hint="eastAsia"/>
          <w:sz w:val="24"/>
        </w:rPr>
        <w:t>数组起始地址</w:t>
      </w:r>
      <w:r w:rsidR="002D263F">
        <w:rPr>
          <w:rFonts w:hint="eastAsia"/>
          <w:sz w:val="24"/>
        </w:rPr>
        <w:t>保存</w:t>
      </w:r>
      <w:r w:rsidR="00A44EB9" w:rsidRPr="002043DF">
        <w:rPr>
          <w:rFonts w:hint="eastAsia"/>
          <w:sz w:val="24"/>
        </w:rPr>
        <w:t>在rdi，</w:t>
      </w:r>
      <w:r w:rsidR="00A44EB9" w:rsidRPr="002043DF">
        <w:rPr>
          <w:sz w:val="24"/>
        </w:rPr>
        <w:t>i</w:t>
      </w:r>
      <w:r w:rsidR="00A44EB9" w:rsidRPr="002043DF">
        <w:rPr>
          <w:rFonts w:hint="eastAsia"/>
          <w:sz w:val="24"/>
        </w:rPr>
        <w:t>保存在rsi，j保存在rdx中，</w:t>
      </w:r>
      <w:r w:rsidR="00732C2D" w:rsidRPr="002043DF">
        <w:rPr>
          <w:rFonts w:hint="eastAsia"/>
          <w:sz w:val="24"/>
        </w:rPr>
        <w:t>请完成以下代码中的空缺</w:t>
      </w:r>
    </w:p>
    <w:p w14:paraId="6FF4B6DD" w14:textId="14026201" w:rsidR="00732C2D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l</w:t>
      </w:r>
      <w:r w:rsidR="00732C2D" w:rsidRPr="002043DF">
        <w:rPr>
          <w:sz w:val="24"/>
        </w:rPr>
        <w:t xml:space="preserve">eaq </w:t>
      </w:r>
      <w:r w:rsidR="00732C2D" w:rsidRPr="002043DF">
        <w:rPr>
          <w:sz w:val="24"/>
        </w:rPr>
        <w:tab/>
      </w:r>
      <w:r w:rsidR="002043DF">
        <w:rPr>
          <w:sz w:val="24"/>
        </w:rPr>
        <w:t xml:space="preserve">   </w:t>
      </w:r>
      <w:r w:rsidR="00732C2D" w:rsidRPr="002043DF">
        <w:rPr>
          <w:sz w:val="24"/>
        </w:rPr>
        <w:t>(     ,%rsi,    )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rax</w:t>
      </w:r>
    </w:p>
    <w:p w14:paraId="08BA84A0" w14:textId="3A767CC2" w:rsidR="00732C2D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l</w:t>
      </w:r>
      <w:r w:rsidR="00732C2D" w:rsidRPr="002043DF">
        <w:rPr>
          <w:sz w:val="24"/>
        </w:rPr>
        <w:t>eaq</w:t>
      </w:r>
      <w:r w:rsidR="00732C2D" w:rsidRPr="002043DF">
        <w:rPr>
          <w:sz w:val="24"/>
        </w:rPr>
        <w:tab/>
      </w:r>
      <w:r w:rsidRPr="002043DF">
        <w:rPr>
          <w:sz w:val="24"/>
        </w:rPr>
        <w:tab/>
      </w:r>
      <w:r w:rsidR="00732C2D" w:rsidRPr="002043DF">
        <w:rPr>
          <w:sz w:val="24"/>
        </w:rPr>
        <w:t>(     ,    ,    )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rax</w:t>
      </w:r>
    </w:p>
    <w:p w14:paraId="5F431E71" w14:textId="6E9CF863" w:rsidR="00732C2D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m</w:t>
      </w:r>
      <w:r w:rsidR="00732C2D" w:rsidRPr="002043DF">
        <w:rPr>
          <w:rFonts w:hint="eastAsia"/>
          <w:sz w:val="24"/>
        </w:rPr>
        <w:t>o</w:t>
      </w:r>
      <w:r w:rsidR="00732C2D" w:rsidRPr="002043DF">
        <w:rPr>
          <w:sz w:val="24"/>
        </w:rPr>
        <w:t xml:space="preserve">vl </w:t>
      </w:r>
      <w:r w:rsidR="00732C2D" w:rsidRPr="002043DF">
        <w:rPr>
          <w:sz w:val="24"/>
        </w:rPr>
        <w:tab/>
      </w:r>
      <w:r w:rsidR="002043DF">
        <w:rPr>
          <w:sz w:val="24"/>
        </w:rPr>
        <w:t xml:space="preserve">   </w:t>
      </w:r>
      <w:r w:rsidR="00732C2D" w:rsidRPr="002043DF">
        <w:rPr>
          <w:sz w:val="24"/>
        </w:rPr>
        <w:t>(     ,    ,    )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eax</w:t>
      </w:r>
    </w:p>
    <w:p w14:paraId="4532B702" w14:textId="77777777" w:rsidR="004E58F9" w:rsidRDefault="004E58F9" w:rsidP="00A44EB9">
      <w:pPr>
        <w:spacing w:line="0" w:lineRule="atLeast"/>
      </w:pPr>
    </w:p>
    <w:p w14:paraId="24EEB654" w14:textId="6F0A5375" w:rsidR="002D263F" w:rsidRDefault="00597DFE" w:rsidP="00A44EB9">
      <w:pPr>
        <w:spacing w:line="0" w:lineRule="atLeast"/>
      </w:pPr>
      <w:r>
        <w:rPr>
          <w:rFonts w:hint="eastAsia"/>
        </w:rPr>
        <w:t>答：</w:t>
      </w:r>
    </w:p>
    <w:p w14:paraId="7A3094BB" w14:textId="1BC2DD29" w:rsidR="00597DFE" w:rsidRDefault="00597DFE" w:rsidP="00A44EB9">
      <w:pPr>
        <w:spacing w:line="0" w:lineRule="atLeast"/>
      </w:pPr>
    </w:p>
    <w:p w14:paraId="1DAB2B6A" w14:textId="189FC111" w:rsidR="00413D2D" w:rsidRDefault="00413D2D" w:rsidP="00A44EB9">
      <w:pPr>
        <w:spacing w:line="0" w:lineRule="atLeast"/>
      </w:pPr>
      <w:r>
        <w:tab/>
        <w:t xml:space="preserve">B[i][j] </w:t>
      </w:r>
      <w:r>
        <w:rPr>
          <w:rFonts w:hint="eastAsia"/>
        </w:rPr>
        <w:t xml:space="preserve">等价于 </w:t>
      </w:r>
      <w:r>
        <w:t>*(B + 5*</w:t>
      </w:r>
      <w:r>
        <w:rPr>
          <w:rFonts w:hint="eastAsia"/>
        </w:rPr>
        <w:t>i</w:t>
      </w:r>
      <w:r>
        <w:t xml:space="preserve"> + j)</w:t>
      </w:r>
    </w:p>
    <w:p w14:paraId="5B8D92E6" w14:textId="7C6CC0DF" w:rsidR="00597DFE" w:rsidRPr="002043DF" w:rsidRDefault="00597DFE" w:rsidP="00597DFE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l</w:t>
      </w:r>
      <w:r w:rsidRPr="002043DF">
        <w:rPr>
          <w:sz w:val="24"/>
        </w:rPr>
        <w:t xml:space="preserve">eaq </w:t>
      </w:r>
      <w:r w:rsidRPr="002043DF">
        <w:rPr>
          <w:sz w:val="24"/>
        </w:rPr>
        <w:tab/>
      </w:r>
      <w:r>
        <w:rPr>
          <w:sz w:val="24"/>
        </w:rPr>
        <w:t xml:space="preserve">   (  </w:t>
      </w:r>
      <w:r w:rsidR="00413D2D">
        <w:rPr>
          <w:sz w:val="24"/>
        </w:rPr>
        <w:t>%rsi  ,%rsi</w:t>
      </w:r>
      <w:r>
        <w:rPr>
          <w:sz w:val="24"/>
        </w:rPr>
        <w:t xml:space="preserve">,  </w:t>
      </w:r>
      <w:r w:rsidR="00413D2D">
        <w:rPr>
          <w:sz w:val="24"/>
        </w:rPr>
        <w:t>4</w:t>
      </w:r>
      <w:r w:rsidRPr="002043DF">
        <w:rPr>
          <w:sz w:val="24"/>
        </w:rPr>
        <w:t xml:space="preserve"> ),</w:t>
      </w:r>
      <w:r>
        <w:rPr>
          <w:sz w:val="24"/>
        </w:rPr>
        <w:t xml:space="preserve"> </w:t>
      </w:r>
      <w:r w:rsidRPr="002043DF">
        <w:rPr>
          <w:sz w:val="24"/>
        </w:rPr>
        <w:t>%rax</w:t>
      </w:r>
      <w:r w:rsidR="00413D2D">
        <w:rPr>
          <w:sz w:val="24"/>
        </w:rPr>
        <w:t xml:space="preserve"> </w:t>
      </w:r>
      <w:r w:rsidR="00413D2D">
        <w:rPr>
          <w:sz w:val="24"/>
        </w:rPr>
        <w:tab/>
      </w:r>
      <w:r w:rsidR="00413D2D">
        <w:rPr>
          <w:sz w:val="24"/>
        </w:rPr>
        <w:tab/>
      </w:r>
      <w:r w:rsidR="00413D2D">
        <w:rPr>
          <w:sz w:val="24"/>
        </w:rPr>
        <w:tab/>
        <w:t>// %rax = 5*i</w:t>
      </w:r>
    </w:p>
    <w:p w14:paraId="614971B8" w14:textId="43619739" w:rsidR="00597DFE" w:rsidRPr="002043DF" w:rsidRDefault="00597DFE" w:rsidP="00597DFE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l</w:t>
      </w:r>
      <w:r w:rsidRPr="002043DF">
        <w:rPr>
          <w:sz w:val="24"/>
        </w:rPr>
        <w:t>eaq</w:t>
      </w:r>
      <w:r w:rsidRPr="002043DF">
        <w:rPr>
          <w:sz w:val="24"/>
        </w:rPr>
        <w:tab/>
      </w:r>
      <w:r w:rsidRPr="002043DF">
        <w:rPr>
          <w:sz w:val="24"/>
        </w:rPr>
        <w:tab/>
      </w:r>
      <w:r>
        <w:rPr>
          <w:sz w:val="24"/>
        </w:rPr>
        <w:t>(</w:t>
      </w:r>
      <w:r w:rsidRPr="002043DF">
        <w:rPr>
          <w:sz w:val="24"/>
        </w:rPr>
        <w:t xml:space="preserve"> </w:t>
      </w:r>
      <w:r>
        <w:rPr>
          <w:rFonts w:hint="eastAsia"/>
          <w:sz w:val="24"/>
        </w:rPr>
        <w:t>%</w:t>
      </w:r>
      <w:r w:rsidR="00413D2D">
        <w:rPr>
          <w:rFonts w:hint="eastAsia"/>
          <w:sz w:val="24"/>
        </w:rPr>
        <w:t>r</w:t>
      </w:r>
      <w:r w:rsidR="00413D2D">
        <w:rPr>
          <w:sz w:val="24"/>
        </w:rPr>
        <w:t>ax</w:t>
      </w:r>
      <w:r>
        <w:rPr>
          <w:sz w:val="24"/>
        </w:rPr>
        <w:t xml:space="preserve"> , %rdx ,  </w:t>
      </w:r>
      <w:r w:rsidR="00413D2D">
        <w:rPr>
          <w:sz w:val="24"/>
        </w:rPr>
        <w:t>1</w:t>
      </w:r>
      <w:r>
        <w:rPr>
          <w:sz w:val="24"/>
        </w:rPr>
        <w:t xml:space="preserve"> </w:t>
      </w:r>
      <w:r w:rsidRPr="002043DF">
        <w:rPr>
          <w:sz w:val="24"/>
        </w:rPr>
        <w:t>),</w:t>
      </w:r>
      <w:r>
        <w:rPr>
          <w:sz w:val="24"/>
        </w:rPr>
        <w:t xml:space="preserve"> </w:t>
      </w:r>
      <w:r w:rsidRPr="002043DF">
        <w:rPr>
          <w:sz w:val="24"/>
        </w:rPr>
        <w:t>%rax</w:t>
      </w:r>
      <w:r w:rsidR="00413D2D">
        <w:rPr>
          <w:sz w:val="24"/>
        </w:rPr>
        <w:t xml:space="preserve"> </w:t>
      </w:r>
      <w:r w:rsidR="00413D2D">
        <w:rPr>
          <w:sz w:val="24"/>
        </w:rPr>
        <w:tab/>
      </w:r>
      <w:r w:rsidR="00413D2D">
        <w:rPr>
          <w:sz w:val="24"/>
        </w:rPr>
        <w:tab/>
      </w:r>
      <w:r w:rsidR="00413D2D">
        <w:rPr>
          <w:sz w:val="24"/>
        </w:rPr>
        <w:tab/>
      </w:r>
      <w:r w:rsidR="00413D2D">
        <w:rPr>
          <w:rFonts w:hint="eastAsia"/>
          <w:sz w:val="24"/>
        </w:rPr>
        <w:t>//</w:t>
      </w:r>
      <w:r w:rsidR="00413D2D">
        <w:rPr>
          <w:sz w:val="24"/>
        </w:rPr>
        <w:t xml:space="preserve"> </w:t>
      </w:r>
      <w:r w:rsidR="00413D2D">
        <w:rPr>
          <w:rFonts w:hint="eastAsia"/>
          <w:sz w:val="24"/>
        </w:rPr>
        <w:t>%rax</w:t>
      </w:r>
      <w:r w:rsidR="00413D2D">
        <w:rPr>
          <w:sz w:val="24"/>
        </w:rPr>
        <w:t xml:space="preserve"> += j</w:t>
      </w:r>
    </w:p>
    <w:p w14:paraId="599C9CD3" w14:textId="3E39B450" w:rsidR="00597DFE" w:rsidRPr="002043DF" w:rsidRDefault="00597DFE" w:rsidP="00597DFE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mo</w:t>
      </w:r>
      <w:r w:rsidRPr="002043DF">
        <w:rPr>
          <w:sz w:val="24"/>
        </w:rPr>
        <w:t xml:space="preserve">vl </w:t>
      </w:r>
      <w:r w:rsidRPr="002043DF">
        <w:rPr>
          <w:sz w:val="24"/>
        </w:rPr>
        <w:tab/>
      </w:r>
      <w:r>
        <w:rPr>
          <w:sz w:val="24"/>
        </w:rPr>
        <w:t xml:space="preserve">   </w:t>
      </w:r>
      <w:r w:rsidRPr="002043DF">
        <w:rPr>
          <w:sz w:val="24"/>
        </w:rPr>
        <w:t xml:space="preserve">(  </w:t>
      </w:r>
      <w:r w:rsidR="00413D2D">
        <w:rPr>
          <w:sz w:val="24"/>
        </w:rPr>
        <w:t xml:space="preserve">%rdi </w:t>
      </w:r>
      <w:r w:rsidRPr="002043DF">
        <w:rPr>
          <w:sz w:val="24"/>
        </w:rPr>
        <w:t xml:space="preserve">,  </w:t>
      </w:r>
      <w:r w:rsidR="00413D2D">
        <w:rPr>
          <w:sz w:val="24"/>
        </w:rPr>
        <w:t>%rax ,  4</w:t>
      </w:r>
      <w:r w:rsidRPr="002043DF">
        <w:rPr>
          <w:sz w:val="24"/>
        </w:rPr>
        <w:t xml:space="preserve"> ),</w:t>
      </w:r>
      <w:r>
        <w:rPr>
          <w:sz w:val="24"/>
        </w:rPr>
        <w:t xml:space="preserve"> </w:t>
      </w:r>
      <w:r w:rsidRPr="002043DF">
        <w:rPr>
          <w:sz w:val="24"/>
        </w:rPr>
        <w:t>%eax</w:t>
      </w:r>
      <w:r w:rsidR="00413D2D">
        <w:rPr>
          <w:sz w:val="24"/>
        </w:rPr>
        <w:t xml:space="preserve"> </w:t>
      </w:r>
      <w:r w:rsidR="00413D2D">
        <w:rPr>
          <w:sz w:val="24"/>
        </w:rPr>
        <w:tab/>
      </w:r>
      <w:r w:rsidR="00413D2D">
        <w:rPr>
          <w:sz w:val="24"/>
        </w:rPr>
        <w:tab/>
        <w:t>// %eax = *(B + %rax)</w:t>
      </w:r>
    </w:p>
    <w:p w14:paraId="68EFAD75" w14:textId="2DAAD070" w:rsidR="008F5C20" w:rsidRDefault="008F5C20" w:rsidP="00A44EB9">
      <w:pPr>
        <w:spacing w:line="0" w:lineRule="atLeast"/>
      </w:pPr>
    </w:p>
    <w:p w14:paraId="6385DA65" w14:textId="77777777" w:rsidR="008F5C20" w:rsidRDefault="008F5C20" w:rsidP="00A44EB9">
      <w:pPr>
        <w:spacing w:line="0" w:lineRule="atLeast"/>
      </w:pPr>
    </w:p>
    <w:p w14:paraId="45E3BC81" w14:textId="019F9A2B" w:rsidR="002043DF" w:rsidRPr="002043DF" w:rsidRDefault="002043DF" w:rsidP="002043DF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</w:rPr>
      </w:pPr>
      <w:r w:rsidRPr="002043DF">
        <w:rPr>
          <w:rFonts w:hint="eastAsia"/>
          <w:sz w:val="24"/>
        </w:rPr>
        <w:t>（</w:t>
      </w:r>
      <w:r w:rsidR="00BD5BAE" w:rsidRPr="002043DF">
        <w:rPr>
          <w:rFonts w:hint="eastAsia"/>
          <w:sz w:val="24"/>
        </w:rPr>
        <w:t>数组+</w:t>
      </w:r>
      <w:r w:rsidR="00297904" w:rsidRPr="002043DF">
        <w:rPr>
          <w:rFonts w:hint="eastAsia"/>
          <w:sz w:val="24"/>
        </w:rPr>
        <w:t>函数+乘法的移位实现</w:t>
      </w:r>
      <w:r w:rsidRPr="002043DF">
        <w:rPr>
          <w:rFonts w:hint="eastAsia"/>
          <w:sz w:val="24"/>
        </w:rPr>
        <w:t>）</w:t>
      </w:r>
      <w:r w:rsidR="00297904" w:rsidRPr="002043DF">
        <w:rPr>
          <w:rFonts w:hint="eastAsia"/>
          <w:sz w:val="24"/>
        </w:rPr>
        <w:t>已知</w:t>
      </w:r>
      <w:r w:rsidR="00297904" w:rsidRPr="002043DF">
        <w:rPr>
          <w:sz w:val="24"/>
        </w:rPr>
        <w:t>int P[M][N]</w:t>
      </w:r>
      <w:r w:rsidR="00297904" w:rsidRPr="002043DF">
        <w:rPr>
          <w:rFonts w:hint="eastAsia"/>
          <w:sz w:val="24"/>
        </w:rPr>
        <w:t>和</w:t>
      </w:r>
      <w:r w:rsidR="00297904" w:rsidRPr="002043DF">
        <w:rPr>
          <w:sz w:val="24"/>
        </w:rPr>
        <w:t>int Q[N][M]</w:t>
      </w:r>
      <w:r w:rsidRPr="002043DF">
        <w:rPr>
          <w:rFonts w:hint="eastAsia"/>
          <w:sz w:val="24"/>
        </w:rPr>
        <w:t>，</w:t>
      </w:r>
      <w:r w:rsidR="00297904" w:rsidRPr="002043DF">
        <w:rPr>
          <w:rFonts w:hint="eastAsia"/>
          <w:sz w:val="24"/>
        </w:rPr>
        <w:t>有以下函数</w:t>
      </w:r>
      <w:r w:rsidRPr="002043DF">
        <w:rPr>
          <w:rFonts w:hint="eastAsia"/>
          <w:sz w:val="24"/>
        </w:rPr>
        <w:t>：</w:t>
      </w:r>
    </w:p>
    <w:p w14:paraId="5564FB95" w14:textId="77777777" w:rsidR="002043DF" w:rsidRDefault="00297904" w:rsidP="002043DF">
      <w:pPr>
        <w:pStyle w:val="a3"/>
        <w:spacing w:line="0" w:lineRule="atLeast"/>
        <w:ind w:left="360" w:firstLineChars="0" w:firstLine="0"/>
        <w:rPr>
          <w:sz w:val="24"/>
        </w:rPr>
      </w:pPr>
      <w:r w:rsidRPr="002043DF">
        <w:rPr>
          <w:sz w:val="24"/>
        </w:rPr>
        <w:t>int addfun(</w:t>
      </w:r>
      <w:r w:rsidRPr="002043DF">
        <w:rPr>
          <w:sz w:val="24"/>
        </w:rPr>
        <w:tab/>
        <w:t>int i,int j){</w:t>
      </w:r>
      <w:r w:rsidRPr="002043DF">
        <w:rPr>
          <w:sz w:val="24"/>
        </w:rPr>
        <w:tab/>
      </w:r>
      <w:r w:rsidRPr="002043DF">
        <w:rPr>
          <w:sz w:val="24"/>
        </w:rPr>
        <w:tab/>
      </w:r>
    </w:p>
    <w:p w14:paraId="0D3CB369" w14:textId="77777777" w:rsidR="002043DF" w:rsidRDefault="00297904" w:rsidP="002043DF">
      <w:pPr>
        <w:pStyle w:val="a3"/>
        <w:spacing w:line="0" w:lineRule="atLeast"/>
        <w:ind w:left="780" w:firstLineChars="0" w:firstLine="60"/>
        <w:rPr>
          <w:sz w:val="24"/>
        </w:rPr>
      </w:pPr>
      <w:r w:rsidRPr="002043DF">
        <w:rPr>
          <w:sz w:val="24"/>
        </w:rPr>
        <w:t>return P[i][j]+Q[j][i];</w:t>
      </w:r>
    </w:p>
    <w:p w14:paraId="62B4DB13" w14:textId="6CBB696E" w:rsidR="00297904" w:rsidRPr="002043DF" w:rsidRDefault="00297904" w:rsidP="002043DF">
      <w:pPr>
        <w:pStyle w:val="a3"/>
        <w:spacing w:line="0" w:lineRule="atLeast"/>
        <w:ind w:left="360" w:firstLineChars="0" w:firstLine="0"/>
        <w:rPr>
          <w:sz w:val="24"/>
        </w:rPr>
      </w:pPr>
      <w:r w:rsidRPr="002043DF">
        <w:rPr>
          <w:sz w:val="24"/>
        </w:rPr>
        <w:t>}</w:t>
      </w:r>
    </w:p>
    <w:p w14:paraId="526087DB" w14:textId="5FA894F7" w:rsidR="00297904" w:rsidRPr="002043DF" w:rsidRDefault="00297904" w:rsidP="00A44EB9">
      <w:pPr>
        <w:spacing w:line="0" w:lineRule="atLeast"/>
        <w:rPr>
          <w:sz w:val="24"/>
        </w:rPr>
      </w:pPr>
      <w:r w:rsidRPr="002043DF">
        <w:rPr>
          <w:rFonts w:hint="eastAsia"/>
          <w:sz w:val="24"/>
        </w:rPr>
        <w:t>对应有汇编代码</w:t>
      </w:r>
      <w:r w:rsidR="00252B07" w:rsidRPr="002043DF">
        <w:rPr>
          <w:rFonts w:hint="eastAsia"/>
          <w:sz w:val="24"/>
        </w:rPr>
        <w:t>如下，请问M</w:t>
      </w:r>
      <w:r w:rsidR="002043DF">
        <w:rPr>
          <w:rFonts w:hint="eastAsia"/>
          <w:sz w:val="24"/>
        </w:rPr>
        <w:t>和</w:t>
      </w:r>
      <w:r w:rsidR="00252B07" w:rsidRPr="002043DF">
        <w:rPr>
          <w:rFonts w:hint="eastAsia"/>
          <w:sz w:val="24"/>
        </w:rPr>
        <w:t xml:space="preserve"> </w:t>
      </w:r>
      <w:r w:rsidR="00252B07" w:rsidRPr="002043DF">
        <w:rPr>
          <w:sz w:val="24"/>
        </w:rPr>
        <w:t>N</w:t>
      </w:r>
      <w:r w:rsidR="002043DF">
        <w:rPr>
          <w:rFonts w:hint="eastAsia"/>
          <w:sz w:val="24"/>
        </w:rPr>
        <w:t>分别</w:t>
      </w:r>
      <w:r w:rsidR="00252B07" w:rsidRPr="002043DF">
        <w:rPr>
          <w:rFonts w:hint="eastAsia"/>
          <w:sz w:val="24"/>
        </w:rPr>
        <w:t>是多少？</w:t>
      </w:r>
    </w:p>
    <w:p w14:paraId="6AD13ECD" w14:textId="69B1586D" w:rsidR="00297904" w:rsidRPr="002043DF" w:rsidRDefault="00297904" w:rsidP="00A44EB9">
      <w:pPr>
        <w:spacing w:line="0" w:lineRule="atLeast"/>
        <w:rPr>
          <w:sz w:val="24"/>
        </w:rPr>
      </w:pPr>
      <w:r w:rsidRPr="002043DF">
        <w:rPr>
          <w:rFonts w:hint="eastAsia"/>
          <w:sz w:val="24"/>
        </w:rPr>
        <w:t>a</w:t>
      </w:r>
      <w:r w:rsidRPr="002043DF">
        <w:rPr>
          <w:sz w:val="24"/>
        </w:rPr>
        <w:t>ddfun:</w:t>
      </w:r>
    </w:p>
    <w:p w14:paraId="19DDC6F7" w14:textId="77777777" w:rsidR="00A44EB9" w:rsidRPr="002043DF" w:rsidRDefault="004D1CB0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movl</w:t>
      </w:r>
      <w:r w:rsidRPr="002043DF">
        <w:rPr>
          <w:sz w:val="24"/>
        </w:rPr>
        <w:tab/>
        <w:t>%edi, %e</w:t>
      </w:r>
      <w:r w:rsidR="00A44EB9" w:rsidRPr="002043DF">
        <w:rPr>
          <w:rFonts w:hint="eastAsia"/>
          <w:sz w:val="24"/>
        </w:rPr>
        <w:t>dx</w:t>
      </w:r>
    </w:p>
    <w:p w14:paraId="40CCCCE6" w14:textId="77777777" w:rsidR="00A44EB9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shl</w:t>
      </w:r>
      <w:r w:rsidRPr="002043DF">
        <w:rPr>
          <w:sz w:val="24"/>
        </w:rPr>
        <w:tab/>
      </w:r>
      <w:r w:rsidRPr="002043DF">
        <w:rPr>
          <w:sz w:val="24"/>
        </w:rPr>
        <w:tab/>
        <w:t>$2,%edx</w:t>
      </w:r>
    </w:p>
    <w:p w14:paraId="47BFD154" w14:textId="77777777" w:rsidR="00A44EB9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 xml:space="preserve">addl </w:t>
      </w:r>
      <w:r w:rsidRPr="002043DF">
        <w:rPr>
          <w:sz w:val="24"/>
        </w:rPr>
        <w:tab/>
        <w:t>%esi,%edx</w:t>
      </w:r>
    </w:p>
    <w:p w14:paraId="5601A876" w14:textId="791A04BA" w:rsidR="00297904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movl</w:t>
      </w:r>
      <w:r w:rsidRPr="002043DF">
        <w:rPr>
          <w:sz w:val="24"/>
        </w:rPr>
        <w:tab/>
        <w:t>%esi,%eax</w:t>
      </w:r>
    </w:p>
    <w:p w14:paraId="76344442" w14:textId="5AB122B0" w:rsidR="00A44EB9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shll</w:t>
      </w:r>
      <w:r w:rsidRPr="002043DF">
        <w:rPr>
          <w:sz w:val="24"/>
        </w:rPr>
        <w:tab/>
      </w:r>
      <w:r w:rsidRPr="002043DF">
        <w:rPr>
          <w:sz w:val="24"/>
        </w:rPr>
        <w:tab/>
        <w:t>$2,%eax</w:t>
      </w:r>
    </w:p>
    <w:p w14:paraId="6888E19E" w14:textId="3CB52DE8" w:rsidR="00A44EB9" w:rsidRPr="002043DF" w:rsidRDefault="00A44EB9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addl</w:t>
      </w:r>
      <w:r w:rsidRPr="002043DF">
        <w:rPr>
          <w:sz w:val="24"/>
        </w:rPr>
        <w:tab/>
      </w:r>
      <w:r w:rsidRPr="002043DF">
        <w:rPr>
          <w:rFonts w:hint="eastAsia"/>
          <w:sz w:val="24"/>
        </w:rPr>
        <w:t>%</w:t>
      </w:r>
      <w:r w:rsidR="00252B07" w:rsidRPr="002043DF">
        <w:rPr>
          <w:sz w:val="24"/>
        </w:rPr>
        <w:t>eax,</w:t>
      </w:r>
      <w:r w:rsidR="00252B07" w:rsidRPr="002043DF">
        <w:rPr>
          <w:rFonts w:hint="eastAsia"/>
          <w:sz w:val="24"/>
        </w:rPr>
        <w:t>%</w:t>
      </w:r>
      <w:r w:rsidR="00252B07" w:rsidRPr="002043DF">
        <w:rPr>
          <w:sz w:val="24"/>
        </w:rPr>
        <w:t>edi</w:t>
      </w:r>
    </w:p>
    <w:p w14:paraId="20B3CE5B" w14:textId="25AE753B" w:rsidR="00252B07" w:rsidRPr="002043DF" w:rsidRDefault="00252B07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movl</w:t>
      </w:r>
      <w:r w:rsidRPr="002043DF">
        <w:rPr>
          <w:sz w:val="24"/>
        </w:rPr>
        <w:tab/>
        <w:t>Q(,%rdi,</w:t>
      </w:r>
      <w:r w:rsidR="00E226DE" w:rsidRPr="002043DF">
        <w:rPr>
          <w:rFonts w:hint="eastAsia"/>
          <w:sz w:val="24"/>
        </w:rPr>
        <w:t>4</w:t>
      </w:r>
      <w:r w:rsidRPr="002043DF">
        <w:rPr>
          <w:sz w:val="24"/>
        </w:rPr>
        <w:t>),%eax</w:t>
      </w:r>
    </w:p>
    <w:p w14:paraId="47DDC43F" w14:textId="0DAEFF37" w:rsidR="00297904" w:rsidRPr="002043DF" w:rsidRDefault="00297904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a</w:t>
      </w:r>
      <w:r w:rsidRPr="002043DF">
        <w:rPr>
          <w:sz w:val="24"/>
        </w:rPr>
        <w:t>ddl</w:t>
      </w:r>
      <w:r w:rsidRPr="002043DF">
        <w:rPr>
          <w:sz w:val="24"/>
        </w:rPr>
        <w:tab/>
      </w:r>
      <w:r w:rsidR="00252B07" w:rsidRPr="002043DF">
        <w:rPr>
          <w:sz w:val="24"/>
        </w:rPr>
        <w:t>P(,%rdx,</w:t>
      </w:r>
      <w:r w:rsidR="00E226DE" w:rsidRPr="002043DF">
        <w:rPr>
          <w:rFonts w:hint="eastAsia"/>
          <w:sz w:val="24"/>
        </w:rPr>
        <w:t>4</w:t>
      </w:r>
      <w:r w:rsidR="00252B07" w:rsidRPr="002043DF">
        <w:rPr>
          <w:sz w:val="24"/>
        </w:rPr>
        <w:t>)</w:t>
      </w:r>
      <w:r w:rsidRPr="002043DF">
        <w:rPr>
          <w:sz w:val="24"/>
        </w:rPr>
        <w:t>, %e</w:t>
      </w:r>
      <w:r w:rsidR="00252B07" w:rsidRPr="002043DF">
        <w:rPr>
          <w:sz w:val="24"/>
        </w:rPr>
        <w:t>a</w:t>
      </w:r>
      <w:r w:rsidRPr="002043DF">
        <w:rPr>
          <w:sz w:val="24"/>
        </w:rPr>
        <w:t>x</w:t>
      </w:r>
    </w:p>
    <w:p w14:paraId="15D1481B" w14:textId="16DE2E62" w:rsidR="00297904" w:rsidRPr="002043DF" w:rsidRDefault="00252B07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ret</w:t>
      </w:r>
      <w:r w:rsidR="004D1CB0" w:rsidRPr="002043DF">
        <w:rPr>
          <w:sz w:val="24"/>
        </w:rPr>
        <w:tab/>
      </w:r>
      <w:r w:rsidR="004D1CB0" w:rsidRPr="002043DF">
        <w:rPr>
          <w:sz w:val="24"/>
        </w:rPr>
        <w:tab/>
      </w:r>
      <w:r w:rsidR="00297904" w:rsidRPr="002043DF">
        <w:rPr>
          <w:sz w:val="24"/>
        </w:rPr>
        <w:tab/>
      </w:r>
      <w:r w:rsidR="00297904" w:rsidRPr="002043DF">
        <w:rPr>
          <w:sz w:val="24"/>
        </w:rPr>
        <w:tab/>
      </w:r>
    </w:p>
    <w:p w14:paraId="218D472F" w14:textId="19B7BE1F" w:rsidR="002043DF" w:rsidRDefault="002043DF" w:rsidP="00A44EB9">
      <w:pPr>
        <w:spacing w:line="0" w:lineRule="atLeast"/>
      </w:pPr>
    </w:p>
    <w:p w14:paraId="3905633C" w14:textId="3135A592" w:rsidR="001D241E" w:rsidRDefault="003D46C5" w:rsidP="00A44EB9">
      <w:pPr>
        <w:spacing w:line="0" w:lineRule="atLeast"/>
      </w:pPr>
      <w:r>
        <w:rPr>
          <w:rFonts w:hint="eastAsia"/>
        </w:rPr>
        <w:t>答：</w:t>
      </w:r>
    </w:p>
    <w:p w14:paraId="365EA40B" w14:textId="77777777" w:rsidR="003D46C5" w:rsidRPr="002043DF" w:rsidRDefault="003D46C5" w:rsidP="003D46C5">
      <w:pPr>
        <w:spacing w:line="0" w:lineRule="atLeast"/>
        <w:rPr>
          <w:sz w:val="24"/>
        </w:rPr>
      </w:pPr>
      <w:r w:rsidRPr="002043DF">
        <w:rPr>
          <w:rFonts w:hint="eastAsia"/>
          <w:sz w:val="24"/>
        </w:rPr>
        <w:t>a</w:t>
      </w:r>
      <w:r w:rsidRPr="002043DF">
        <w:rPr>
          <w:sz w:val="24"/>
        </w:rPr>
        <w:t>ddfun:</w:t>
      </w:r>
    </w:p>
    <w:p w14:paraId="67C7FB42" w14:textId="2CFBFC90" w:rsidR="003D46C5" w:rsidRPr="002043DF" w:rsidRDefault="003D46C5" w:rsidP="003D46C5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movl</w:t>
      </w:r>
      <w:r w:rsidRPr="002043DF">
        <w:rPr>
          <w:sz w:val="24"/>
        </w:rPr>
        <w:tab/>
        <w:t>%edi, %e</w:t>
      </w:r>
      <w:r w:rsidRPr="002043DF">
        <w:rPr>
          <w:rFonts w:hint="eastAsia"/>
          <w:sz w:val="24"/>
        </w:rPr>
        <w:t>dx</w:t>
      </w: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sz w:val="24"/>
        </w:rPr>
        <w:t>#</w:t>
      </w:r>
      <w:r>
        <w:rPr>
          <w:sz w:val="24"/>
        </w:rPr>
        <w:t xml:space="preserve"> %edx = i</w:t>
      </w:r>
    </w:p>
    <w:p w14:paraId="11D038A2" w14:textId="3C5E716D" w:rsidR="003D46C5" w:rsidRPr="002043DF" w:rsidRDefault="003D46C5" w:rsidP="003D46C5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shl</w:t>
      </w:r>
      <w:r w:rsidRPr="002043DF">
        <w:rPr>
          <w:sz w:val="24"/>
        </w:rPr>
        <w:tab/>
      </w:r>
      <w:r w:rsidRPr="002043DF">
        <w:rPr>
          <w:sz w:val="24"/>
        </w:rPr>
        <w:tab/>
        <w:t>$2,%edx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# %edx = 4*i</w:t>
      </w:r>
    </w:p>
    <w:p w14:paraId="390371C3" w14:textId="0B310256" w:rsidR="003D46C5" w:rsidRPr="002043DF" w:rsidRDefault="003D46C5" w:rsidP="003D46C5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 xml:space="preserve">addl </w:t>
      </w:r>
      <w:r w:rsidRPr="002043DF">
        <w:rPr>
          <w:sz w:val="24"/>
        </w:rPr>
        <w:tab/>
        <w:t>%esi,%edx</w:t>
      </w:r>
      <w:r>
        <w:rPr>
          <w:sz w:val="24"/>
        </w:rPr>
        <w:tab/>
      </w:r>
      <w:r>
        <w:rPr>
          <w:sz w:val="24"/>
        </w:rPr>
        <w:tab/>
        <w:t># %edx = 4*i + j</w:t>
      </w:r>
    </w:p>
    <w:p w14:paraId="54300C59" w14:textId="0E859808" w:rsidR="003D46C5" w:rsidRPr="002043DF" w:rsidRDefault="003D46C5" w:rsidP="003D46C5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movl</w:t>
      </w:r>
      <w:r w:rsidRPr="002043DF">
        <w:rPr>
          <w:sz w:val="24"/>
        </w:rPr>
        <w:tab/>
        <w:t>%esi,%eax</w:t>
      </w:r>
      <w:r>
        <w:rPr>
          <w:sz w:val="24"/>
        </w:rPr>
        <w:tab/>
      </w:r>
      <w:r>
        <w:rPr>
          <w:sz w:val="24"/>
        </w:rPr>
        <w:tab/>
        <w:t># %eax = j</w:t>
      </w:r>
    </w:p>
    <w:p w14:paraId="52568940" w14:textId="68A8D952" w:rsidR="003D46C5" w:rsidRPr="002043DF" w:rsidRDefault="003D46C5" w:rsidP="003D46C5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shll</w:t>
      </w:r>
      <w:r w:rsidRPr="002043DF">
        <w:rPr>
          <w:sz w:val="24"/>
        </w:rPr>
        <w:tab/>
      </w:r>
      <w:r w:rsidRPr="002043DF">
        <w:rPr>
          <w:sz w:val="24"/>
        </w:rPr>
        <w:tab/>
        <w:t>$2,%eax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# %eax = 4*j</w:t>
      </w:r>
    </w:p>
    <w:p w14:paraId="5CDC2AB3" w14:textId="72B682B4" w:rsidR="003D46C5" w:rsidRPr="002043DF" w:rsidRDefault="003D46C5" w:rsidP="003D46C5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addl</w:t>
      </w:r>
      <w:r w:rsidRPr="002043DF">
        <w:rPr>
          <w:sz w:val="24"/>
        </w:rPr>
        <w:tab/>
      </w:r>
      <w:r w:rsidRPr="002043DF">
        <w:rPr>
          <w:rFonts w:hint="eastAsia"/>
          <w:sz w:val="24"/>
        </w:rPr>
        <w:t>%</w:t>
      </w:r>
      <w:r w:rsidRPr="002043DF">
        <w:rPr>
          <w:sz w:val="24"/>
        </w:rPr>
        <w:t>eax,</w:t>
      </w:r>
      <w:r w:rsidRPr="002043DF">
        <w:rPr>
          <w:rFonts w:hint="eastAsia"/>
          <w:sz w:val="24"/>
        </w:rPr>
        <w:t>%</w:t>
      </w:r>
      <w:r w:rsidRPr="002043DF">
        <w:rPr>
          <w:sz w:val="24"/>
        </w:rPr>
        <w:t>edi</w:t>
      </w:r>
      <w:r>
        <w:rPr>
          <w:sz w:val="24"/>
        </w:rPr>
        <w:tab/>
      </w:r>
      <w:r>
        <w:rPr>
          <w:sz w:val="24"/>
        </w:rPr>
        <w:tab/>
        <w:t># %edi = 4*j + i</w:t>
      </w:r>
    </w:p>
    <w:p w14:paraId="055EF5B0" w14:textId="5ED1CB7A" w:rsidR="003D46C5" w:rsidRPr="002043DF" w:rsidRDefault="003D46C5" w:rsidP="003D46C5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movl</w:t>
      </w:r>
      <w:r w:rsidRPr="002043DF">
        <w:rPr>
          <w:sz w:val="24"/>
        </w:rPr>
        <w:tab/>
        <w:t>Q(,%rdi,</w:t>
      </w:r>
      <w:r w:rsidRPr="002043DF">
        <w:rPr>
          <w:rFonts w:hint="eastAsia"/>
          <w:sz w:val="24"/>
        </w:rPr>
        <w:t>4</w:t>
      </w:r>
      <w:r w:rsidRPr="002043DF">
        <w:rPr>
          <w:sz w:val="24"/>
        </w:rPr>
        <w:t>),%eax</w:t>
      </w:r>
      <w:r>
        <w:rPr>
          <w:sz w:val="24"/>
        </w:rPr>
        <w:tab/>
        <w:t># %eax = *(Q + 4*j + i)</w:t>
      </w:r>
    </w:p>
    <w:p w14:paraId="2704208E" w14:textId="0B1242D5" w:rsidR="003D46C5" w:rsidRPr="002043DF" w:rsidRDefault="003D46C5" w:rsidP="003D46C5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a</w:t>
      </w:r>
      <w:r w:rsidRPr="002043DF">
        <w:rPr>
          <w:sz w:val="24"/>
        </w:rPr>
        <w:t>ddl</w:t>
      </w:r>
      <w:r w:rsidRPr="002043DF">
        <w:rPr>
          <w:sz w:val="24"/>
        </w:rPr>
        <w:tab/>
        <w:t>P(,%rdx,</w:t>
      </w:r>
      <w:r w:rsidRPr="002043DF">
        <w:rPr>
          <w:rFonts w:hint="eastAsia"/>
          <w:sz w:val="24"/>
        </w:rPr>
        <w:t>4</w:t>
      </w:r>
      <w:r w:rsidRPr="002043DF">
        <w:rPr>
          <w:sz w:val="24"/>
        </w:rPr>
        <w:t>), %eax</w:t>
      </w:r>
      <w:r>
        <w:rPr>
          <w:sz w:val="24"/>
        </w:rPr>
        <w:t xml:space="preserve"> # %eax += *(P + 4*I + j)</w:t>
      </w:r>
    </w:p>
    <w:p w14:paraId="721D8FDA" w14:textId="6461A33A" w:rsidR="003D46C5" w:rsidRDefault="003D46C5" w:rsidP="003D46C5">
      <w:pPr>
        <w:spacing w:line="0" w:lineRule="atLeast"/>
        <w:ind w:firstLine="420"/>
      </w:pPr>
      <w:r w:rsidRPr="002043DF">
        <w:rPr>
          <w:sz w:val="24"/>
        </w:rPr>
        <w:t>ret</w:t>
      </w:r>
    </w:p>
    <w:p w14:paraId="4A8149B5" w14:textId="5CF58975" w:rsidR="001D241E" w:rsidRDefault="001D241E" w:rsidP="00A44EB9">
      <w:pPr>
        <w:spacing w:line="0" w:lineRule="atLeast"/>
      </w:pPr>
    </w:p>
    <w:p w14:paraId="52A72C23" w14:textId="50C64FF6" w:rsidR="001D241E" w:rsidRDefault="003D46C5" w:rsidP="00A44EB9">
      <w:pPr>
        <w:spacing w:line="0" w:lineRule="atLeast"/>
      </w:pPr>
      <w:r>
        <w:rPr>
          <w:rFonts w:hint="eastAsia"/>
        </w:rPr>
        <w:t>由上可知M和N均为4</w:t>
      </w:r>
    </w:p>
    <w:p w14:paraId="6751B9ED" w14:textId="7CDC620F" w:rsidR="001D241E" w:rsidRDefault="001D241E" w:rsidP="00A44EB9">
      <w:pPr>
        <w:spacing w:line="0" w:lineRule="atLeast"/>
      </w:pPr>
    </w:p>
    <w:p w14:paraId="279478BD" w14:textId="77777777" w:rsidR="001D241E" w:rsidRDefault="001D241E" w:rsidP="00A44EB9">
      <w:pPr>
        <w:spacing w:line="0" w:lineRule="atLeast"/>
      </w:pPr>
    </w:p>
    <w:p w14:paraId="6039BCFE" w14:textId="48941A5C" w:rsidR="00684ADB" w:rsidRPr="002043DF" w:rsidRDefault="002043DF" w:rsidP="002043DF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</w:rPr>
      </w:pPr>
      <w:r w:rsidRPr="002043DF">
        <w:rPr>
          <w:rFonts w:hint="eastAsia"/>
          <w:sz w:val="24"/>
        </w:rPr>
        <w:t>（</w:t>
      </w:r>
      <w:r w:rsidR="00BD5BAE" w:rsidRPr="002043DF">
        <w:rPr>
          <w:sz w:val="24"/>
        </w:rPr>
        <w:t>union+</w:t>
      </w:r>
      <w:r w:rsidR="00BD5BAE" w:rsidRPr="002043DF">
        <w:rPr>
          <w:rFonts w:hint="eastAsia"/>
          <w:sz w:val="24"/>
        </w:rPr>
        <w:t>结构体</w:t>
      </w:r>
      <w:r w:rsidRPr="002043DF">
        <w:rPr>
          <w:rFonts w:hint="eastAsia"/>
          <w:sz w:val="24"/>
        </w:rPr>
        <w:t>）</w:t>
      </w:r>
    </w:p>
    <w:p w14:paraId="2EAC4D41" w14:textId="5C63FAFA" w:rsidR="00BD5BAE" w:rsidRPr="002043DF" w:rsidRDefault="00BD5BAE" w:rsidP="00A44EB9">
      <w:pPr>
        <w:spacing w:line="0" w:lineRule="atLeast"/>
        <w:rPr>
          <w:sz w:val="24"/>
        </w:rPr>
      </w:pPr>
      <w:r w:rsidRPr="002043DF">
        <w:rPr>
          <w:sz w:val="24"/>
        </w:rPr>
        <w:t>union a1{</w:t>
      </w:r>
      <w:r w:rsidRPr="002043DF">
        <w:rPr>
          <w:sz w:val="24"/>
        </w:rPr>
        <w:tab/>
      </w:r>
    </w:p>
    <w:p w14:paraId="02A03279" w14:textId="0D81A3F8" w:rsidR="00BD5BAE" w:rsidRPr="002043DF" w:rsidRDefault="00BD5BAE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s</w:t>
      </w:r>
      <w:r w:rsidRPr="002043DF">
        <w:rPr>
          <w:sz w:val="24"/>
        </w:rPr>
        <w:t xml:space="preserve">truct {int * b1; char </w:t>
      </w:r>
      <w:r w:rsidRPr="002043DF">
        <w:rPr>
          <w:rFonts w:hint="eastAsia"/>
          <w:sz w:val="24"/>
        </w:rPr>
        <w:t>c</w:t>
      </w:r>
      <w:r w:rsidRPr="002043DF">
        <w:rPr>
          <w:sz w:val="24"/>
        </w:rPr>
        <w:t>1; long d1 } str1;</w:t>
      </w:r>
    </w:p>
    <w:p w14:paraId="44F2E304" w14:textId="5E04059F" w:rsidR="00BD5BAE" w:rsidRPr="002043DF" w:rsidRDefault="00BD5BAE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d</w:t>
      </w:r>
      <w:r w:rsidRPr="002043DF">
        <w:rPr>
          <w:sz w:val="24"/>
        </w:rPr>
        <w:t>ouble data[3];</w:t>
      </w:r>
    </w:p>
    <w:p w14:paraId="5B587C6D" w14:textId="5CB3A6F5" w:rsidR="00BD5BAE" w:rsidRPr="002043DF" w:rsidRDefault="00BD5BAE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}</w:t>
      </w:r>
    </w:p>
    <w:p w14:paraId="7318EEBA" w14:textId="01F4F0EF" w:rsidR="00BD5BAE" w:rsidRPr="002043DF" w:rsidRDefault="00BD5BAE" w:rsidP="001D241E">
      <w:pPr>
        <w:pStyle w:val="a7"/>
        <w:spacing w:line="360" w:lineRule="exact"/>
        <w:rPr>
          <w:sz w:val="24"/>
        </w:rPr>
      </w:pPr>
      <w:r w:rsidRPr="002043DF">
        <w:rPr>
          <w:rFonts w:hint="eastAsia"/>
          <w:sz w:val="24"/>
        </w:rPr>
        <w:t>请问按照默认的对齐方式，</w:t>
      </w:r>
      <w:r w:rsidR="001D241E" w:rsidRPr="002043DF">
        <w:rPr>
          <w:rFonts w:hint="eastAsia"/>
          <w:sz w:val="24"/>
        </w:rPr>
        <w:t>上述</w:t>
      </w:r>
      <w:r w:rsidR="001D241E" w:rsidRPr="001D241E">
        <w:rPr>
          <w:sz w:val="24"/>
        </w:rPr>
        <w:t>a1.str1</w:t>
      </w:r>
      <w:r w:rsidR="001D241E" w:rsidRPr="002043DF">
        <w:rPr>
          <w:rFonts w:hint="eastAsia"/>
          <w:sz w:val="24"/>
        </w:rPr>
        <w:t>占用多少字节空间？</w:t>
      </w:r>
      <w:r w:rsidR="001D241E" w:rsidRPr="002043DF">
        <w:rPr>
          <w:sz w:val="24"/>
        </w:rPr>
        <w:t xml:space="preserve"> </w:t>
      </w:r>
      <w:r w:rsidRPr="002043DF">
        <w:rPr>
          <w:sz w:val="24"/>
        </w:rPr>
        <w:t>a1</w:t>
      </w:r>
      <w:r w:rsidRPr="002043DF">
        <w:rPr>
          <w:rFonts w:hint="eastAsia"/>
          <w:sz w:val="24"/>
        </w:rPr>
        <w:t>占用多少字节空间？</w:t>
      </w:r>
    </w:p>
    <w:p w14:paraId="19A7E646" w14:textId="77777777" w:rsidR="00BD5BAE" w:rsidRDefault="00BD5BAE" w:rsidP="00A44EB9">
      <w:pPr>
        <w:spacing w:line="0" w:lineRule="atLeast"/>
      </w:pPr>
    </w:p>
    <w:p w14:paraId="60D3E0C8" w14:textId="77777777" w:rsidR="003D46C5" w:rsidRDefault="003D46C5" w:rsidP="003D46C5">
      <w:pPr>
        <w:pStyle w:val="a7"/>
      </w:pPr>
      <w:r>
        <w:t>a1.str1:</w:t>
      </w:r>
    </w:p>
    <w:p w14:paraId="3B634BF9" w14:textId="77777777" w:rsidR="003D46C5" w:rsidRDefault="003D46C5" w:rsidP="003D46C5">
      <w:pPr>
        <w:pStyle w:val="Figure"/>
      </w:pPr>
      <w:r>
        <w:rPr>
          <w:noProof/>
          <w:lang w:eastAsia="zh-CN"/>
        </w:rPr>
        <w:drawing>
          <wp:inline distT="0" distB="0" distL="0" distR="0" wp14:anchorId="4BB69771" wp14:editId="36DC9C19">
            <wp:extent cx="5274310" cy="528320"/>
            <wp:effectExtent l="0" t="0" r="2540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66ED7" w14:textId="77777777" w:rsidR="003D46C5" w:rsidRDefault="003D46C5" w:rsidP="003D46C5">
      <w:pPr>
        <w:pStyle w:val="FirstParagraph"/>
      </w:pPr>
      <w:r>
        <w:t>共24字节。</w:t>
      </w:r>
    </w:p>
    <w:p w14:paraId="53B710B6" w14:textId="77777777" w:rsidR="003D46C5" w:rsidRDefault="003D46C5" w:rsidP="003D46C5">
      <w:pPr>
        <w:pStyle w:val="a7"/>
      </w:pPr>
      <w:r>
        <w:t>a1.data:</w:t>
      </w:r>
    </w:p>
    <w:p w14:paraId="3108F175" w14:textId="77777777" w:rsidR="003D46C5" w:rsidRDefault="003D46C5" w:rsidP="003D46C5">
      <w:pPr>
        <w:pStyle w:val="Figure"/>
      </w:pPr>
      <w:r>
        <w:rPr>
          <w:noProof/>
          <w:lang w:eastAsia="zh-CN"/>
        </w:rPr>
        <w:drawing>
          <wp:inline distT="0" distB="0" distL="0" distR="0" wp14:anchorId="485D40F3" wp14:editId="3C918A43">
            <wp:extent cx="5274310" cy="567690"/>
            <wp:effectExtent l="0" t="0" r="254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DB278" w14:textId="77777777" w:rsidR="00287466" w:rsidRDefault="003D46C5" w:rsidP="00287466">
      <w:pPr>
        <w:pStyle w:val="Figure"/>
        <w:rPr>
          <w:lang w:eastAsia="zh-CN"/>
        </w:rPr>
      </w:pPr>
      <w:r>
        <w:rPr>
          <w:rFonts w:hint="eastAsia"/>
          <w:lang w:eastAsia="zh-CN"/>
        </w:rPr>
        <w:t>同样是</w:t>
      </w:r>
      <w:r>
        <w:rPr>
          <w:lang w:eastAsia="zh-CN"/>
        </w:rPr>
        <w:t>共</w:t>
      </w:r>
      <w:r>
        <w:rPr>
          <w:rFonts w:hint="eastAsia"/>
          <w:lang w:eastAsia="zh-CN"/>
        </w:rPr>
        <w:t>24字节</w:t>
      </w:r>
      <w:r>
        <w:rPr>
          <w:lang w:eastAsia="zh-CN"/>
        </w:rPr>
        <w:t>。</w:t>
      </w:r>
    </w:p>
    <w:p w14:paraId="5D4C1B0D" w14:textId="39207DFA" w:rsidR="003D46C5" w:rsidRDefault="003D46C5" w:rsidP="00287466">
      <w:pPr>
        <w:pStyle w:val="Figure"/>
        <w:rPr>
          <w:lang w:eastAsia="zh-CN"/>
        </w:rPr>
      </w:pPr>
      <w:r>
        <w:rPr>
          <w:lang w:eastAsia="zh-CN"/>
        </w:rPr>
        <w:t>即union中需要最大的空间为24字节，则a1占用24字节。</w:t>
      </w:r>
    </w:p>
    <w:p w14:paraId="123B084C" w14:textId="6B022D19" w:rsidR="001D241E" w:rsidRDefault="001D241E" w:rsidP="00A44EB9">
      <w:pPr>
        <w:spacing w:line="0" w:lineRule="atLeast"/>
      </w:pPr>
    </w:p>
    <w:p w14:paraId="4D890CBF" w14:textId="56D7A45D" w:rsidR="00A37C36" w:rsidRDefault="00A37C36" w:rsidP="00A44EB9">
      <w:pPr>
        <w:spacing w:line="0" w:lineRule="atLeast"/>
      </w:pPr>
    </w:p>
    <w:p w14:paraId="01CAC981" w14:textId="77777777" w:rsidR="00BF6983" w:rsidRPr="00BF6983" w:rsidRDefault="00BF6983" w:rsidP="00A44EB9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</w:rPr>
      </w:pPr>
      <w:r w:rsidRPr="00BF6983">
        <w:rPr>
          <w:rFonts w:hint="eastAsia"/>
          <w:sz w:val="24"/>
        </w:rPr>
        <w:t>（</w:t>
      </w:r>
      <w:r w:rsidR="004213E6" w:rsidRPr="00BF6983">
        <w:rPr>
          <w:rFonts w:hint="eastAsia"/>
          <w:sz w:val="24"/>
        </w:rPr>
        <w:t>结构体+函数+控制</w:t>
      </w:r>
      <w:r w:rsidRPr="00BF6983">
        <w:rPr>
          <w:rFonts w:hint="eastAsia"/>
          <w:sz w:val="24"/>
        </w:rPr>
        <w:t>）</w:t>
      </w:r>
      <w:r w:rsidR="004213E6" w:rsidRPr="00BF6983">
        <w:rPr>
          <w:rFonts w:hint="eastAsia"/>
          <w:sz w:val="24"/>
        </w:rPr>
        <w:t>已知n</w:t>
      </w:r>
      <w:r w:rsidR="004213E6" w:rsidRPr="00BF6983">
        <w:rPr>
          <w:sz w:val="24"/>
        </w:rPr>
        <w:t xml:space="preserve">ode </w:t>
      </w:r>
      <w:r w:rsidR="004213E6" w:rsidRPr="00BF6983">
        <w:rPr>
          <w:rFonts w:hint="eastAsia"/>
          <w:sz w:val="24"/>
        </w:rPr>
        <w:t>结构体定义如下</w:t>
      </w:r>
    </w:p>
    <w:p w14:paraId="0870EF5B" w14:textId="77777777" w:rsidR="00BF6983" w:rsidRPr="00BF6983" w:rsidRDefault="004213E6" w:rsidP="00BF6983">
      <w:pPr>
        <w:pStyle w:val="a3"/>
        <w:spacing w:line="0" w:lineRule="atLeast"/>
        <w:ind w:left="360" w:firstLineChars="0" w:firstLine="0"/>
        <w:rPr>
          <w:sz w:val="24"/>
        </w:rPr>
      </w:pPr>
      <w:r w:rsidRPr="00BF6983">
        <w:rPr>
          <w:rFonts w:hint="eastAsia"/>
          <w:sz w:val="24"/>
        </w:rPr>
        <w:t>s</w:t>
      </w:r>
      <w:r w:rsidRPr="00BF6983">
        <w:rPr>
          <w:sz w:val="24"/>
        </w:rPr>
        <w:t xml:space="preserve">truct node{ </w:t>
      </w:r>
    </w:p>
    <w:p w14:paraId="49EBD26A" w14:textId="6F9B2B54" w:rsidR="00BF6983" w:rsidRPr="00BF6983" w:rsidRDefault="004213E6" w:rsidP="00BF6983">
      <w:pPr>
        <w:pStyle w:val="a3"/>
        <w:spacing w:line="0" w:lineRule="atLeast"/>
        <w:ind w:left="1560" w:firstLineChars="0" w:firstLine="60"/>
        <w:rPr>
          <w:sz w:val="24"/>
        </w:rPr>
      </w:pPr>
      <w:r w:rsidRPr="00BF6983">
        <w:rPr>
          <w:sz w:val="24"/>
        </w:rPr>
        <w:t xml:space="preserve">long a;  </w:t>
      </w:r>
    </w:p>
    <w:p w14:paraId="2EDA3B57" w14:textId="77777777" w:rsidR="00BF6983" w:rsidRPr="00BF6983" w:rsidRDefault="004213E6" w:rsidP="00BF6983">
      <w:pPr>
        <w:spacing w:line="0" w:lineRule="atLeast"/>
        <w:ind w:left="1140" w:firstLineChars="175" w:firstLine="420"/>
        <w:rPr>
          <w:sz w:val="24"/>
        </w:rPr>
      </w:pPr>
      <w:r w:rsidRPr="00BF6983">
        <w:rPr>
          <w:sz w:val="24"/>
        </w:rPr>
        <w:t>struct node *next;</w:t>
      </w:r>
    </w:p>
    <w:p w14:paraId="75E4F83C" w14:textId="05233BF8" w:rsidR="004213E6" w:rsidRPr="00BF6983" w:rsidRDefault="004213E6" w:rsidP="00BF6983">
      <w:pPr>
        <w:spacing w:line="0" w:lineRule="atLeast"/>
        <w:ind w:firstLine="360"/>
        <w:rPr>
          <w:sz w:val="24"/>
        </w:rPr>
      </w:pPr>
      <w:r w:rsidRPr="00BF6983">
        <w:rPr>
          <w:sz w:val="24"/>
        </w:rPr>
        <w:t>}</w:t>
      </w:r>
    </w:p>
    <w:p w14:paraId="58AA7557" w14:textId="363D56EC" w:rsidR="004213E6" w:rsidRPr="00BF6983" w:rsidRDefault="004213E6" w:rsidP="00A44EB9">
      <w:pPr>
        <w:spacing w:line="0" w:lineRule="atLeast"/>
        <w:rPr>
          <w:sz w:val="24"/>
        </w:rPr>
      </w:pPr>
      <w:r w:rsidRPr="00BF6983">
        <w:rPr>
          <w:rFonts w:hint="eastAsia"/>
          <w:sz w:val="24"/>
        </w:rPr>
        <w:t>请对以下</w:t>
      </w:r>
      <w:r w:rsidRPr="00BF6983">
        <w:rPr>
          <w:sz w:val="24"/>
        </w:rPr>
        <w:t>init</w:t>
      </w:r>
      <w:r w:rsidRPr="00BF6983">
        <w:rPr>
          <w:rFonts w:hint="eastAsia"/>
          <w:sz w:val="24"/>
        </w:rPr>
        <w:t>函数进行逆向分析，写出其C代码</w:t>
      </w:r>
    </w:p>
    <w:p w14:paraId="6A3C701A" w14:textId="181A3145" w:rsidR="004213E6" w:rsidRPr="00BF6983" w:rsidRDefault="004213E6" w:rsidP="00A44EB9">
      <w:pPr>
        <w:spacing w:line="0" w:lineRule="atLeast"/>
        <w:rPr>
          <w:sz w:val="24"/>
        </w:rPr>
      </w:pPr>
      <w:r w:rsidRPr="00BF6983">
        <w:rPr>
          <w:sz w:val="24"/>
        </w:rPr>
        <w:t>Init:</w:t>
      </w:r>
    </w:p>
    <w:p w14:paraId="3FE0D3A5" w14:textId="37541CEB" w:rsidR="004213E6" w:rsidRPr="00BF6983" w:rsidRDefault="00942A6A" w:rsidP="00A44EB9">
      <w:pPr>
        <w:spacing w:line="0" w:lineRule="atLeast"/>
        <w:ind w:firstLine="420"/>
        <w:rPr>
          <w:sz w:val="24"/>
        </w:rPr>
      </w:pPr>
      <w:r>
        <w:rPr>
          <w:sz w:val="24"/>
        </w:rPr>
        <w:t xml:space="preserve">movl </w:t>
      </w:r>
      <w:r>
        <w:rPr>
          <w:sz w:val="24"/>
        </w:rPr>
        <w:tab/>
        <w:t>$12,%</w:t>
      </w:r>
      <w:r w:rsidR="004213E6" w:rsidRPr="00BF6983">
        <w:rPr>
          <w:sz w:val="24"/>
        </w:rPr>
        <w:t>eax</w:t>
      </w:r>
    </w:p>
    <w:p w14:paraId="61E0533B" w14:textId="073BF53C" w:rsidR="004213E6" w:rsidRPr="00BF6983" w:rsidRDefault="004213E6" w:rsidP="00A44EB9">
      <w:pPr>
        <w:spacing w:line="0" w:lineRule="atLeast"/>
        <w:ind w:firstLine="420"/>
        <w:rPr>
          <w:sz w:val="24"/>
        </w:rPr>
      </w:pPr>
      <w:r w:rsidRPr="00BF6983">
        <w:rPr>
          <w:rFonts w:hint="eastAsia"/>
          <w:sz w:val="24"/>
        </w:rPr>
        <w:t>j</w:t>
      </w:r>
      <w:r w:rsidRPr="00BF6983">
        <w:rPr>
          <w:sz w:val="24"/>
        </w:rPr>
        <w:t>mp</w:t>
      </w:r>
      <w:r w:rsidRPr="00BF6983">
        <w:rPr>
          <w:sz w:val="24"/>
        </w:rPr>
        <w:tab/>
      </w:r>
      <w:r w:rsidRPr="00BF6983">
        <w:rPr>
          <w:sz w:val="24"/>
        </w:rPr>
        <w:tab/>
      </w:r>
      <w:r w:rsidRPr="00BF6983">
        <w:rPr>
          <w:rFonts w:hint="eastAsia"/>
          <w:sz w:val="24"/>
        </w:rPr>
        <w:t>.Test</w:t>
      </w:r>
      <w:r w:rsidRPr="00BF6983">
        <w:rPr>
          <w:sz w:val="24"/>
        </w:rPr>
        <w:t>Expr</w:t>
      </w:r>
      <w:r w:rsidRPr="00BF6983">
        <w:rPr>
          <w:rFonts w:hint="eastAsia"/>
          <w:sz w:val="24"/>
        </w:rPr>
        <w:t>Stat</w:t>
      </w:r>
    </w:p>
    <w:p w14:paraId="223BB8F2" w14:textId="07ECAFEA" w:rsidR="004213E6" w:rsidRPr="00BF6983" w:rsidRDefault="004213E6" w:rsidP="00A44EB9">
      <w:pPr>
        <w:spacing w:line="0" w:lineRule="atLeast"/>
        <w:rPr>
          <w:sz w:val="24"/>
        </w:rPr>
      </w:pPr>
      <w:r w:rsidRPr="00BF6983">
        <w:rPr>
          <w:rFonts w:hint="eastAsia"/>
          <w:sz w:val="24"/>
        </w:rPr>
        <w:t>.</w:t>
      </w:r>
      <w:r w:rsidRPr="00BF6983">
        <w:rPr>
          <w:sz w:val="24"/>
        </w:rPr>
        <w:t>Loop:</w:t>
      </w:r>
    </w:p>
    <w:p w14:paraId="1E256BF1" w14:textId="59163109" w:rsidR="004213E6" w:rsidRPr="00BF6983" w:rsidRDefault="004213E6" w:rsidP="00A44EB9">
      <w:pPr>
        <w:spacing w:line="0" w:lineRule="atLeast"/>
        <w:ind w:firstLine="420"/>
        <w:rPr>
          <w:sz w:val="24"/>
        </w:rPr>
      </w:pPr>
      <w:r w:rsidRPr="00BF6983">
        <w:rPr>
          <w:sz w:val="24"/>
        </w:rPr>
        <w:t xml:space="preserve">addq </w:t>
      </w:r>
      <w:r w:rsidRPr="00BF6983">
        <w:rPr>
          <w:sz w:val="24"/>
        </w:rPr>
        <w:tab/>
        <w:t>(%rdi),%rax</w:t>
      </w:r>
    </w:p>
    <w:p w14:paraId="43640488" w14:textId="51E3FCD0" w:rsidR="00BD5BAE" w:rsidRPr="00BF6983" w:rsidRDefault="00BD5BAE" w:rsidP="00A44EB9">
      <w:pPr>
        <w:spacing w:line="0" w:lineRule="atLeast"/>
        <w:ind w:firstLine="420"/>
        <w:rPr>
          <w:sz w:val="24"/>
        </w:rPr>
      </w:pPr>
      <w:r w:rsidRPr="00BF6983">
        <w:rPr>
          <w:rFonts w:hint="eastAsia"/>
          <w:sz w:val="24"/>
        </w:rPr>
        <w:t>m</w:t>
      </w:r>
      <w:r w:rsidRPr="00BF6983">
        <w:rPr>
          <w:sz w:val="24"/>
        </w:rPr>
        <w:t xml:space="preserve">ovq </w:t>
      </w:r>
      <w:r w:rsidRPr="00BF6983">
        <w:rPr>
          <w:sz w:val="24"/>
        </w:rPr>
        <w:tab/>
        <w:t>8(%rdi),%rdi</w:t>
      </w:r>
    </w:p>
    <w:p w14:paraId="326685B7" w14:textId="348B4523" w:rsidR="00BD5BAE" w:rsidRPr="00BF6983" w:rsidRDefault="00BD5BAE" w:rsidP="00A44EB9">
      <w:pPr>
        <w:spacing w:line="0" w:lineRule="atLeast"/>
        <w:rPr>
          <w:sz w:val="24"/>
        </w:rPr>
      </w:pPr>
      <w:r w:rsidRPr="00BF6983">
        <w:rPr>
          <w:rFonts w:hint="eastAsia"/>
          <w:sz w:val="24"/>
        </w:rPr>
        <w:t>.</w:t>
      </w:r>
      <w:r w:rsidRPr="00BF6983">
        <w:rPr>
          <w:sz w:val="24"/>
        </w:rPr>
        <w:t>TestExprStat:</w:t>
      </w:r>
    </w:p>
    <w:p w14:paraId="5DE82103" w14:textId="734AC0E6" w:rsidR="00BD5BAE" w:rsidRPr="00BF6983" w:rsidRDefault="00BD5BAE" w:rsidP="00A44EB9">
      <w:pPr>
        <w:spacing w:line="0" w:lineRule="atLeast"/>
        <w:ind w:firstLine="420"/>
        <w:rPr>
          <w:sz w:val="24"/>
        </w:rPr>
      </w:pPr>
      <w:r w:rsidRPr="00BF6983">
        <w:rPr>
          <w:sz w:val="24"/>
        </w:rPr>
        <w:t>t</w:t>
      </w:r>
      <w:r w:rsidRPr="00BF6983">
        <w:rPr>
          <w:rFonts w:hint="eastAsia"/>
          <w:sz w:val="24"/>
        </w:rPr>
        <w:t>estq</w:t>
      </w:r>
      <w:r w:rsidRPr="00BF6983">
        <w:rPr>
          <w:sz w:val="24"/>
        </w:rPr>
        <w:t xml:space="preserve"> </w:t>
      </w:r>
      <w:r w:rsidRPr="00BF6983">
        <w:rPr>
          <w:sz w:val="24"/>
        </w:rPr>
        <w:tab/>
      </w:r>
      <w:r w:rsidRPr="00BF6983">
        <w:rPr>
          <w:rFonts w:hint="eastAsia"/>
          <w:sz w:val="24"/>
        </w:rPr>
        <w:t>%rdi,</w:t>
      </w:r>
      <w:r w:rsidRPr="00BF6983">
        <w:rPr>
          <w:sz w:val="24"/>
        </w:rPr>
        <w:t>%rdi</w:t>
      </w:r>
    </w:p>
    <w:p w14:paraId="15D7306B" w14:textId="5882E04D" w:rsidR="00BD5BAE" w:rsidRPr="00BF6983" w:rsidRDefault="00BD5BAE" w:rsidP="00A44EB9">
      <w:pPr>
        <w:spacing w:line="0" w:lineRule="atLeast"/>
        <w:ind w:firstLine="420"/>
        <w:rPr>
          <w:sz w:val="24"/>
        </w:rPr>
      </w:pPr>
      <w:r w:rsidRPr="00BF6983">
        <w:rPr>
          <w:rFonts w:hint="eastAsia"/>
          <w:sz w:val="24"/>
        </w:rPr>
        <w:t>j</w:t>
      </w:r>
      <w:r w:rsidRPr="00BF6983">
        <w:rPr>
          <w:sz w:val="24"/>
        </w:rPr>
        <w:t>ne</w:t>
      </w:r>
      <w:r w:rsidRPr="00BF6983">
        <w:rPr>
          <w:sz w:val="24"/>
        </w:rPr>
        <w:tab/>
      </w:r>
      <w:r w:rsidRPr="00BF6983">
        <w:rPr>
          <w:sz w:val="24"/>
        </w:rPr>
        <w:tab/>
        <w:t>.Loop</w:t>
      </w:r>
    </w:p>
    <w:p w14:paraId="2FE3DF50" w14:textId="15718915" w:rsidR="00BD5BAE" w:rsidRPr="00BF6983" w:rsidRDefault="00BD5BAE" w:rsidP="00A44EB9">
      <w:pPr>
        <w:spacing w:line="0" w:lineRule="atLeast"/>
        <w:ind w:firstLine="420"/>
        <w:rPr>
          <w:sz w:val="24"/>
        </w:rPr>
      </w:pPr>
      <w:r w:rsidRPr="00BF6983">
        <w:rPr>
          <w:rFonts w:hint="eastAsia"/>
          <w:sz w:val="24"/>
        </w:rPr>
        <w:t>r</w:t>
      </w:r>
      <w:r w:rsidRPr="00BF6983">
        <w:rPr>
          <w:sz w:val="24"/>
        </w:rPr>
        <w:t>et</w:t>
      </w:r>
    </w:p>
    <w:p w14:paraId="69FA839A" w14:textId="77777777" w:rsidR="00BD5BAE" w:rsidRDefault="00BD5BAE" w:rsidP="00A44EB9">
      <w:pPr>
        <w:spacing w:line="0" w:lineRule="atLeast"/>
      </w:pPr>
    </w:p>
    <w:p w14:paraId="3B837A40" w14:textId="3C583A20" w:rsidR="003D46C5" w:rsidRDefault="003D46C5" w:rsidP="00A44EB9">
      <w:pPr>
        <w:spacing w:line="0" w:lineRule="atLeast"/>
      </w:pPr>
      <w:r>
        <w:rPr>
          <w:rFonts w:hint="eastAsia"/>
        </w:rPr>
        <w:t>答：</w:t>
      </w:r>
    </w:p>
    <w:p w14:paraId="1FBABAD7" w14:textId="77777777" w:rsidR="00156C17" w:rsidRDefault="00156C17" w:rsidP="00A44EB9">
      <w:pPr>
        <w:spacing w:line="0" w:lineRule="atLeast"/>
      </w:pPr>
    </w:p>
    <w:p w14:paraId="0BA17584" w14:textId="77777777" w:rsidR="003D46C5" w:rsidRPr="003D46C5" w:rsidRDefault="003D46C5" w:rsidP="003D46C5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long init</w:t>
      </w:r>
      <w:r w:rsidRPr="003D46C5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(</w:t>
      </w:r>
      <w:r w:rsidRPr="003D46C5">
        <w:rPr>
          <w:rFonts w:ascii="Courier New" w:eastAsia="宋体" w:hAnsi="Courier New" w:cs="Courier New"/>
          <w:color w:val="0080FF"/>
          <w:kern w:val="0"/>
          <w:sz w:val="20"/>
          <w:szCs w:val="20"/>
        </w:rPr>
        <w:t>struct</w:t>
      </w: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node </w:t>
      </w:r>
      <w:r w:rsidRPr="003D46C5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*</w:t>
      </w: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p</w:t>
      </w:r>
      <w:r w:rsidRPr="003D46C5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)</w:t>
      </w: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{</w:t>
      </w:r>
    </w:p>
    <w:p w14:paraId="4C25FFCD" w14:textId="77777777" w:rsidR="003D46C5" w:rsidRPr="003D46C5" w:rsidRDefault="003D46C5" w:rsidP="003D46C5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long res </w:t>
      </w:r>
      <w:r w:rsidRPr="003D46C5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=</w:t>
      </w: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3D46C5">
        <w:rPr>
          <w:rFonts w:ascii="Courier New" w:eastAsia="宋体" w:hAnsi="Courier New" w:cs="Courier New"/>
          <w:color w:val="FF8000"/>
          <w:kern w:val="0"/>
          <w:sz w:val="20"/>
          <w:szCs w:val="20"/>
        </w:rPr>
        <w:t>12</w:t>
      </w:r>
      <w:r w:rsidRPr="003D46C5">
        <w:rPr>
          <w:rFonts w:ascii="Courier New" w:eastAsia="宋体" w:hAnsi="Courier New" w:cs="Courier New"/>
          <w:color w:val="008000"/>
          <w:kern w:val="0"/>
          <w:sz w:val="20"/>
          <w:szCs w:val="20"/>
        </w:rPr>
        <w:t>;</w:t>
      </w:r>
    </w:p>
    <w:p w14:paraId="68D333D0" w14:textId="77777777" w:rsidR="003D46C5" w:rsidRPr="003D46C5" w:rsidRDefault="003D46C5" w:rsidP="003D46C5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</w:t>
      </w:r>
      <w:r w:rsidRPr="003D46C5">
        <w:rPr>
          <w:rFonts w:ascii="Courier New" w:eastAsia="宋体" w:hAnsi="Courier New" w:cs="Courier New"/>
          <w:color w:val="0080FF"/>
          <w:kern w:val="0"/>
          <w:sz w:val="20"/>
          <w:szCs w:val="20"/>
        </w:rPr>
        <w:t>while</w:t>
      </w:r>
      <w:r w:rsidRPr="003D46C5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(</w:t>
      </w: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p</w:t>
      </w:r>
      <w:r w:rsidRPr="003D46C5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)</w:t>
      </w: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{</w:t>
      </w:r>
    </w:p>
    <w:p w14:paraId="09779253" w14:textId="77777777" w:rsidR="003D46C5" w:rsidRPr="003D46C5" w:rsidRDefault="003D46C5" w:rsidP="003D46C5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res </w:t>
      </w:r>
      <w:r w:rsidRPr="003D46C5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+=</w:t>
      </w: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p</w:t>
      </w:r>
      <w:r w:rsidRPr="003D46C5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-&gt;</w:t>
      </w: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a</w:t>
      </w:r>
      <w:r w:rsidRPr="003D46C5">
        <w:rPr>
          <w:rFonts w:ascii="Courier New" w:eastAsia="宋体" w:hAnsi="Courier New" w:cs="Courier New"/>
          <w:color w:val="008000"/>
          <w:kern w:val="0"/>
          <w:sz w:val="20"/>
          <w:szCs w:val="20"/>
        </w:rPr>
        <w:t>;</w:t>
      </w:r>
    </w:p>
    <w:p w14:paraId="4B3532DF" w14:textId="77777777" w:rsidR="003D46C5" w:rsidRPr="003D46C5" w:rsidRDefault="003D46C5" w:rsidP="003D46C5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    p </w:t>
      </w:r>
      <w:r w:rsidRPr="003D46C5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=</w:t>
      </w: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p</w:t>
      </w:r>
      <w:r w:rsidRPr="003D46C5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-&gt;</w:t>
      </w: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next</w:t>
      </w:r>
      <w:r w:rsidRPr="003D46C5">
        <w:rPr>
          <w:rFonts w:ascii="Courier New" w:eastAsia="宋体" w:hAnsi="Courier New" w:cs="Courier New"/>
          <w:color w:val="008000"/>
          <w:kern w:val="0"/>
          <w:sz w:val="20"/>
          <w:szCs w:val="20"/>
        </w:rPr>
        <w:t>;</w:t>
      </w:r>
    </w:p>
    <w:p w14:paraId="52ED821B" w14:textId="77777777" w:rsidR="003D46C5" w:rsidRPr="003D46C5" w:rsidRDefault="003D46C5" w:rsidP="003D46C5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}</w:t>
      </w:r>
    </w:p>
    <w:p w14:paraId="7CA531A1" w14:textId="77777777" w:rsidR="003D46C5" w:rsidRPr="003D46C5" w:rsidRDefault="003D46C5" w:rsidP="003D46C5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return res</w:t>
      </w:r>
      <w:r w:rsidRPr="003D46C5">
        <w:rPr>
          <w:rFonts w:ascii="Courier New" w:eastAsia="宋体" w:hAnsi="Courier New" w:cs="Courier New"/>
          <w:color w:val="008000"/>
          <w:kern w:val="0"/>
          <w:sz w:val="20"/>
          <w:szCs w:val="20"/>
        </w:rPr>
        <w:t>;</w:t>
      </w:r>
    </w:p>
    <w:p w14:paraId="686DD5F0" w14:textId="77777777" w:rsidR="003D46C5" w:rsidRPr="003D46C5" w:rsidRDefault="003D46C5" w:rsidP="003D46C5">
      <w:pPr>
        <w:widowControl/>
        <w:shd w:val="clear" w:color="auto" w:fill="FFFFFF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3D46C5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}</w:t>
      </w:r>
    </w:p>
    <w:p w14:paraId="7A327961" w14:textId="77777777" w:rsidR="008F5C20" w:rsidRDefault="008F5C20" w:rsidP="00A44EB9">
      <w:pPr>
        <w:spacing w:line="0" w:lineRule="atLeast"/>
      </w:pPr>
    </w:p>
    <w:p w14:paraId="7A7CB3CB" w14:textId="620318F2" w:rsidR="00684ADB" w:rsidRPr="00BF6983" w:rsidRDefault="00BF6983" w:rsidP="002043DF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（</w:t>
      </w:r>
      <w:r w:rsidR="001D67FB" w:rsidRPr="00BF6983">
        <w:rPr>
          <w:rFonts w:hint="eastAsia"/>
          <w:sz w:val="24"/>
          <w:szCs w:val="24"/>
        </w:rPr>
        <w:t>结构体</w:t>
      </w:r>
      <w:r w:rsidRPr="00BF6983">
        <w:rPr>
          <w:rFonts w:hint="eastAsia"/>
          <w:sz w:val="24"/>
          <w:szCs w:val="24"/>
        </w:rPr>
        <w:t>）已知结构体定义如下</w:t>
      </w:r>
    </w:p>
    <w:p w14:paraId="196D9D52" w14:textId="6D35A053" w:rsidR="001D67FB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>s</w:t>
      </w:r>
      <w:r w:rsidR="00C36DE2" w:rsidRPr="00BF6983">
        <w:rPr>
          <w:sz w:val="24"/>
          <w:szCs w:val="24"/>
        </w:rPr>
        <w:t>truct</w:t>
      </w:r>
      <w:r w:rsidRPr="00BF6983">
        <w:rPr>
          <w:sz w:val="24"/>
          <w:szCs w:val="24"/>
        </w:rPr>
        <w:t>{</w:t>
      </w:r>
    </w:p>
    <w:p w14:paraId="3D5487D0" w14:textId="556D704F" w:rsidR="004213E6" w:rsidRPr="00BF6983" w:rsidRDefault="00942A6A" w:rsidP="00A44EB9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ab/>
        <w:t>char a;</w:t>
      </w:r>
    </w:p>
    <w:p w14:paraId="5566FCC0" w14:textId="0CCF8665" w:rsidR="004213E6" w:rsidRPr="00BF6983" w:rsidRDefault="004213E6" w:rsidP="00A44EB9">
      <w:pPr>
        <w:spacing w:line="0" w:lineRule="atLeast"/>
        <w:ind w:firstLine="42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="00942A6A">
        <w:rPr>
          <w:sz w:val="24"/>
          <w:szCs w:val="24"/>
        </w:rPr>
        <w:t>har *b;</w:t>
      </w:r>
    </w:p>
    <w:p w14:paraId="1C069032" w14:textId="11560BA4" w:rsidR="004213E6" w:rsidRPr="00BF6983" w:rsidRDefault="004213E6" w:rsidP="00A44EB9">
      <w:pPr>
        <w:spacing w:line="0" w:lineRule="atLeast"/>
        <w:ind w:firstLine="420"/>
        <w:rPr>
          <w:sz w:val="24"/>
          <w:szCs w:val="24"/>
        </w:rPr>
      </w:pPr>
      <w:r w:rsidRPr="00BF6983">
        <w:rPr>
          <w:sz w:val="24"/>
          <w:szCs w:val="24"/>
        </w:rPr>
        <w:t>short c;</w:t>
      </w:r>
    </w:p>
    <w:p w14:paraId="32755090" w14:textId="34A45E63" w:rsidR="001D67FB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 xml:space="preserve">int </w:t>
      </w:r>
      <w:r w:rsidRPr="00BF6983">
        <w:rPr>
          <w:rFonts w:hint="eastAsia"/>
          <w:sz w:val="24"/>
          <w:szCs w:val="24"/>
        </w:rPr>
        <w:t>d</w:t>
      </w:r>
      <w:r w:rsidRPr="00BF6983">
        <w:rPr>
          <w:sz w:val="24"/>
          <w:szCs w:val="24"/>
        </w:rPr>
        <w:t>;</w:t>
      </w:r>
    </w:p>
    <w:p w14:paraId="078EC5A2" w14:textId="47B1F5BA" w:rsidR="004213E6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}</w:t>
      </w:r>
    </w:p>
    <w:p w14:paraId="112CCD12" w14:textId="091721D5" w:rsidR="004213E6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请问在紧凑布局和对齐布局中a</w:t>
      </w:r>
      <w:r w:rsidRPr="00BF6983">
        <w:rPr>
          <w:sz w:val="24"/>
          <w:szCs w:val="24"/>
        </w:rPr>
        <w:t>/b/c/</w:t>
      </w:r>
      <w:r w:rsidRPr="00BF6983">
        <w:rPr>
          <w:rFonts w:hint="eastAsia"/>
          <w:sz w:val="24"/>
          <w:szCs w:val="24"/>
        </w:rPr>
        <w:t>d字段的偏移量各是多少？</w:t>
      </w:r>
    </w:p>
    <w:p w14:paraId="3B666D17" w14:textId="6373EA4A" w:rsidR="004213E6" w:rsidRPr="004213E6" w:rsidRDefault="004213E6" w:rsidP="00A44EB9">
      <w:pPr>
        <w:spacing w:line="0" w:lineRule="atLeast"/>
      </w:pPr>
    </w:p>
    <w:p w14:paraId="70EFF80A" w14:textId="3BCF2B9E" w:rsidR="004213E6" w:rsidRDefault="003D46C5" w:rsidP="00A44EB9">
      <w:pPr>
        <w:spacing w:line="0" w:lineRule="atLeast"/>
      </w:pPr>
      <w:r>
        <w:rPr>
          <w:rFonts w:hint="eastAsia"/>
        </w:rPr>
        <w:t>答：</w:t>
      </w:r>
    </w:p>
    <w:p w14:paraId="0DB6D0C5" w14:textId="226F3F32" w:rsidR="00FF1838" w:rsidRDefault="00FF1838" w:rsidP="00A44EB9">
      <w:pPr>
        <w:spacing w:line="0" w:lineRule="atLeast"/>
      </w:pPr>
      <w:r>
        <w:rPr>
          <w:rFonts w:hint="eastAsia"/>
        </w:rPr>
        <w:t>（这里的答案是指6</w:t>
      </w:r>
      <w:r>
        <w:t>4</w:t>
      </w:r>
      <w:r>
        <w:rPr>
          <w:rFonts w:hint="eastAsia"/>
        </w:rPr>
        <w:t>位环境下的，因此指针大小为6</w:t>
      </w:r>
      <w:r>
        <w:t>4</w:t>
      </w:r>
      <w:r>
        <w:rPr>
          <w:rFonts w:hint="eastAsia"/>
        </w:rPr>
        <w:t>bit，即8字节）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1737"/>
        <w:gridCol w:w="1738"/>
        <w:gridCol w:w="1607"/>
        <w:gridCol w:w="1607"/>
        <w:gridCol w:w="1607"/>
      </w:tblGrid>
      <w:tr w:rsidR="003D46C5" w14:paraId="51CEE309" w14:textId="61F10729" w:rsidTr="003D46C5">
        <w:trPr>
          <w:jc w:val="center"/>
        </w:trPr>
        <w:tc>
          <w:tcPr>
            <w:tcW w:w="1737" w:type="dxa"/>
          </w:tcPr>
          <w:p w14:paraId="36EA77B1" w14:textId="70463E4E" w:rsidR="003D46C5" w:rsidRDefault="003D46C5" w:rsidP="00A44EB9">
            <w:pPr>
              <w:spacing w:line="0" w:lineRule="atLeast"/>
            </w:pPr>
            <w:r>
              <w:rPr>
                <w:rFonts w:hint="eastAsia"/>
              </w:rPr>
              <w:t>字段名</w:t>
            </w:r>
          </w:p>
        </w:tc>
        <w:tc>
          <w:tcPr>
            <w:tcW w:w="1738" w:type="dxa"/>
          </w:tcPr>
          <w:p w14:paraId="5BFE9CB6" w14:textId="5DC7F043" w:rsidR="003D46C5" w:rsidRDefault="003D46C5" w:rsidP="00A44EB9">
            <w:pPr>
              <w:spacing w:line="0" w:lineRule="atLeast"/>
            </w:pPr>
            <w:r>
              <w:rPr>
                <w:rFonts w:hint="eastAsia"/>
              </w:rPr>
              <w:t>类型</w:t>
            </w:r>
          </w:p>
        </w:tc>
        <w:tc>
          <w:tcPr>
            <w:tcW w:w="1607" w:type="dxa"/>
          </w:tcPr>
          <w:p w14:paraId="43B26472" w14:textId="0DE09915" w:rsidR="003D46C5" w:rsidRDefault="003D46C5" w:rsidP="00A44EB9">
            <w:pPr>
              <w:spacing w:line="0" w:lineRule="atLeast"/>
            </w:pPr>
            <w:r>
              <w:rPr>
                <w:rFonts w:hint="eastAsia"/>
              </w:rPr>
              <w:t>类型大小</w:t>
            </w:r>
            <w:r w:rsidR="00FF1838">
              <w:t>(</w:t>
            </w:r>
            <w:r w:rsidR="00FF1838">
              <w:rPr>
                <w:rFonts w:hint="eastAsia"/>
              </w:rPr>
              <w:t>字节)</w:t>
            </w:r>
          </w:p>
        </w:tc>
        <w:tc>
          <w:tcPr>
            <w:tcW w:w="1607" w:type="dxa"/>
          </w:tcPr>
          <w:p w14:paraId="2150D345" w14:textId="590E10F9" w:rsidR="003D46C5" w:rsidRDefault="003D46C5" w:rsidP="00FF1838">
            <w:pPr>
              <w:spacing w:line="0" w:lineRule="atLeast"/>
            </w:pPr>
            <w:r>
              <w:rPr>
                <w:rFonts w:hint="eastAsia"/>
              </w:rPr>
              <w:t>紧凑布局偏移</w:t>
            </w:r>
          </w:p>
        </w:tc>
        <w:tc>
          <w:tcPr>
            <w:tcW w:w="1607" w:type="dxa"/>
          </w:tcPr>
          <w:p w14:paraId="76AC9904" w14:textId="270B3695" w:rsidR="003D46C5" w:rsidRDefault="00FF1838" w:rsidP="00A44EB9">
            <w:pPr>
              <w:spacing w:line="0" w:lineRule="atLeast"/>
            </w:pPr>
            <w:r>
              <w:rPr>
                <w:rFonts w:hint="eastAsia"/>
              </w:rPr>
              <w:t>对齐布局偏移</w:t>
            </w:r>
          </w:p>
        </w:tc>
      </w:tr>
      <w:tr w:rsidR="00D71100" w14:paraId="0D4E1DD7" w14:textId="56772896" w:rsidTr="003D46C5">
        <w:trPr>
          <w:jc w:val="center"/>
        </w:trPr>
        <w:tc>
          <w:tcPr>
            <w:tcW w:w="1737" w:type="dxa"/>
          </w:tcPr>
          <w:p w14:paraId="08E89FD9" w14:textId="2A61E6BE" w:rsidR="00D71100" w:rsidRDefault="00D71100" w:rsidP="00D71100">
            <w:pPr>
              <w:spacing w:line="0" w:lineRule="atLeast"/>
            </w:pPr>
            <w:r>
              <w:t>a</w:t>
            </w:r>
          </w:p>
        </w:tc>
        <w:tc>
          <w:tcPr>
            <w:tcW w:w="1738" w:type="dxa"/>
          </w:tcPr>
          <w:p w14:paraId="5F48F78F" w14:textId="18B4DDEE" w:rsidR="00D71100" w:rsidRDefault="00D71100" w:rsidP="00D71100">
            <w:pPr>
              <w:spacing w:line="0" w:lineRule="atLeast"/>
            </w:pPr>
            <w:r>
              <w:t>char</w:t>
            </w:r>
          </w:p>
        </w:tc>
        <w:tc>
          <w:tcPr>
            <w:tcW w:w="1607" w:type="dxa"/>
          </w:tcPr>
          <w:p w14:paraId="5ED05536" w14:textId="0B4D3E29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1</w:t>
            </w:r>
          </w:p>
        </w:tc>
        <w:tc>
          <w:tcPr>
            <w:tcW w:w="1607" w:type="dxa"/>
          </w:tcPr>
          <w:p w14:paraId="23B99F4F" w14:textId="3A4D5704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0</w:t>
            </w:r>
          </w:p>
        </w:tc>
        <w:tc>
          <w:tcPr>
            <w:tcW w:w="1607" w:type="dxa"/>
          </w:tcPr>
          <w:p w14:paraId="345CDF54" w14:textId="17255E88" w:rsidR="00D71100" w:rsidRDefault="00D71100" w:rsidP="00D71100">
            <w:pPr>
              <w:spacing w:line="0" w:lineRule="atLeast"/>
            </w:pPr>
            <w:r>
              <w:t>0</w:t>
            </w:r>
          </w:p>
        </w:tc>
      </w:tr>
      <w:tr w:rsidR="00D71100" w14:paraId="75FC32BE" w14:textId="69F07560" w:rsidTr="003D46C5">
        <w:trPr>
          <w:jc w:val="center"/>
        </w:trPr>
        <w:tc>
          <w:tcPr>
            <w:tcW w:w="1737" w:type="dxa"/>
          </w:tcPr>
          <w:p w14:paraId="08DB825F" w14:textId="31158B57" w:rsidR="00D71100" w:rsidRDefault="00D71100" w:rsidP="00D71100">
            <w:pPr>
              <w:spacing w:line="0" w:lineRule="atLeast"/>
            </w:pPr>
            <w:r>
              <w:t>b</w:t>
            </w:r>
          </w:p>
        </w:tc>
        <w:tc>
          <w:tcPr>
            <w:tcW w:w="1738" w:type="dxa"/>
          </w:tcPr>
          <w:p w14:paraId="68253201" w14:textId="595847BC" w:rsidR="00D71100" w:rsidRDefault="00D71100" w:rsidP="00D71100">
            <w:pPr>
              <w:spacing w:line="0" w:lineRule="atLeast"/>
            </w:pPr>
            <w:r>
              <w:t>char *</w:t>
            </w:r>
          </w:p>
        </w:tc>
        <w:tc>
          <w:tcPr>
            <w:tcW w:w="1607" w:type="dxa"/>
          </w:tcPr>
          <w:p w14:paraId="3D79AEA3" w14:textId="7269DC72" w:rsidR="00D71100" w:rsidRDefault="00D71100" w:rsidP="00D71100">
            <w:pPr>
              <w:spacing w:line="0" w:lineRule="atLeast"/>
            </w:pPr>
            <w:r>
              <w:t>8</w:t>
            </w:r>
          </w:p>
        </w:tc>
        <w:tc>
          <w:tcPr>
            <w:tcW w:w="1607" w:type="dxa"/>
          </w:tcPr>
          <w:p w14:paraId="54D8ECA0" w14:textId="4410029A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1</w:t>
            </w:r>
          </w:p>
        </w:tc>
        <w:tc>
          <w:tcPr>
            <w:tcW w:w="1607" w:type="dxa"/>
          </w:tcPr>
          <w:p w14:paraId="48D3D83D" w14:textId="44FBB55C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8</w:t>
            </w:r>
          </w:p>
        </w:tc>
      </w:tr>
      <w:tr w:rsidR="00D71100" w14:paraId="55EA65BB" w14:textId="021B7960" w:rsidTr="003D46C5">
        <w:trPr>
          <w:jc w:val="center"/>
        </w:trPr>
        <w:tc>
          <w:tcPr>
            <w:tcW w:w="1737" w:type="dxa"/>
          </w:tcPr>
          <w:p w14:paraId="67338FD1" w14:textId="742251B3" w:rsidR="00D71100" w:rsidRDefault="00D71100" w:rsidP="00D71100">
            <w:pPr>
              <w:spacing w:line="0" w:lineRule="atLeast"/>
            </w:pPr>
            <w:r>
              <w:t>c</w:t>
            </w:r>
          </w:p>
        </w:tc>
        <w:tc>
          <w:tcPr>
            <w:tcW w:w="1738" w:type="dxa"/>
          </w:tcPr>
          <w:p w14:paraId="40213B3D" w14:textId="4DDE200E" w:rsidR="00D71100" w:rsidRDefault="00D71100" w:rsidP="00D71100">
            <w:pPr>
              <w:spacing w:line="0" w:lineRule="atLeast"/>
            </w:pPr>
            <w:r>
              <w:t>short</w:t>
            </w:r>
          </w:p>
        </w:tc>
        <w:tc>
          <w:tcPr>
            <w:tcW w:w="1607" w:type="dxa"/>
          </w:tcPr>
          <w:p w14:paraId="695A73D4" w14:textId="20D82773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2</w:t>
            </w:r>
          </w:p>
        </w:tc>
        <w:tc>
          <w:tcPr>
            <w:tcW w:w="1607" w:type="dxa"/>
          </w:tcPr>
          <w:p w14:paraId="466C342C" w14:textId="3540B918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9</w:t>
            </w:r>
          </w:p>
        </w:tc>
        <w:tc>
          <w:tcPr>
            <w:tcW w:w="1607" w:type="dxa"/>
          </w:tcPr>
          <w:p w14:paraId="730C09D9" w14:textId="6F5B057A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</w:tr>
      <w:tr w:rsidR="00D71100" w14:paraId="3FFEF8EF" w14:textId="2FE2CFF5" w:rsidTr="003D46C5">
        <w:trPr>
          <w:jc w:val="center"/>
        </w:trPr>
        <w:tc>
          <w:tcPr>
            <w:tcW w:w="1737" w:type="dxa"/>
          </w:tcPr>
          <w:p w14:paraId="1C4D9738" w14:textId="63A525B4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d</w:t>
            </w:r>
          </w:p>
        </w:tc>
        <w:tc>
          <w:tcPr>
            <w:tcW w:w="1738" w:type="dxa"/>
          </w:tcPr>
          <w:p w14:paraId="67AF027A" w14:textId="46D8EEC8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1607" w:type="dxa"/>
          </w:tcPr>
          <w:p w14:paraId="695FF8F9" w14:textId="1F6E28CB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4</w:t>
            </w:r>
          </w:p>
        </w:tc>
        <w:tc>
          <w:tcPr>
            <w:tcW w:w="1607" w:type="dxa"/>
          </w:tcPr>
          <w:p w14:paraId="4BFF80F9" w14:textId="7EF83B6E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607" w:type="dxa"/>
          </w:tcPr>
          <w:p w14:paraId="2B50B9CE" w14:textId="754D8752" w:rsidR="00D71100" w:rsidRDefault="00D71100" w:rsidP="00D71100">
            <w:pPr>
              <w:spacing w:line="0" w:lineRule="atLeast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</w:tbl>
    <w:p w14:paraId="019BEEC3" w14:textId="756A59AD" w:rsidR="001D241E" w:rsidRDefault="001D241E" w:rsidP="00A44EB9">
      <w:pPr>
        <w:spacing w:line="0" w:lineRule="atLeast"/>
      </w:pPr>
    </w:p>
    <w:p w14:paraId="727E66CE" w14:textId="77777777" w:rsidR="00BF6983" w:rsidRPr="00BF6983" w:rsidRDefault="00BF6983" w:rsidP="00BF6983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（</w:t>
      </w:r>
      <w:r w:rsidR="00684ADB" w:rsidRPr="00BF6983">
        <w:rPr>
          <w:rFonts w:hint="eastAsia"/>
          <w:sz w:val="24"/>
          <w:szCs w:val="24"/>
        </w:rPr>
        <w:t>堆栈破坏问题</w:t>
      </w:r>
      <w:r w:rsidRPr="00BF6983">
        <w:rPr>
          <w:rFonts w:hint="eastAsia"/>
          <w:sz w:val="24"/>
          <w:szCs w:val="24"/>
        </w:rPr>
        <w:t>）</w:t>
      </w:r>
      <w:r w:rsidR="00BD5BAE" w:rsidRPr="00BF6983">
        <w:rPr>
          <w:rFonts w:hint="eastAsia"/>
          <w:sz w:val="24"/>
          <w:szCs w:val="24"/>
        </w:rPr>
        <w:t>函数</w:t>
      </w:r>
      <w:r w:rsidRPr="00BF6983">
        <w:rPr>
          <w:rFonts w:hint="eastAsia"/>
          <w:sz w:val="24"/>
          <w:szCs w:val="24"/>
        </w:rPr>
        <w:t>echo定义</w:t>
      </w:r>
      <w:r w:rsidRPr="00BF6983">
        <w:rPr>
          <w:sz w:val="24"/>
          <w:szCs w:val="24"/>
        </w:rPr>
        <w:t>如下：</w:t>
      </w:r>
    </w:p>
    <w:p w14:paraId="3040CE55" w14:textId="77777777" w:rsidR="00BF6983" w:rsidRDefault="00BD5BAE" w:rsidP="00BF6983">
      <w:pPr>
        <w:pStyle w:val="a3"/>
        <w:spacing w:line="0" w:lineRule="atLeast"/>
        <w:ind w:left="360" w:firstLineChars="0" w:firstLine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v</w:t>
      </w:r>
      <w:r w:rsidR="00BF6983">
        <w:rPr>
          <w:sz w:val="24"/>
          <w:szCs w:val="24"/>
        </w:rPr>
        <w:t xml:space="preserve">oid echo(){ </w:t>
      </w:r>
    </w:p>
    <w:p w14:paraId="6316070B" w14:textId="413850D8" w:rsidR="00BD5BAE" w:rsidRPr="00BF6983" w:rsidRDefault="00BD5BAE" w:rsidP="00BF6983">
      <w:pPr>
        <w:spacing w:line="0" w:lineRule="atLeast"/>
        <w:ind w:left="360" w:firstLine="420"/>
        <w:rPr>
          <w:sz w:val="24"/>
          <w:szCs w:val="24"/>
        </w:rPr>
      </w:pPr>
      <w:r w:rsidRPr="00BF6983">
        <w:rPr>
          <w:sz w:val="24"/>
          <w:szCs w:val="24"/>
        </w:rPr>
        <w:t>char buf[8];</w:t>
      </w:r>
    </w:p>
    <w:p w14:paraId="241BECC2" w14:textId="77777777" w:rsidR="00BF6983" w:rsidRDefault="00BD5BAE" w:rsidP="00BF6983">
      <w:pPr>
        <w:spacing w:line="0" w:lineRule="atLeast"/>
        <w:ind w:left="360" w:firstLine="420"/>
        <w:rPr>
          <w:sz w:val="24"/>
          <w:szCs w:val="24"/>
        </w:rPr>
      </w:pPr>
      <w:r w:rsidRPr="00BF6983">
        <w:rPr>
          <w:sz w:val="24"/>
          <w:szCs w:val="24"/>
        </w:rPr>
        <w:t>gets(buf);</w:t>
      </w:r>
    </w:p>
    <w:p w14:paraId="3B3C775A" w14:textId="77777777" w:rsidR="00BF6983" w:rsidRDefault="00BD5BAE" w:rsidP="00BF6983">
      <w:pPr>
        <w:spacing w:line="0" w:lineRule="atLeast"/>
        <w:ind w:left="360" w:firstLine="420"/>
        <w:rPr>
          <w:sz w:val="24"/>
          <w:szCs w:val="24"/>
        </w:rPr>
      </w:pPr>
      <w:r w:rsidRPr="00BF6983">
        <w:rPr>
          <w:sz w:val="24"/>
          <w:szCs w:val="24"/>
        </w:rPr>
        <w:t>puts(buf)</w:t>
      </w:r>
      <w:r w:rsidRPr="00BF6983">
        <w:rPr>
          <w:rFonts w:hint="eastAsia"/>
          <w:sz w:val="24"/>
          <w:szCs w:val="24"/>
        </w:rPr>
        <w:t>；</w:t>
      </w:r>
    </w:p>
    <w:p w14:paraId="4A9D3405" w14:textId="77777777" w:rsidR="00BF6983" w:rsidRDefault="00BD5BAE" w:rsidP="00BF6983">
      <w:pPr>
        <w:spacing w:line="0" w:lineRule="atLeast"/>
        <w:ind w:firstLineChars="150" w:firstLine="36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}</w:t>
      </w:r>
    </w:p>
    <w:p w14:paraId="7B28BE16" w14:textId="0BE187ED" w:rsidR="00BD5BAE" w:rsidRPr="00BF6983" w:rsidRDefault="00BD5BAE" w:rsidP="00BF6983">
      <w:pPr>
        <w:spacing w:line="0" w:lineRule="atLeast"/>
        <w:ind w:firstLineChars="150" w:firstLine="36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对应的汇编代码如下：</w:t>
      </w:r>
    </w:p>
    <w:p w14:paraId="1178DF01" w14:textId="4D4DDE75" w:rsidR="00BD2BCF" w:rsidRPr="00BF6983" w:rsidRDefault="00BD2BCF" w:rsidP="00A44EB9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>echo:</w:t>
      </w:r>
    </w:p>
    <w:p w14:paraId="3E04A460" w14:textId="148DF0BB" w:rsidR="00BD2BCF" w:rsidRPr="00BF6983" w:rsidRDefault="00942A6A" w:rsidP="00A44EB9">
      <w:pPr>
        <w:spacing w:line="0" w:lineRule="atLeast"/>
        <w:ind w:left="420"/>
        <w:rPr>
          <w:sz w:val="24"/>
          <w:szCs w:val="24"/>
        </w:rPr>
      </w:pPr>
      <w:r>
        <w:rPr>
          <w:sz w:val="24"/>
          <w:szCs w:val="24"/>
        </w:rPr>
        <w:tab/>
        <w:t>subq</w:t>
      </w:r>
      <w:r>
        <w:rPr>
          <w:sz w:val="24"/>
          <w:szCs w:val="24"/>
        </w:rPr>
        <w:tab/>
        <w:t>$24,%</w:t>
      </w:r>
      <w:r w:rsidR="00BD2BCF" w:rsidRPr="00BF6983">
        <w:rPr>
          <w:sz w:val="24"/>
          <w:szCs w:val="24"/>
        </w:rPr>
        <w:t>rsp</w:t>
      </w:r>
    </w:p>
    <w:p w14:paraId="056FDF22" w14:textId="0E8555D1" w:rsidR="00BD2BCF" w:rsidRPr="00BF6983" w:rsidRDefault="001D67FB" w:rsidP="00D521FA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7308"/>
        </w:tabs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noProof/>
          <w:sz w:val="24"/>
          <w:szCs w:val="24"/>
        </w:rPr>
        <mc:AlternateContent>
          <mc:Choice Requires="wpc">
            <w:drawing>
              <wp:anchor distT="0" distB="0" distL="114300" distR="114300" simplePos="0" relativeHeight="251658240" behindDoc="1" locked="0" layoutInCell="1" allowOverlap="1" wp14:anchorId="2CF2264D" wp14:editId="26C9826E">
                <wp:simplePos x="0" y="0"/>
                <wp:positionH relativeFrom="column">
                  <wp:posOffset>2590800</wp:posOffset>
                </wp:positionH>
                <wp:positionV relativeFrom="paragraph">
                  <wp:posOffset>15240</wp:posOffset>
                </wp:positionV>
                <wp:extent cx="3321685" cy="2293620"/>
                <wp:effectExtent l="0" t="0" r="0" b="0"/>
                <wp:wrapNone/>
                <wp:docPr id="1" name="画布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矩形 2"/>
                        <wps:cNvSpPr/>
                        <wps:spPr>
                          <a:xfrm>
                            <a:off x="742950" y="666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矩形 3"/>
                        <wps:cNvSpPr/>
                        <wps:spPr>
                          <a:xfrm>
                            <a:off x="742950" y="2952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矩形 4"/>
                        <wps:cNvSpPr/>
                        <wps:spPr>
                          <a:xfrm>
                            <a:off x="742950" y="50482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矩形 5"/>
                        <wps:cNvSpPr/>
                        <wps:spPr>
                          <a:xfrm>
                            <a:off x="742950" y="723900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文本框 6"/>
                        <wps:cNvSpPr txBox="1"/>
                        <wps:spPr>
                          <a:xfrm>
                            <a:off x="857250" y="47625"/>
                            <a:ext cx="1419225" cy="2571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1D913F" w14:textId="7D432F95" w:rsidR="009E0CFC" w:rsidRPr="00BF6983" w:rsidRDefault="009E0CFC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返回地址（6</w:t>
                              </w: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4位</w:t>
                              </w: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）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左大括号 7"/>
                        <wps:cNvSpPr/>
                        <wps:spPr>
                          <a:xfrm>
                            <a:off x="561975" y="295275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文本框 8"/>
                        <wps:cNvSpPr txBox="1"/>
                        <wps:spPr>
                          <a:xfrm>
                            <a:off x="0" y="419100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D5C2D7E" w14:textId="3A63DF13" w:rsidR="009E0CFC" w:rsidRPr="00BF6983" w:rsidRDefault="009E0CFC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48C67821" w14:textId="5735932E" w:rsidR="009E0CFC" w:rsidRPr="00BF6983" w:rsidRDefault="009E0CFC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文本框 9"/>
                        <wps:cNvSpPr txBox="1"/>
                        <wps:spPr>
                          <a:xfrm>
                            <a:off x="2680335" y="76177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F9E268A" w14:textId="4B1C471F" w:rsidR="009E0CFC" w:rsidRPr="00BF6983" w:rsidRDefault="009E0CFC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rs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接箭头连接符 10"/>
                        <wps:cNvCnPr/>
                        <wps:spPr>
                          <a:xfrm flipH="1">
                            <a:off x="2514600" y="942975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矩形 11"/>
                        <wps:cNvSpPr/>
                        <wps:spPr>
                          <a:xfrm>
                            <a:off x="742950" y="131385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12"/>
                        <wps:cNvSpPr/>
                        <wps:spPr>
                          <a:xfrm>
                            <a:off x="742950" y="152340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矩形 13"/>
                        <wps:cNvSpPr/>
                        <wps:spPr>
                          <a:xfrm>
                            <a:off x="742950" y="1742483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左大括号 14"/>
                        <wps:cNvSpPr/>
                        <wps:spPr>
                          <a:xfrm>
                            <a:off x="561975" y="1313858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文本框 15"/>
                        <wps:cNvSpPr txBox="1"/>
                        <wps:spPr>
                          <a:xfrm>
                            <a:off x="0" y="1437683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50E1EA" w14:textId="77777777" w:rsidR="009E0CFC" w:rsidRPr="00BF6983" w:rsidRDefault="009E0CFC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04F7A48E" w14:textId="77777777" w:rsidR="009E0CFC" w:rsidRPr="00BF6983" w:rsidRDefault="009E0CFC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直接箭头连接符 16"/>
                        <wps:cNvCnPr/>
                        <wps:spPr>
                          <a:xfrm flipH="1">
                            <a:off x="2514600" y="1961558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文本框 17"/>
                        <wps:cNvSpPr txBox="1"/>
                        <wps:spPr>
                          <a:xfrm>
                            <a:off x="2718435" y="182476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F6116E8" w14:textId="77777777" w:rsidR="009E0CFC" w:rsidRPr="00BF6983" w:rsidRDefault="009E0CFC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rs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="http://schemas.microsoft.com/office/drawing/2014/chartex">
            <w:pict>
              <v:group w14:anchorId="2CF2264D" id="画布 1" o:spid="_x0000_s1026" editas="canvas" style="position:absolute;left:0;text-align:left;margin-left:204pt;margin-top:1.2pt;width:261.55pt;height:180.6pt;z-index:-251658240;mso-width-relative:margin;mso-height-relative:margin" coordsize="33216,229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3216;height:22936;visibility:visible;mso-wrap-style:square">
                  <v:fill o:detectmouseclick="t"/>
                  <v:path o:connecttype="none"/>
                </v:shape>
                <v:rect id="矩形 2" o:spid="_x0000_s1028" style="position:absolute;left:7429;top:666;width:16955;height:2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" filled="f" strokecolor="#1f3763 [1604]" strokeweight="1pt"/>
                <v:rect id="矩形 3" o:spid="_x0000_s1029" style="position:absolute;left:7429;top:2952;width:16955;height:2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" filled="f" strokecolor="#1f3763 [1604]" strokeweight="1pt"/>
                <v:rect id="矩形 4" o:spid="_x0000_s1030" style="position:absolute;left:7429;top:5048;width:16955;height:2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" filled="f" strokecolor="#1f3763 [1604]" strokeweight="1pt"/>
                <v:rect id="矩形 5" o:spid="_x0000_s1031" style="position:absolute;left:7429;top:7239;width:16955;height:2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" filled="f" strokecolor="#1f3763 [1604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6" o:spid="_x0000_s1032" type="#_x0000_t202" style="position:absolute;left:8572;top:476;width:14192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<v:textbox>
                    <w:txbxContent>
                      <w:p w14:paraId="001D913F" w14:textId="7D432F95" w:rsidR="009E0CFC" w:rsidRPr="00BF6983" w:rsidRDefault="009E0CFC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返回地址（6</w:t>
                        </w:r>
                        <w:r w:rsidRPr="00BF6983">
                          <w:rPr>
                            <w:sz w:val="24"/>
                            <w:szCs w:val="24"/>
                          </w:rPr>
                          <w:t>4位</w:t>
                        </w: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）</w:t>
                        </w:r>
                      </w:p>
                    </w:txbxContent>
                  </v:textbox>
                </v:shape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左大括号 7" o:spid="_x0000_s1033" type="#_x0000_t87" style="position:absolute;left:5619;top:2952;width:667;height:6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" adj="194" strokecolor="#4472c4 [3204]" strokeweight=".5pt">
                  <v:stroke joinstyle="miter"/>
                </v:shape>
                <v:shape id="文本框 8" o:spid="_x0000_s1034" type="#_x0000_t202" style="position:absolute;top:4191;width:8477;height:6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3D5C2D7E" w14:textId="3A63DF13" w:rsidR="009E0CFC" w:rsidRPr="00BF6983" w:rsidRDefault="009E0CFC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48C67821" w14:textId="5735932E" w:rsidR="009E0CFC" w:rsidRPr="00BF6983" w:rsidRDefault="009E0CFC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proofErr w:type="gramStart"/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</w:t>
                        </w:r>
                        <w:proofErr w:type="gramEnd"/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帧</w:t>
                        </w:r>
                      </w:p>
                    </w:txbxContent>
                  </v:textbox>
                </v:shape>
                <v:shape id="文本框 9" o:spid="_x0000_s1035" type="#_x0000_t202" style="position:absolute;left:26803;top:7617;width:5651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14:paraId="0F9E268A" w14:textId="4B1C471F" w:rsidR="009E0CFC" w:rsidRPr="00BF6983" w:rsidRDefault="009E0CFC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</w:t>
                        </w:r>
                        <w:proofErr w:type="spellStart"/>
                        <w:r w:rsidRPr="00BF6983">
                          <w:rPr>
                            <w:sz w:val="24"/>
                            <w:szCs w:val="24"/>
                          </w:rPr>
                          <w:t>rsp</w:t>
                        </w:r>
                        <w:proofErr w:type="spellEnd"/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0" o:spid="_x0000_s1036" type="#_x0000_t32" style="position:absolute;left:25146;top:9429;width:228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" strokecolor="#4472c4 [3204]" strokeweight=".5pt">
                  <v:stroke endarrow="block" joinstyle="miter"/>
                </v:shape>
                <v:rect id="矩形 11" o:spid="_x0000_s1037" style="position:absolute;left:7429;top:13138;width:16955;height:2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" filled="f" strokecolor="#1f3763 [1604]" strokeweight="1pt"/>
                <v:rect id="矩形 12" o:spid="_x0000_s1038" style="position:absolute;left:7429;top:15234;width:16955;height:2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" filled="f" strokecolor="#1f3763 [1604]" strokeweight="1pt"/>
                <v:rect id="矩形 13" o:spid="_x0000_s1039" style="position:absolute;left:7429;top:17424;width:16955;height:2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" filled="f" strokecolor="#1f3763 [1604]" strokeweight="1pt"/>
                <v:shape id="左大括号 14" o:spid="_x0000_s1040" type="#_x0000_t87" style="position:absolute;left:5619;top:13138;width:667;height:6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" adj="194" strokecolor="#4472c4 [3204]" strokeweight=".5pt">
                  <v:stroke joinstyle="miter"/>
                </v:shape>
                <v:shape id="文本框 15" o:spid="_x0000_s1041" type="#_x0000_t202" style="position:absolute;top:14376;width:8477;height:6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4750E1EA" w14:textId="77777777" w:rsidR="009E0CFC" w:rsidRPr="00BF6983" w:rsidRDefault="009E0CFC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04F7A48E" w14:textId="77777777" w:rsidR="009E0CFC" w:rsidRPr="00BF6983" w:rsidRDefault="009E0CFC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proofErr w:type="gramStart"/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</w:t>
                        </w:r>
                        <w:proofErr w:type="gramEnd"/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帧</w:t>
                        </w:r>
                      </w:p>
                    </w:txbxContent>
                  </v:textbox>
                </v:shape>
                <v:shape id="直接箭头连接符 16" o:spid="_x0000_s1042" type="#_x0000_t32" style="position:absolute;left:25146;top:19615;width:228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" strokecolor="#4472c4 [3204]" strokeweight=".5pt">
                  <v:stroke endarrow="block" joinstyle="miter"/>
                </v:shape>
                <v:shape id="文本框 17" o:spid="_x0000_s1043" type="#_x0000_t202" style="position:absolute;left:27184;top:18247;width:5651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" filled="f" stroked="f" strokeweight=".5pt">
                  <v:textbox>
                    <w:txbxContent>
                      <w:p w14:paraId="7F6116E8" w14:textId="77777777" w:rsidR="009E0CFC" w:rsidRPr="00BF6983" w:rsidRDefault="009E0CFC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</w:t>
                        </w:r>
                        <w:proofErr w:type="spellStart"/>
                        <w:r w:rsidRPr="00BF6983">
                          <w:rPr>
                            <w:sz w:val="24"/>
                            <w:szCs w:val="24"/>
                          </w:rPr>
                          <w:t>rsp</w:t>
                        </w:r>
                        <w:proofErr w:type="spellEnd"/>
                      </w:p>
                    </w:txbxContent>
                  </v:textbox>
                </v:shape>
              </v:group>
            </w:pict>
          </mc:Fallback>
        </mc:AlternateContent>
      </w:r>
      <w:r w:rsidR="00BD2BCF" w:rsidRPr="00BF6983">
        <w:rPr>
          <w:rFonts w:hint="eastAsia"/>
          <w:sz w:val="24"/>
          <w:szCs w:val="24"/>
        </w:rPr>
        <w:t>m</w:t>
      </w:r>
      <w:r w:rsidR="00BD2BCF" w:rsidRPr="00BF6983">
        <w:rPr>
          <w:sz w:val="24"/>
          <w:szCs w:val="24"/>
        </w:rPr>
        <w:t>ovq</w:t>
      </w:r>
      <w:r w:rsidR="00BD2BCF" w:rsidRPr="00BF6983">
        <w:rPr>
          <w:sz w:val="24"/>
          <w:szCs w:val="24"/>
        </w:rPr>
        <w:tab/>
        <w:t>%fs:40,%rax</w:t>
      </w:r>
    </w:p>
    <w:p w14:paraId="11DFE243" w14:textId="1892C1EF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r w:rsidRPr="00BF6983">
        <w:rPr>
          <w:sz w:val="24"/>
          <w:szCs w:val="24"/>
        </w:rPr>
        <w:tab/>
        <w:t>%rax,8(%rsp)</w:t>
      </w:r>
    </w:p>
    <w:p w14:paraId="5447783C" w14:textId="68C44B7A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x</w:t>
      </w:r>
      <w:r w:rsidRPr="00BF6983">
        <w:rPr>
          <w:sz w:val="24"/>
          <w:szCs w:val="24"/>
        </w:rPr>
        <w:t xml:space="preserve">orl </w:t>
      </w:r>
      <w:r w:rsidRPr="00BF6983">
        <w:rPr>
          <w:sz w:val="24"/>
          <w:szCs w:val="24"/>
        </w:rPr>
        <w:tab/>
        <w:t>%eax,%eax</w:t>
      </w:r>
    </w:p>
    <w:p w14:paraId="226CA424" w14:textId="72FA402D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 xml:space="preserve">ovq </w:t>
      </w:r>
      <w:r w:rsidRPr="00BF6983">
        <w:rPr>
          <w:sz w:val="24"/>
          <w:szCs w:val="24"/>
        </w:rPr>
        <w:tab/>
        <w:t>%rsp,%rdi</w:t>
      </w:r>
    </w:p>
    <w:p w14:paraId="2A48BD3A" w14:textId="05A568CA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="00942A6A">
        <w:rPr>
          <w:sz w:val="24"/>
          <w:szCs w:val="24"/>
        </w:rPr>
        <w:t xml:space="preserve">all </w:t>
      </w:r>
      <w:r w:rsidR="00942A6A">
        <w:rPr>
          <w:sz w:val="24"/>
          <w:szCs w:val="24"/>
        </w:rPr>
        <w:tab/>
      </w:r>
      <w:r w:rsidRPr="00BF6983">
        <w:rPr>
          <w:sz w:val="24"/>
          <w:szCs w:val="24"/>
        </w:rPr>
        <w:t>gets</w:t>
      </w:r>
    </w:p>
    <w:p w14:paraId="50963F71" w14:textId="3703B03E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 xml:space="preserve">ovq </w:t>
      </w:r>
      <w:r w:rsidRPr="00BF6983">
        <w:rPr>
          <w:sz w:val="24"/>
          <w:szCs w:val="24"/>
        </w:rPr>
        <w:tab/>
        <w:t>%rsp,%rdi</w:t>
      </w:r>
    </w:p>
    <w:p w14:paraId="0E379A3F" w14:textId="493CBFA9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Pr="00BF6983">
        <w:rPr>
          <w:sz w:val="24"/>
          <w:szCs w:val="24"/>
        </w:rPr>
        <w:t>all</w:t>
      </w:r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puts</w:t>
      </w:r>
    </w:p>
    <w:p w14:paraId="3142018D" w14:textId="733ADBB9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r w:rsidRPr="00BF6983">
        <w:rPr>
          <w:sz w:val="24"/>
          <w:szCs w:val="24"/>
        </w:rPr>
        <w:tab/>
        <w:t>8(%rsp),%rax</w:t>
      </w:r>
    </w:p>
    <w:p w14:paraId="340C33BB" w14:textId="35B1C3C8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x</w:t>
      </w:r>
      <w:r w:rsidRPr="00BF6983">
        <w:rPr>
          <w:sz w:val="24"/>
          <w:szCs w:val="24"/>
        </w:rPr>
        <w:t>orq</w:t>
      </w:r>
      <w:r w:rsidRPr="00BF6983">
        <w:rPr>
          <w:sz w:val="24"/>
          <w:szCs w:val="24"/>
        </w:rPr>
        <w:tab/>
        <w:t>%fs:40,%rax</w:t>
      </w:r>
    </w:p>
    <w:p w14:paraId="14B44031" w14:textId="0686A4C7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j</w:t>
      </w:r>
      <w:r w:rsidRPr="00BF6983">
        <w:rPr>
          <w:sz w:val="24"/>
          <w:szCs w:val="24"/>
        </w:rPr>
        <w:t>e</w:t>
      </w:r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.L9</w:t>
      </w:r>
    </w:p>
    <w:p w14:paraId="766C1AF7" w14:textId="6B40982F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Pr="00BF6983">
        <w:rPr>
          <w:sz w:val="24"/>
          <w:szCs w:val="24"/>
        </w:rPr>
        <w:t>all</w:t>
      </w:r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__stack_chk_fail</w:t>
      </w:r>
    </w:p>
    <w:p w14:paraId="281B35CB" w14:textId="3B93CF78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a</w:t>
      </w:r>
      <w:r w:rsidRPr="00BF6983">
        <w:rPr>
          <w:sz w:val="24"/>
          <w:szCs w:val="24"/>
        </w:rPr>
        <w:t>ddq</w:t>
      </w:r>
      <w:r w:rsidRPr="00BF6983">
        <w:rPr>
          <w:sz w:val="24"/>
          <w:szCs w:val="24"/>
        </w:rPr>
        <w:tab/>
        <w:t>$24,%rsp</w:t>
      </w:r>
    </w:p>
    <w:p w14:paraId="2B1E56D6" w14:textId="7D676E67" w:rsidR="00D521FA" w:rsidRPr="00BF6983" w:rsidRDefault="00BD2BCF" w:rsidP="008F5C20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r</w:t>
      </w:r>
      <w:r w:rsidRPr="00BF6983">
        <w:rPr>
          <w:sz w:val="24"/>
          <w:szCs w:val="24"/>
        </w:rPr>
        <w:t>et</w:t>
      </w:r>
    </w:p>
    <w:p w14:paraId="66657C8C" w14:textId="45AFAC02" w:rsidR="00BD2BCF" w:rsidRDefault="001D67FB" w:rsidP="00D521FA">
      <w:pPr>
        <w:spacing w:line="0" w:lineRule="atLeast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观察代码，判定该函数是否具有堆栈破坏的检测能力？</w:t>
      </w:r>
      <w:r w:rsidR="00BD2BCF" w:rsidRPr="00BF6983">
        <w:rPr>
          <w:rFonts w:hint="eastAsia"/>
          <w:sz w:val="24"/>
          <w:szCs w:val="24"/>
        </w:rPr>
        <w:t>如果%fs</w:t>
      </w:r>
      <w:r w:rsidR="00BD2BCF" w:rsidRPr="00BF6983">
        <w:rPr>
          <w:sz w:val="24"/>
          <w:szCs w:val="24"/>
        </w:rPr>
        <w:t>:38</w:t>
      </w:r>
      <w:r w:rsidR="00BD2BCF" w:rsidRPr="00BF6983">
        <w:rPr>
          <w:rFonts w:hint="eastAsia"/>
          <w:sz w:val="24"/>
          <w:szCs w:val="24"/>
        </w:rPr>
        <w:t>地址开始存放了0x</w:t>
      </w:r>
      <w:r w:rsidR="00BD2BCF" w:rsidRPr="00BF6983">
        <w:rPr>
          <w:sz w:val="24"/>
          <w:szCs w:val="24"/>
        </w:rPr>
        <w:t>00/01/02/03/04/05/06/07/08/09/0a/0b/0c/0d/0e/0f</w:t>
      </w:r>
      <w:r w:rsidR="00BD2BCF" w:rsidRPr="00BF6983">
        <w:rPr>
          <w:rFonts w:hint="eastAsia"/>
          <w:sz w:val="24"/>
          <w:szCs w:val="24"/>
        </w:rPr>
        <w:t>。请问刚进入e</w:t>
      </w:r>
      <w:r w:rsidR="00BD2BCF" w:rsidRPr="00BF6983">
        <w:rPr>
          <w:sz w:val="24"/>
          <w:szCs w:val="24"/>
        </w:rPr>
        <w:t>cho</w:t>
      </w:r>
      <w:r w:rsidR="00BD2BCF" w:rsidRPr="00BF6983">
        <w:rPr>
          <w:rFonts w:hint="eastAsia"/>
          <w:sz w:val="24"/>
          <w:szCs w:val="24"/>
        </w:rPr>
        <w:t>函数时，e</w:t>
      </w:r>
      <w:r w:rsidR="00BD2BCF" w:rsidRPr="00BF6983">
        <w:rPr>
          <w:sz w:val="24"/>
          <w:szCs w:val="24"/>
        </w:rPr>
        <w:t>cho</w:t>
      </w:r>
      <w:r w:rsidR="00BD2BCF" w:rsidRPr="00BF6983">
        <w:rPr>
          <w:rFonts w:hint="eastAsia"/>
          <w:sz w:val="24"/>
          <w:szCs w:val="24"/>
        </w:rPr>
        <w:t>栈帧中</w:t>
      </w:r>
      <w:r w:rsidRPr="00BF6983">
        <w:rPr>
          <w:rFonts w:hint="eastAsia"/>
          <w:sz w:val="24"/>
          <w:szCs w:val="24"/>
        </w:rPr>
        <w:t>%rsp+8位置存放的8字节数值是？如果此时输入按键a</w:t>
      </w:r>
      <w:r w:rsidRPr="00BF6983">
        <w:rPr>
          <w:sz w:val="24"/>
          <w:szCs w:val="24"/>
        </w:rPr>
        <w:t>bcdefg</w:t>
      </w:r>
      <w:r w:rsidRPr="00BF6983">
        <w:rPr>
          <w:rFonts w:hint="eastAsia"/>
          <w:sz w:val="24"/>
          <w:szCs w:val="24"/>
        </w:rPr>
        <w:t>并回车，程序将如何执行？如果此时输入</w:t>
      </w:r>
      <w:r w:rsidR="00E226DE" w:rsidRPr="00BF6983">
        <w:rPr>
          <w:rFonts w:hint="eastAsia"/>
          <w:sz w:val="24"/>
          <w:szCs w:val="24"/>
        </w:rPr>
        <w:t>按键</w:t>
      </w:r>
      <w:r w:rsidRPr="00BF6983">
        <w:rPr>
          <w:rFonts w:hint="eastAsia"/>
          <w:sz w:val="24"/>
          <w:szCs w:val="24"/>
        </w:rPr>
        <w:t>1</w:t>
      </w:r>
      <w:r w:rsidRPr="00BF6983">
        <w:rPr>
          <w:sz w:val="24"/>
          <w:szCs w:val="24"/>
        </w:rPr>
        <w:t>23456789</w:t>
      </w:r>
      <w:r w:rsidRPr="00BF6983">
        <w:rPr>
          <w:rFonts w:hint="eastAsia"/>
          <w:sz w:val="24"/>
          <w:szCs w:val="24"/>
        </w:rPr>
        <w:t>并回车，程序能否正常返回？如果不能将执行什么处理？</w:t>
      </w:r>
    </w:p>
    <w:p w14:paraId="7F669C31" w14:textId="1E831158" w:rsidR="001D241E" w:rsidRDefault="001D241E" w:rsidP="00D521FA">
      <w:pPr>
        <w:spacing w:line="0" w:lineRule="atLeast"/>
        <w:rPr>
          <w:sz w:val="24"/>
          <w:szCs w:val="24"/>
        </w:rPr>
      </w:pPr>
    </w:p>
    <w:p w14:paraId="253D1518" w14:textId="707FB168" w:rsidR="001D241E" w:rsidRDefault="00FF1838" w:rsidP="00D521FA">
      <w:pPr>
        <w:spacing w:line="0" w:lineRule="atLeast"/>
        <w:rPr>
          <w:sz w:val="24"/>
          <w:szCs w:val="24"/>
        </w:rPr>
      </w:pPr>
      <w:r>
        <w:rPr>
          <w:rFonts w:hint="eastAsia"/>
          <w:sz w:val="24"/>
          <w:szCs w:val="24"/>
        </w:rPr>
        <w:t>答：</w:t>
      </w:r>
    </w:p>
    <w:p w14:paraId="6DC5DEDC" w14:textId="5186CC19" w:rsidR="00FF1838" w:rsidRDefault="00FF1838" w:rsidP="00FF1838">
      <w:pPr>
        <w:pStyle w:val="a3"/>
        <w:numPr>
          <w:ilvl w:val="0"/>
          <w:numId w:val="10"/>
        </w:numPr>
        <w:spacing w:line="0" w:lineRule="atLeas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具有</w:t>
      </w:r>
      <w:r w:rsidRPr="00BF6983">
        <w:rPr>
          <w:rFonts w:hint="eastAsia"/>
          <w:sz w:val="24"/>
          <w:szCs w:val="24"/>
        </w:rPr>
        <w:t>堆栈破坏的检测能力</w:t>
      </w:r>
      <w:r>
        <w:rPr>
          <w:rFonts w:hint="eastAsia"/>
          <w:sz w:val="24"/>
          <w:szCs w:val="24"/>
        </w:rPr>
        <w:t>，因为在调用gets前，在传入的buf后面设置了一个金丝雀值，并在echo函数退出前，</w:t>
      </w:r>
      <w:r w:rsidR="00743A88">
        <w:rPr>
          <w:rFonts w:hint="eastAsia"/>
          <w:sz w:val="24"/>
          <w:szCs w:val="24"/>
        </w:rPr>
        <w:t>检查了该值是否被修改；</w:t>
      </w:r>
    </w:p>
    <w:p w14:paraId="2BC7124F" w14:textId="295243E8" w:rsidR="00FF1838" w:rsidRDefault="00FF1838" w:rsidP="00FF1838">
      <w:pPr>
        <w:pStyle w:val="a3"/>
        <w:numPr>
          <w:ilvl w:val="0"/>
          <w:numId w:val="10"/>
        </w:numPr>
        <w:spacing w:line="0" w:lineRule="atLeast"/>
        <w:ind w:firstLineChars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刚进入e</w:t>
      </w:r>
      <w:r w:rsidRPr="00BF6983">
        <w:rPr>
          <w:sz w:val="24"/>
          <w:szCs w:val="24"/>
        </w:rPr>
        <w:t>cho</w:t>
      </w:r>
      <w:r w:rsidRPr="00BF6983">
        <w:rPr>
          <w:rFonts w:hint="eastAsia"/>
          <w:sz w:val="24"/>
          <w:szCs w:val="24"/>
        </w:rPr>
        <w:t>函数时，e</w:t>
      </w:r>
      <w:r w:rsidRPr="00BF6983">
        <w:rPr>
          <w:sz w:val="24"/>
          <w:szCs w:val="24"/>
        </w:rPr>
        <w:t>cho</w:t>
      </w:r>
      <w:r w:rsidRPr="00BF6983">
        <w:rPr>
          <w:rFonts w:hint="eastAsia"/>
          <w:sz w:val="24"/>
          <w:szCs w:val="24"/>
        </w:rPr>
        <w:t>栈帧中%rsp+8位置存放的8字节数值是</w:t>
      </w:r>
      <w:r>
        <w:rPr>
          <w:rFonts w:hint="eastAsia"/>
          <w:sz w:val="24"/>
          <w:szCs w:val="24"/>
        </w:rPr>
        <w:t>echo的返回地址</w:t>
      </w:r>
      <w:r w:rsidR="00743A88">
        <w:rPr>
          <w:rFonts w:hint="eastAsia"/>
          <w:sz w:val="24"/>
          <w:szCs w:val="24"/>
        </w:rPr>
        <w:t>；</w:t>
      </w:r>
    </w:p>
    <w:p w14:paraId="27A138A6" w14:textId="3352EB67" w:rsidR="00FF1838" w:rsidRDefault="00743A88" w:rsidP="00743A88">
      <w:pPr>
        <w:pStyle w:val="a3"/>
        <w:numPr>
          <w:ilvl w:val="0"/>
          <w:numId w:val="10"/>
        </w:numPr>
        <w:spacing w:line="0" w:lineRule="atLeas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因为“abc</w:t>
      </w:r>
      <w:r>
        <w:rPr>
          <w:sz w:val="24"/>
          <w:szCs w:val="24"/>
        </w:rPr>
        <w:t>defg</w:t>
      </w:r>
      <w:r>
        <w:rPr>
          <w:rFonts w:hint="eastAsia"/>
          <w:sz w:val="24"/>
          <w:szCs w:val="24"/>
        </w:rPr>
        <w:t>”只有7个字符，加上“\</w:t>
      </w:r>
      <w:r>
        <w:rPr>
          <w:sz w:val="24"/>
          <w:szCs w:val="24"/>
        </w:rPr>
        <w:t>0</w:t>
      </w:r>
      <w:r>
        <w:rPr>
          <w:rFonts w:hint="eastAsia"/>
          <w:sz w:val="24"/>
          <w:szCs w:val="24"/>
        </w:rPr>
        <w:t>”刚好8个字符，buf刚好为大小为8的字符数组，因此</w:t>
      </w:r>
      <w:r w:rsidR="00FF1838" w:rsidRPr="00743A88">
        <w:rPr>
          <w:rFonts w:hint="eastAsia"/>
          <w:sz w:val="24"/>
          <w:szCs w:val="24"/>
        </w:rPr>
        <w:t>正常执行，输出abcdef</w:t>
      </w:r>
      <w:r w:rsidR="00FF1838" w:rsidRPr="00743A88">
        <w:rPr>
          <w:sz w:val="24"/>
          <w:szCs w:val="24"/>
        </w:rPr>
        <w:t>g</w:t>
      </w:r>
      <w:r>
        <w:rPr>
          <w:rFonts w:hint="eastAsia"/>
          <w:sz w:val="24"/>
          <w:szCs w:val="24"/>
        </w:rPr>
        <w:t>；</w:t>
      </w:r>
    </w:p>
    <w:p w14:paraId="34EB6BD1" w14:textId="1B16C74C" w:rsidR="00743A88" w:rsidRPr="00743A88" w:rsidRDefault="00743A88" w:rsidP="00743A88">
      <w:pPr>
        <w:pStyle w:val="a3"/>
        <w:numPr>
          <w:ilvl w:val="0"/>
          <w:numId w:val="10"/>
        </w:numPr>
        <w:spacing w:line="0" w:lineRule="atLeast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因为“</w:t>
      </w:r>
      <w:r w:rsidRPr="00BF6983">
        <w:rPr>
          <w:rFonts w:hint="eastAsia"/>
          <w:sz w:val="24"/>
          <w:szCs w:val="24"/>
        </w:rPr>
        <w:t>1</w:t>
      </w:r>
      <w:r w:rsidRPr="00BF6983">
        <w:rPr>
          <w:sz w:val="24"/>
          <w:szCs w:val="24"/>
        </w:rPr>
        <w:t>23456789</w:t>
      </w:r>
      <w:r>
        <w:rPr>
          <w:rFonts w:hint="eastAsia"/>
          <w:sz w:val="24"/>
          <w:szCs w:val="24"/>
        </w:rPr>
        <w:t>”含有8个字符，因此在调用gets时会出现缓冲区溢出的现象，因此修改了金丝雀值，故会调用“</w:t>
      </w:r>
      <w:r w:rsidRPr="00BF6983">
        <w:rPr>
          <w:sz w:val="24"/>
          <w:szCs w:val="24"/>
        </w:rPr>
        <w:t>__stack_chk_fail</w:t>
      </w:r>
      <w:r>
        <w:rPr>
          <w:rFonts w:hint="eastAsia"/>
          <w:sz w:val="24"/>
          <w:szCs w:val="24"/>
        </w:rPr>
        <w:t>”，不能正常返回。</w:t>
      </w:r>
    </w:p>
    <w:p w14:paraId="21D110E2" w14:textId="5D8FD337" w:rsidR="001D241E" w:rsidRDefault="001D241E" w:rsidP="00D521FA">
      <w:pPr>
        <w:spacing w:line="0" w:lineRule="atLeast"/>
        <w:rPr>
          <w:sz w:val="24"/>
          <w:szCs w:val="24"/>
        </w:rPr>
      </w:pPr>
    </w:p>
    <w:p w14:paraId="71A6C569" w14:textId="77777777" w:rsidR="00743A88" w:rsidRDefault="00743A88" w:rsidP="00D521FA">
      <w:pPr>
        <w:spacing w:line="0" w:lineRule="atLeast"/>
        <w:rPr>
          <w:sz w:val="24"/>
          <w:szCs w:val="24"/>
        </w:rPr>
      </w:pPr>
    </w:p>
    <w:p w14:paraId="0823CD1B" w14:textId="608037D5" w:rsidR="001D241E" w:rsidRDefault="001D241E" w:rsidP="00D521FA">
      <w:pPr>
        <w:spacing w:line="0" w:lineRule="atLeast"/>
        <w:rPr>
          <w:sz w:val="24"/>
          <w:szCs w:val="24"/>
        </w:rPr>
      </w:pPr>
    </w:p>
    <w:p w14:paraId="31EADAF8" w14:textId="77777777" w:rsidR="001D241E" w:rsidRPr="00BF6983" w:rsidRDefault="001D241E" w:rsidP="00D521FA">
      <w:pPr>
        <w:spacing w:line="0" w:lineRule="atLeast"/>
        <w:rPr>
          <w:sz w:val="24"/>
          <w:szCs w:val="24"/>
        </w:rPr>
      </w:pPr>
    </w:p>
    <w:p w14:paraId="735943E3" w14:textId="068DC0E1" w:rsidR="00E226DE" w:rsidRDefault="00E226DE" w:rsidP="00D521FA">
      <w:pPr>
        <w:spacing w:line="0" w:lineRule="atLeast"/>
      </w:pPr>
    </w:p>
    <w:p w14:paraId="072D2C1E" w14:textId="77777777" w:rsidR="00A37C36" w:rsidRDefault="00A37C36" w:rsidP="00D521FA">
      <w:pPr>
        <w:spacing w:line="0" w:lineRule="atLeast"/>
      </w:pPr>
    </w:p>
    <w:p w14:paraId="05B843E0" w14:textId="6272681F" w:rsidR="004A4F59" w:rsidRPr="00BF6983" w:rsidRDefault="00BF6983" w:rsidP="00BF6983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（</w:t>
      </w:r>
      <w:r w:rsidR="00E226DE" w:rsidRPr="00BF6983">
        <w:rPr>
          <w:rFonts w:hint="eastAsia"/>
          <w:sz w:val="24"/>
          <w:szCs w:val="24"/>
        </w:rPr>
        <w:t>函数参数+浮点</w:t>
      </w:r>
      <w:r w:rsidRPr="00BF6983">
        <w:rPr>
          <w:rFonts w:hint="eastAsia"/>
          <w:sz w:val="24"/>
          <w:szCs w:val="24"/>
        </w:rPr>
        <w:t>）</w:t>
      </w:r>
      <w:r w:rsidR="004A4F59" w:rsidRPr="00BF6983">
        <w:rPr>
          <w:rFonts w:hint="eastAsia"/>
          <w:sz w:val="24"/>
          <w:szCs w:val="24"/>
        </w:rPr>
        <w:t>对于一下汇编代码，请写出对应的C函数代码（整数参数请使用a/b，浮点参数请使用c）</w:t>
      </w:r>
    </w:p>
    <w:p w14:paraId="3CF627EC" w14:textId="0910A36A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>myfun:</w:t>
      </w:r>
    </w:p>
    <w:p w14:paraId="064D9659" w14:textId="64C530B4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>movsbl</w:t>
      </w:r>
      <w:r w:rsidR="000849AF">
        <w:rPr>
          <w:sz w:val="24"/>
          <w:szCs w:val="24"/>
        </w:rPr>
        <w:tab/>
      </w:r>
      <w:r w:rsidR="000849AF">
        <w:rPr>
          <w:sz w:val="24"/>
          <w:szCs w:val="24"/>
        </w:rPr>
        <w:tab/>
      </w:r>
      <w:r w:rsidRPr="00BF6983">
        <w:rPr>
          <w:sz w:val="24"/>
          <w:szCs w:val="24"/>
        </w:rPr>
        <w:t>%dil, %edi</w:t>
      </w:r>
    </w:p>
    <w:p w14:paraId="698D8FE6" w14:textId="2E1B34CC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>imull</w:t>
      </w:r>
      <w:r w:rsidRPr="00BF6983">
        <w:rPr>
          <w:sz w:val="24"/>
          <w:szCs w:val="24"/>
        </w:rPr>
        <w:tab/>
      </w:r>
      <w:r w:rsidR="000849AF">
        <w:rPr>
          <w:sz w:val="24"/>
          <w:szCs w:val="24"/>
        </w:rPr>
        <w:tab/>
      </w:r>
      <w:r w:rsidRPr="00BF6983">
        <w:rPr>
          <w:sz w:val="24"/>
          <w:szCs w:val="24"/>
        </w:rPr>
        <w:t>$30, %edi, %edi</w:t>
      </w:r>
    </w:p>
    <w:p w14:paraId="76D653E7" w14:textId="10965C22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>addl</w:t>
      </w:r>
      <w:r w:rsidR="00E226DE"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(%rsi), %edi</w:t>
      </w:r>
    </w:p>
    <w:p w14:paraId="175DAD98" w14:textId="7BEA44E0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>movl</w:t>
      </w:r>
      <w:r w:rsidRPr="00BF6983">
        <w:rPr>
          <w:sz w:val="24"/>
          <w:szCs w:val="24"/>
        </w:rPr>
        <w:tab/>
      </w:r>
      <w:r w:rsidR="000849AF">
        <w:rPr>
          <w:sz w:val="24"/>
          <w:szCs w:val="24"/>
        </w:rPr>
        <w:tab/>
      </w:r>
      <w:r w:rsidRPr="00BF6983">
        <w:rPr>
          <w:sz w:val="24"/>
          <w:szCs w:val="24"/>
        </w:rPr>
        <w:t>%edi, (%rsi)</w:t>
      </w:r>
    </w:p>
    <w:p w14:paraId="7FD9709D" w14:textId="65613D42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>cvtsi2ss</w:t>
      </w:r>
      <w:r w:rsidRPr="00BF6983">
        <w:rPr>
          <w:sz w:val="24"/>
          <w:szCs w:val="24"/>
        </w:rPr>
        <w:tab/>
      </w:r>
      <w:r w:rsidR="000849AF">
        <w:rPr>
          <w:sz w:val="24"/>
          <w:szCs w:val="24"/>
        </w:rPr>
        <w:tab/>
      </w:r>
      <w:r w:rsidRPr="00BF6983">
        <w:rPr>
          <w:sz w:val="24"/>
          <w:szCs w:val="24"/>
        </w:rPr>
        <w:t>%edi, %xmm1</w:t>
      </w:r>
    </w:p>
    <w:p w14:paraId="53C2336A" w14:textId="5E77FECB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>addss</w:t>
      </w:r>
      <w:r w:rsidRPr="00BF6983">
        <w:rPr>
          <w:sz w:val="24"/>
          <w:szCs w:val="24"/>
        </w:rPr>
        <w:tab/>
      </w:r>
      <w:r w:rsidR="000849AF">
        <w:rPr>
          <w:sz w:val="24"/>
          <w:szCs w:val="24"/>
        </w:rPr>
        <w:tab/>
      </w:r>
      <w:r w:rsidRPr="00BF6983">
        <w:rPr>
          <w:sz w:val="24"/>
          <w:szCs w:val="24"/>
        </w:rPr>
        <w:t>%xmm1, %xmm0</w:t>
      </w:r>
    </w:p>
    <w:p w14:paraId="39726BF2" w14:textId="63E02CA5" w:rsidR="00D521FA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>ret</w:t>
      </w:r>
    </w:p>
    <w:p w14:paraId="2A1D982D" w14:textId="2F750C8F" w:rsidR="009E0CFC" w:rsidRDefault="009E0CFC" w:rsidP="00D521FA">
      <w:pPr>
        <w:spacing w:line="0" w:lineRule="atLeast"/>
        <w:rPr>
          <w:sz w:val="24"/>
          <w:szCs w:val="24"/>
        </w:rPr>
      </w:pPr>
    </w:p>
    <w:p w14:paraId="386F86CB" w14:textId="6779B8D0" w:rsidR="009E0CFC" w:rsidRDefault="009E0CFC" w:rsidP="00D521FA">
      <w:pPr>
        <w:spacing w:line="0" w:lineRule="atLeast"/>
        <w:rPr>
          <w:sz w:val="24"/>
          <w:szCs w:val="24"/>
        </w:rPr>
      </w:pPr>
      <w:r>
        <w:rPr>
          <w:rFonts w:hint="eastAsia"/>
          <w:sz w:val="24"/>
          <w:szCs w:val="24"/>
        </w:rPr>
        <w:t>答：</w:t>
      </w:r>
    </w:p>
    <w:p w14:paraId="27376CA9" w14:textId="2EA4E679" w:rsidR="009E0CFC" w:rsidRPr="009E0CFC" w:rsidRDefault="009E0CFC" w:rsidP="009E0CFC">
      <w:pPr>
        <w:pStyle w:val="a3"/>
        <w:numPr>
          <w:ilvl w:val="0"/>
          <w:numId w:val="11"/>
        </w:numPr>
        <w:spacing w:line="0" w:lineRule="atLeast"/>
        <w:ind w:firstLineChars="0"/>
        <w:rPr>
          <w:sz w:val="24"/>
          <w:szCs w:val="24"/>
        </w:rPr>
      </w:pPr>
      <w:r>
        <w:rPr>
          <w:sz w:val="24"/>
          <w:szCs w:val="24"/>
        </w:rPr>
        <w:t>m</w:t>
      </w:r>
      <w:r w:rsidRPr="009E0CFC">
        <w:rPr>
          <w:sz w:val="24"/>
          <w:szCs w:val="24"/>
        </w:rPr>
        <w:t>ovsbl</w:t>
      </w:r>
      <w:r>
        <w:rPr>
          <w:rFonts w:hint="eastAsia"/>
          <w:sz w:val="24"/>
          <w:szCs w:val="24"/>
        </w:rPr>
        <w:t>：</w:t>
      </w:r>
      <w:r w:rsidRPr="009E0CFC">
        <w:rPr>
          <w:rFonts w:hint="eastAsia"/>
          <w:sz w:val="24"/>
          <w:szCs w:val="24"/>
        </w:rPr>
        <w:t>进行符号扩展，将1Byte符号扩展成4Byte</w:t>
      </w:r>
    </w:p>
    <w:p w14:paraId="11DA45DC" w14:textId="14B99F04" w:rsidR="009E0CFC" w:rsidRDefault="009E0CFC" w:rsidP="009E0CFC">
      <w:pPr>
        <w:pStyle w:val="a3"/>
        <w:numPr>
          <w:ilvl w:val="0"/>
          <w:numId w:val="11"/>
        </w:numPr>
        <w:spacing w:line="0" w:lineRule="atLeast"/>
        <w:ind w:firstLineChars="0"/>
        <w:rPr>
          <w:sz w:val="24"/>
          <w:szCs w:val="24"/>
        </w:rPr>
      </w:pPr>
      <w:r>
        <w:rPr>
          <w:sz w:val="24"/>
          <w:szCs w:val="24"/>
        </w:rPr>
        <w:t>cvtsi2ss</w:t>
      </w:r>
      <w:r>
        <w:rPr>
          <w:rFonts w:hint="eastAsia"/>
          <w:sz w:val="24"/>
          <w:szCs w:val="24"/>
        </w:rPr>
        <w:t>：将一个有符号整数转换为一个单精度浮点数</w:t>
      </w:r>
    </w:p>
    <w:p w14:paraId="301611A7" w14:textId="2432CFAF" w:rsidR="009E0CFC" w:rsidRDefault="009E0CFC" w:rsidP="009E0CFC">
      <w:pPr>
        <w:pStyle w:val="a3"/>
        <w:numPr>
          <w:ilvl w:val="0"/>
          <w:numId w:val="11"/>
        </w:numPr>
        <w:spacing w:line="0" w:lineRule="atLeast"/>
        <w:ind w:firstLineChars="0"/>
        <w:rPr>
          <w:sz w:val="24"/>
          <w:szCs w:val="24"/>
        </w:rPr>
      </w:pPr>
      <w:r>
        <w:rPr>
          <w:sz w:val="24"/>
          <w:szCs w:val="24"/>
        </w:rPr>
        <w:t>addss</w:t>
      </w:r>
      <w:r>
        <w:rPr>
          <w:rFonts w:hint="eastAsia"/>
          <w:sz w:val="24"/>
          <w:szCs w:val="24"/>
        </w:rPr>
        <w:t>：浮点数加法</w:t>
      </w:r>
    </w:p>
    <w:p w14:paraId="4C562AD7" w14:textId="050790CE" w:rsidR="009E0CFC" w:rsidRDefault="009E0CFC" w:rsidP="009E0CFC">
      <w:pPr>
        <w:pStyle w:val="a3"/>
        <w:numPr>
          <w:ilvl w:val="0"/>
          <w:numId w:val="11"/>
        </w:numPr>
        <w:spacing w:line="0" w:lineRule="atLeast"/>
        <w:ind w:firstLineChars="0"/>
        <w:rPr>
          <w:sz w:val="24"/>
          <w:szCs w:val="24"/>
        </w:rPr>
      </w:pPr>
      <w:r w:rsidRPr="00BF6983">
        <w:rPr>
          <w:sz w:val="24"/>
          <w:szCs w:val="24"/>
        </w:rPr>
        <w:t>%xmm0</w:t>
      </w:r>
      <w:r>
        <w:rPr>
          <w:rFonts w:hint="eastAsia"/>
          <w:sz w:val="24"/>
          <w:szCs w:val="24"/>
        </w:rPr>
        <w:t>：为</w:t>
      </w:r>
      <w:r w:rsidR="00F40B49">
        <w:rPr>
          <w:rFonts w:hint="eastAsia"/>
          <w:sz w:val="24"/>
          <w:szCs w:val="24"/>
        </w:rPr>
        <w:t>第一个浮点参数和</w:t>
      </w:r>
      <w:r>
        <w:rPr>
          <w:rFonts w:hint="eastAsia"/>
          <w:sz w:val="24"/>
          <w:szCs w:val="24"/>
        </w:rPr>
        <w:t>单精度浮点数类型的返回值</w:t>
      </w:r>
    </w:p>
    <w:p w14:paraId="52C35777" w14:textId="77777777" w:rsidR="009E0CFC" w:rsidRPr="009E0CFC" w:rsidRDefault="009E0CFC" w:rsidP="009E0CFC">
      <w:pPr>
        <w:spacing w:line="0" w:lineRule="atLeast"/>
        <w:rPr>
          <w:sz w:val="24"/>
          <w:szCs w:val="24"/>
        </w:rPr>
      </w:pPr>
    </w:p>
    <w:p w14:paraId="57FAD366" w14:textId="77777777" w:rsidR="009E0CFC" w:rsidRPr="009E0CFC" w:rsidRDefault="009E0CFC" w:rsidP="009E0CFC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float myfunc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(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char a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,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9E0CFC">
        <w:rPr>
          <w:rFonts w:ascii="Courier New" w:eastAsia="宋体" w:hAnsi="Courier New" w:cs="Courier New"/>
          <w:b/>
          <w:bCs/>
          <w:color w:val="0000FF"/>
          <w:kern w:val="0"/>
          <w:sz w:val="20"/>
          <w:szCs w:val="20"/>
        </w:rPr>
        <w:t>int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*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b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,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float 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c)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{</w:t>
      </w:r>
    </w:p>
    <w:p w14:paraId="4C8CE731" w14:textId="77777777" w:rsidR="009E0CFC" w:rsidRPr="009E0CFC" w:rsidRDefault="009E0CFC" w:rsidP="009E0CFC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*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b 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=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*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b 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+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9E0CFC">
        <w:rPr>
          <w:rFonts w:ascii="Courier New" w:eastAsia="宋体" w:hAnsi="Courier New" w:cs="Courier New"/>
          <w:color w:val="FF8000"/>
          <w:kern w:val="0"/>
          <w:sz w:val="20"/>
          <w:szCs w:val="20"/>
        </w:rPr>
        <w:t>30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*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a</w:t>
      </w:r>
      <w:r w:rsidRPr="009E0CFC">
        <w:rPr>
          <w:rFonts w:ascii="Courier New" w:eastAsia="宋体" w:hAnsi="Courier New" w:cs="Courier New"/>
          <w:color w:val="008000"/>
          <w:kern w:val="0"/>
          <w:sz w:val="20"/>
          <w:szCs w:val="20"/>
        </w:rPr>
        <w:t>;</w:t>
      </w:r>
      <w:bookmarkStart w:id="0" w:name="_GoBack"/>
      <w:bookmarkEnd w:id="0"/>
    </w:p>
    <w:p w14:paraId="548E154C" w14:textId="77777777" w:rsidR="009E0CFC" w:rsidRPr="009E0CFC" w:rsidRDefault="009E0CFC" w:rsidP="009E0CFC">
      <w:pPr>
        <w:widowControl/>
        <w:shd w:val="clear" w:color="auto" w:fill="FFFFFF"/>
        <w:jc w:val="left"/>
        <w:rPr>
          <w:rFonts w:ascii="Courier New" w:eastAsia="宋体" w:hAnsi="Courier New" w:cs="Courier New"/>
          <w:color w:val="000000"/>
          <w:kern w:val="0"/>
          <w:sz w:val="20"/>
          <w:szCs w:val="20"/>
        </w:rPr>
      </w:pP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   return 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c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+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 xml:space="preserve"> </w:t>
      </w:r>
      <w:r w:rsidRPr="009E0CFC">
        <w:rPr>
          <w:rFonts w:ascii="Courier New" w:eastAsia="宋体" w:hAnsi="Courier New" w:cs="Courier New"/>
          <w:b/>
          <w:bCs/>
          <w:color w:val="000080"/>
          <w:kern w:val="0"/>
          <w:sz w:val="20"/>
          <w:szCs w:val="20"/>
        </w:rPr>
        <w:t>*</w:t>
      </w: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b</w:t>
      </w:r>
      <w:r w:rsidRPr="009E0CFC">
        <w:rPr>
          <w:rFonts w:ascii="Courier New" w:eastAsia="宋体" w:hAnsi="Courier New" w:cs="Courier New"/>
          <w:color w:val="008000"/>
          <w:kern w:val="0"/>
          <w:sz w:val="20"/>
          <w:szCs w:val="20"/>
        </w:rPr>
        <w:t>;</w:t>
      </w:r>
    </w:p>
    <w:p w14:paraId="69D3DDEC" w14:textId="77777777" w:rsidR="009E0CFC" w:rsidRPr="009E0CFC" w:rsidRDefault="009E0CFC" w:rsidP="009E0CFC">
      <w:pPr>
        <w:widowControl/>
        <w:shd w:val="clear" w:color="auto" w:fill="FFFFFF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9E0CFC">
        <w:rPr>
          <w:rFonts w:ascii="Courier New" w:eastAsia="宋体" w:hAnsi="Courier New" w:cs="Courier New"/>
          <w:color w:val="000000"/>
          <w:kern w:val="0"/>
          <w:sz w:val="20"/>
          <w:szCs w:val="20"/>
        </w:rPr>
        <w:t>}</w:t>
      </w:r>
    </w:p>
    <w:p w14:paraId="26FD3B0F" w14:textId="5BCF68BE" w:rsidR="009E0CFC" w:rsidRPr="009E0CFC" w:rsidRDefault="009E0CFC" w:rsidP="009E0CFC">
      <w:pPr>
        <w:spacing w:line="0" w:lineRule="atLeast"/>
        <w:rPr>
          <w:sz w:val="24"/>
          <w:szCs w:val="24"/>
        </w:rPr>
      </w:pPr>
    </w:p>
    <w:p w14:paraId="4297147E" w14:textId="77777777" w:rsidR="009E0CFC" w:rsidRPr="009E0CFC" w:rsidRDefault="009E0CFC" w:rsidP="009E0CFC">
      <w:pPr>
        <w:spacing w:line="0" w:lineRule="atLeast"/>
        <w:rPr>
          <w:sz w:val="24"/>
          <w:szCs w:val="24"/>
        </w:rPr>
      </w:pPr>
    </w:p>
    <w:sectPr w:rsidR="009E0CFC" w:rsidRPr="009E0C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48C43A" w14:textId="77777777" w:rsidR="00585696" w:rsidRDefault="00585696" w:rsidP="00A44EB9">
      <w:r>
        <w:separator/>
      </w:r>
    </w:p>
  </w:endnote>
  <w:endnote w:type="continuationSeparator" w:id="0">
    <w:p w14:paraId="16CDFF6B" w14:textId="77777777" w:rsidR="00585696" w:rsidRDefault="00585696" w:rsidP="00A44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7AF380" w14:textId="77777777" w:rsidR="00585696" w:rsidRDefault="00585696" w:rsidP="00A44EB9">
      <w:r>
        <w:separator/>
      </w:r>
    </w:p>
  </w:footnote>
  <w:footnote w:type="continuationSeparator" w:id="0">
    <w:p w14:paraId="34E07336" w14:textId="77777777" w:rsidR="00585696" w:rsidRDefault="00585696" w:rsidP="00A44E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A1C62"/>
    <w:multiLevelType w:val="hybridMultilevel"/>
    <w:tmpl w:val="D41824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033127EA"/>
    <w:multiLevelType w:val="hybridMultilevel"/>
    <w:tmpl w:val="1BB66E6A"/>
    <w:lvl w:ilvl="0" w:tplc="1AB62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845193E"/>
    <w:multiLevelType w:val="hybridMultilevel"/>
    <w:tmpl w:val="1D3CCE9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2A873F0A"/>
    <w:multiLevelType w:val="hybridMultilevel"/>
    <w:tmpl w:val="DD9E9B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3C0C4EC0"/>
    <w:multiLevelType w:val="hybridMultilevel"/>
    <w:tmpl w:val="C70252F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>
    <w:nsid w:val="4DDB0837"/>
    <w:multiLevelType w:val="hybridMultilevel"/>
    <w:tmpl w:val="B60467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55F86484"/>
    <w:multiLevelType w:val="hybridMultilevel"/>
    <w:tmpl w:val="7B5E5926"/>
    <w:lvl w:ilvl="0" w:tplc="B1964B42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62E94984"/>
    <w:multiLevelType w:val="hybridMultilevel"/>
    <w:tmpl w:val="D3200DC4"/>
    <w:lvl w:ilvl="0" w:tplc="80E2BB4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C095E5E"/>
    <w:multiLevelType w:val="hybridMultilevel"/>
    <w:tmpl w:val="F88EE8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1BF7AD2"/>
    <w:multiLevelType w:val="hybridMultilevel"/>
    <w:tmpl w:val="3C6A19E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7AF725D2"/>
    <w:multiLevelType w:val="hybridMultilevel"/>
    <w:tmpl w:val="EF202D3C"/>
    <w:lvl w:ilvl="0" w:tplc="B22E3B3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7"/>
  </w:num>
  <w:num w:numId="5">
    <w:abstractNumId w:val="8"/>
  </w:num>
  <w:num w:numId="6">
    <w:abstractNumId w:val="9"/>
  </w:num>
  <w:num w:numId="7">
    <w:abstractNumId w:val="2"/>
  </w:num>
  <w:num w:numId="8">
    <w:abstractNumId w:val="3"/>
  </w:num>
  <w:num w:numId="9">
    <w:abstractNumId w:val="4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4C0F"/>
    <w:rsid w:val="000849AF"/>
    <w:rsid w:val="000B7887"/>
    <w:rsid w:val="00134D91"/>
    <w:rsid w:val="00156C17"/>
    <w:rsid w:val="001D241E"/>
    <w:rsid w:val="001D67FB"/>
    <w:rsid w:val="002043DF"/>
    <w:rsid w:val="00252B07"/>
    <w:rsid w:val="002779F7"/>
    <w:rsid w:val="00287466"/>
    <w:rsid w:val="00297904"/>
    <w:rsid w:val="002D263F"/>
    <w:rsid w:val="003A123F"/>
    <w:rsid w:val="003D1276"/>
    <w:rsid w:val="003D46C5"/>
    <w:rsid w:val="00413D2D"/>
    <w:rsid w:val="004213E6"/>
    <w:rsid w:val="00452A0D"/>
    <w:rsid w:val="00481C52"/>
    <w:rsid w:val="004A4F59"/>
    <w:rsid w:val="004D1CB0"/>
    <w:rsid w:val="004E58F9"/>
    <w:rsid w:val="00502279"/>
    <w:rsid w:val="00585696"/>
    <w:rsid w:val="00597DFE"/>
    <w:rsid w:val="00684ADB"/>
    <w:rsid w:val="006D7238"/>
    <w:rsid w:val="006F0014"/>
    <w:rsid w:val="00714C0F"/>
    <w:rsid w:val="00732C2D"/>
    <w:rsid w:val="00743A88"/>
    <w:rsid w:val="00832AD0"/>
    <w:rsid w:val="008562AC"/>
    <w:rsid w:val="00886A33"/>
    <w:rsid w:val="008D07CD"/>
    <w:rsid w:val="008F5C20"/>
    <w:rsid w:val="00922102"/>
    <w:rsid w:val="00942A6A"/>
    <w:rsid w:val="009C3061"/>
    <w:rsid w:val="009D0982"/>
    <w:rsid w:val="009E0CFC"/>
    <w:rsid w:val="009F4BB1"/>
    <w:rsid w:val="00A37C36"/>
    <w:rsid w:val="00A44EB9"/>
    <w:rsid w:val="00A67A11"/>
    <w:rsid w:val="00A74CB6"/>
    <w:rsid w:val="00A91956"/>
    <w:rsid w:val="00AC6672"/>
    <w:rsid w:val="00BD2BCF"/>
    <w:rsid w:val="00BD5BAE"/>
    <w:rsid w:val="00BF2197"/>
    <w:rsid w:val="00BF6983"/>
    <w:rsid w:val="00C0656A"/>
    <w:rsid w:val="00C36DE2"/>
    <w:rsid w:val="00C53BCC"/>
    <w:rsid w:val="00CA27C6"/>
    <w:rsid w:val="00CC58A2"/>
    <w:rsid w:val="00D521FA"/>
    <w:rsid w:val="00D562FB"/>
    <w:rsid w:val="00D71100"/>
    <w:rsid w:val="00DB4C55"/>
    <w:rsid w:val="00DF0DD4"/>
    <w:rsid w:val="00E226DE"/>
    <w:rsid w:val="00F40B49"/>
    <w:rsid w:val="00FF1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D4667"/>
  <w15:chartTrackingRefBased/>
  <w15:docId w15:val="{FF0404F1-B397-43C2-8BBE-106AA7D1D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D5BAE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A44E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44EB9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44E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44EB9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4A4F59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4A4F59"/>
    <w:rPr>
      <w:sz w:val="18"/>
      <w:szCs w:val="18"/>
    </w:rPr>
  </w:style>
  <w:style w:type="paragraph" w:styleId="a7">
    <w:name w:val="Body Text"/>
    <w:basedOn w:val="a"/>
    <w:link w:val="Char2"/>
    <w:uiPriority w:val="99"/>
    <w:unhideWhenUsed/>
    <w:rsid w:val="001D241E"/>
    <w:pPr>
      <w:spacing w:after="120"/>
    </w:pPr>
  </w:style>
  <w:style w:type="character" w:customStyle="1" w:styleId="Char2">
    <w:name w:val="正文文本 Char"/>
    <w:basedOn w:val="a0"/>
    <w:link w:val="a7"/>
    <w:uiPriority w:val="99"/>
    <w:rsid w:val="001D241E"/>
  </w:style>
  <w:style w:type="character" w:styleId="a8">
    <w:name w:val="Placeholder Text"/>
    <w:basedOn w:val="a0"/>
    <w:uiPriority w:val="99"/>
    <w:semiHidden/>
    <w:rsid w:val="009D0982"/>
    <w:rPr>
      <w:color w:val="808080"/>
    </w:rPr>
  </w:style>
  <w:style w:type="table" w:styleId="a9">
    <w:name w:val="Table Grid"/>
    <w:basedOn w:val="a1"/>
    <w:uiPriority w:val="39"/>
    <w:rsid w:val="00D562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161">
    <w:name w:val="sc161"/>
    <w:basedOn w:val="a0"/>
    <w:rsid w:val="00597DFE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0">
    <w:name w:val="sc0"/>
    <w:basedOn w:val="a0"/>
    <w:rsid w:val="00597DFE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597DFE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597DFE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51">
    <w:name w:val="sc51"/>
    <w:basedOn w:val="a0"/>
    <w:rsid w:val="00597DFE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21">
    <w:name w:val="sc21"/>
    <w:basedOn w:val="a0"/>
    <w:rsid w:val="00597DFE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41">
    <w:name w:val="sc41"/>
    <w:basedOn w:val="a0"/>
    <w:rsid w:val="00597DFE"/>
    <w:rPr>
      <w:rFonts w:ascii="Courier New" w:hAnsi="Courier New" w:cs="Courier New" w:hint="default"/>
      <w:color w:val="FF8000"/>
      <w:sz w:val="20"/>
      <w:szCs w:val="20"/>
    </w:rPr>
  </w:style>
  <w:style w:type="paragraph" w:customStyle="1" w:styleId="FirstParagraph">
    <w:name w:val="First Paragraph"/>
    <w:basedOn w:val="a7"/>
    <w:next w:val="a7"/>
    <w:qFormat/>
    <w:rsid w:val="003D46C5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3D46C5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sc5">
    <w:name w:val="sc5"/>
    <w:basedOn w:val="a0"/>
    <w:rsid w:val="003D46C5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a0"/>
    <w:rsid w:val="003D46C5"/>
    <w:rPr>
      <w:rFonts w:ascii="Courier New" w:hAnsi="Courier New" w:cs="Courier New" w:hint="default"/>
      <w:color w:val="0080FF"/>
      <w:sz w:val="20"/>
      <w:szCs w:val="20"/>
    </w:rPr>
  </w:style>
  <w:style w:type="character" w:customStyle="1" w:styleId="sc61">
    <w:name w:val="sc61"/>
    <w:basedOn w:val="a0"/>
    <w:rsid w:val="009E0CFC"/>
    <w:rPr>
      <w:rFonts w:ascii="Courier New" w:hAnsi="Courier New" w:cs="Courier New" w:hint="default"/>
      <w:b/>
      <w:bCs/>
      <w:color w:val="0000F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9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5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1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4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96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7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09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8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4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1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66868EA-6877-47C7-9EA6-8AF10AAF0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77</Words>
  <Characters>3859</Characters>
  <Application>Microsoft Office Word</Application>
  <DocSecurity>0</DocSecurity>
  <Lines>32</Lines>
  <Paragraphs>9</Paragraphs>
  <ScaleCrop>false</ScaleCrop>
  <Company/>
  <LinksUpToDate>false</LinksUpToDate>
  <CharactersWithSpaces>4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 Power</dc:creator>
  <cp:keywords/>
  <dc:description/>
  <cp:lastModifiedBy>Yuhong Feng</cp:lastModifiedBy>
  <cp:revision>2</cp:revision>
  <cp:lastPrinted>2018-05-14T01:58:00Z</cp:lastPrinted>
  <dcterms:created xsi:type="dcterms:W3CDTF">2019-05-24T03:30:00Z</dcterms:created>
  <dcterms:modified xsi:type="dcterms:W3CDTF">2019-05-24T03:30:00Z</dcterms:modified>
</cp:coreProperties>
</file>